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93C8E" w14:textId="07A7183C" w:rsidR="00946DB7" w:rsidRDefault="00E55070" w:rsidP="00712E23">
      <w:pPr>
        <w:jc w:val="center"/>
        <w:rPr>
          <w:b/>
          <w:bCs/>
        </w:rPr>
      </w:pPr>
      <w:r w:rsidRPr="00766458">
        <w:rPr>
          <w:b/>
          <w:bCs/>
        </w:rPr>
        <w:t>PROJECT:</w:t>
      </w:r>
      <w:r w:rsidR="00712E23">
        <w:rPr>
          <w:b/>
          <w:bCs/>
        </w:rPr>
        <w:t xml:space="preserve"> </w:t>
      </w:r>
      <w:r w:rsidR="00E36618" w:rsidRPr="00766458">
        <w:rPr>
          <w:b/>
          <w:bCs/>
        </w:rPr>
        <w:t>SIEM Azure SENTINEL MAP with Live</w:t>
      </w:r>
      <w:r w:rsidRPr="00766458">
        <w:rPr>
          <w:b/>
          <w:bCs/>
        </w:rPr>
        <w:t xml:space="preserve"> Data</w:t>
      </w:r>
      <w:r w:rsidR="00712E23">
        <w:rPr>
          <w:b/>
          <w:bCs/>
        </w:rPr>
        <w:t>.</w:t>
      </w:r>
      <w:r w:rsidR="00946DB7">
        <w:rPr>
          <w:b/>
          <w:bCs/>
        </w:rPr>
        <w:t xml:space="preserve">  </w:t>
      </w:r>
      <w:r w:rsidR="00712E23">
        <w:rPr>
          <w:b/>
          <w:bCs/>
        </w:rPr>
        <w:t xml:space="preserve">                                                                                            </w:t>
      </w:r>
      <w:r w:rsidR="00946DB7">
        <w:t xml:space="preserve"> </w:t>
      </w:r>
      <w:r w:rsidR="00712E23">
        <w:t xml:space="preserve">     </w:t>
      </w:r>
      <w:r w:rsidR="00712E23" w:rsidRPr="00712E23">
        <w:rPr>
          <w:b/>
          <w:bCs/>
        </w:rPr>
        <w:t>Projec</w:t>
      </w:r>
      <w:r w:rsidR="00712E23">
        <w:t>t-</w:t>
      </w:r>
      <w:r w:rsidR="00946DB7" w:rsidRPr="00712E23">
        <w:rPr>
          <w:b/>
          <w:bCs/>
        </w:rPr>
        <w:t>Infrastructure:</w:t>
      </w:r>
    </w:p>
    <w:p w14:paraId="7D5F13D4" w14:textId="26F7619E" w:rsidR="00946DB7" w:rsidRDefault="00712E23" w:rsidP="00712E23">
      <w:pPr>
        <w:rPr>
          <w:b/>
          <w:bCs/>
        </w:rPr>
      </w:pPr>
      <w:r>
        <w:rPr>
          <w:noProof/>
        </w:rPr>
        <w:drawing>
          <wp:anchor distT="0" distB="0" distL="114300" distR="114300" simplePos="0" relativeHeight="251661312" behindDoc="0" locked="0" layoutInCell="1" allowOverlap="1" wp14:anchorId="75B5F892" wp14:editId="0094ED43">
            <wp:simplePos x="722201" y="2242318"/>
            <wp:positionH relativeFrom="column">
              <wp:align>left</wp:align>
            </wp:positionH>
            <wp:positionV relativeFrom="paragraph">
              <wp:align>top</wp:align>
            </wp:positionV>
            <wp:extent cx="6137910" cy="1926590"/>
            <wp:effectExtent l="0" t="0" r="0" b="0"/>
            <wp:wrapSquare wrapText="bothSides"/>
            <wp:docPr id="1841027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027161" name=""/>
                    <pic:cNvPicPr/>
                  </pic:nvPicPr>
                  <pic:blipFill>
                    <a:blip r:embed="rId5">
                      <a:extLst>
                        <a:ext uri="{28A0092B-C50C-407E-A947-70E740481C1C}">
                          <a14:useLocalDpi xmlns:a14="http://schemas.microsoft.com/office/drawing/2010/main" val="0"/>
                        </a:ext>
                      </a:extLst>
                    </a:blip>
                    <a:stretch>
                      <a:fillRect/>
                    </a:stretch>
                  </pic:blipFill>
                  <pic:spPr>
                    <a:xfrm>
                      <a:off x="0" y="0"/>
                      <a:ext cx="6137910" cy="1926590"/>
                    </a:xfrm>
                    <a:prstGeom prst="rect">
                      <a:avLst/>
                    </a:prstGeom>
                  </pic:spPr>
                </pic:pic>
              </a:graphicData>
            </a:graphic>
          </wp:anchor>
        </w:drawing>
      </w:r>
      <w:r>
        <w:rPr>
          <w:b/>
          <w:bCs/>
        </w:rPr>
        <w:br w:type="textWrapping" w:clear="all"/>
      </w:r>
      <w:r w:rsidR="00946DB7">
        <w:rPr>
          <w:b/>
          <w:bCs/>
        </w:rPr>
        <w:t xml:space="preserve">                                                                  </w:t>
      </w:r>
    </w:p>
    <w:p w14:paraId="55693DCB" w14:textId="406CAA79" w:rsidR="00946DB7" w:rsidRDefault="00946DB7" w:rsidP="00712E23">
      <w:pPr>
        <w:rPr>
          <w:b/>
          <w:bCs/>
        </w:rPr>
      </w:pPr>
      <w:r>
        <w:rPr>
          <w:b/>
          <w:bCs/>
        </w:rPr>
        <w:t xml:space="preserve">              </w:t>
      </w:r>
    </w:p>
    <w:p w14:paraId="66251668" w14:textId="322C4963" w:rsidR="00E36618" w:rsidRDefault="00E36618" w:rsidP="00712E23">
      <w:pPr>
        <w:ind w:right="-540"/>
      </w:pPr>
      <w:r>
        <w:t xml:space="preserve">Pictures of subscription </w:t>
      </w:r>
      <w:r w:rsidR="00DC0397">
        <w:t>virtual machine</w:t>
      </w:r>
      <w:r>
        <w:t>,</w:t>
      </w:r>
      <w:r w:rsidR="00DC0397">
        <w:t xml:space="preserve"> Log Analytics workspace</w:t>
      </w:r>
      <w:r>
        <w:t>, Sentinel</w:t>
      </w:r>
      <w:r w:rsidR="00DC0397">
        <w:t>,</w:t>
      </w:r>
      <w:r>
        <w:t xml:space="preserve"> and Map with results of attacks.</w:t>
      </w:r>
    </w:p>
    <w:p w14:paraId="0F85E3C2" w14:textId="2235C651" w:rsidR="00E36618" w:rsidRDefault="00E36618">
      <w:r>
        <w:t>Create Virtual Machine</w:t>
      </w:r>
    </w:p>
    <w:p w14:paraId="48DC8090" w14:textId="09908481" w:rsidR="00954179" w:rsidRDefault="00954179" w:rsidP="00954179">
      <w:r>
        <w:rPr>
          <w:noProof/>
        </w:rPr>
        <w:drawing>
          <wp:inline distT="0" distB="0" distL="0" distR="0" wp14:anchorId="778445F7" wp14:editId="594B6013">
            <wp:extent cx="5943600" cy="3622040"/>
            <wp:effectExtent l="0" t="0" r="0" b="0"/>
            <wp:docPr id="745574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574898" name=""/>
                    <pic:cNvPicPr/>
                  </pic:nvPicPr>
                  <pic:blipFill>
                    <a:blip r:embed="rId6"/>
                    <a:stretch>
                      <a:fillRect/>
                    </a:stretch>
                  </pic:blipFill>
                  <pic:spPr>
                    <a:xfrm>
                      <a:off x="0" y="0"/>
                      <a:ext cx="5943600" cy="3622040"/>
                    </a:xfrm>
                    <a:prstGeom prst="rect">
                      <a:avLst/>
                    </a:prstGeom>
                  </pic:spPr>
                </pic:pic>
              </a:graphicData>
            </a:graphic>
          </wp:inline>
        </w:drawing>
      </w:r>
    </w:p>
    <w:p w14:paraId="212F7A39" w14:textId="3DADF70A" w:rsidR="005735C9" w:rsidRPr="00954179" w:rsidRDefault="005735C9" w:rsidP="00954179"/>
    <w:p w14:paraId="64A538BD" w14:textId="2AE44E31" w:rsidR="00E36618" w:rsidRDefault="00954179">
      <w:r>
        <w:rPr>
          <w:noProof/>
        </w:rPr>
        <w:lastRenderedPageBreak/>
        <w:drawing>
          <wp:inline distT="0" distB="0" distL="0" distR="0" wp14:anchorId="13987CA1" wp14:editId="56925C58">
            <wp:extent cx="5943600" cy="3327400"/>
            <wp:effectExtent l="0" t="0" r="0" b="6350"/>
            <wp:docPr id="362962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62160" name=""/>
                    <pic:cNvPicPr/>
                  </pic:nvPicPr>
                  <pic:blipFill>
                    <a:blip r:embed="rId7"/>
                    <a:stretch>
                      <a:fillRect/>
                    </a:stretch>
                  </pic:blipFill>
                  <pic:spPr>
                    <a:xfrm>
                      <a:off x="0" y="0"/>
                      <a:ext cx="5943600" cy="3327400"/>
                    </a:xfrm>
                    <a:prstGeom prst="rect">
                      <a:avLst/>
                    </a:prstGeom>
                  </pic:spPr>
                </pic:pic>
              </a:graphicData>
            </a:graphic>
          </wp:inline>
        </w:drawing>
      </w:r>
    </w:p>
    <w:p w14:paraId="7F37308D" w14:textId="111F417A" w:rsidR="00954179" w:rsidRDefault="00954179">
      <w:r>
        <w:rPr>
          <w:noProof/>
        </w:rPr>
        <w:drawing>
          <wp:inline distT="0" distB="0" distL="0" distR="0" wp14:anchorId="771FA72E" wp14:editId="0C487BE0">
            <wp:extent cx="5943600" cy="3195320"/>
            <wp:effectExtent l="0" t="0" r="0" b="5080"/>
            <wp:docPr id="390507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07260" name=""/>
                    <pic:cNvPicPr/>
                  </pic:nvPicPr>
                  <pic:blipFill>
                    <a:blip r:embed="rId8"/>
                    <a:stretch>
                      <a:fillRect/>
                    </a:stretch>
                  </pic:blipFill>
                  <pic:spPr>
                    <a:xfrm>
                      <a:off x="0" y="0"/>
                      <a:ext cx="5943600" cy="3195320"/>
                    </a:xfrm>
                    <a:prstGeom prst="rect">
                      <a:avLst/>
                    </a:prstGeom>
                  </pic:spPr>
                </pic:pic>
              </a:graphicData>
            </a:graphic>
          </wp:inline>
        </w:drawing>
      </w:r>
    </w:p>
    <w:p w14:paraId="163AC5E0" w14:textId="6D51F9BF" w:rsidR="00954179" w:rsidRDefault="00954179">
      <w:r>
        <w:rPr>
          <w:noProof/>
        </w:rPr>
        <w:lastRenderedPageBreak/>
        <w:drawing>
          <wp:inline distT="0" distB="0" distL="0" distR="0" wp14:anchorId="7CE71183" wp14:editId="7DC16B24">
            <wp:extent cx="5943600" cy="3054350"/>
            <wp:effectExtent l="0" t="0" r="0" b="0"/>
            <wp:docPr id="1105320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20076" name=""/>
                    <pic:cNvPicPr/>
                  </pic:nvPicPr>
                  <pic:blipFill>
                    <a:blip r:embed="rId9"/>
                    <a:stretch>
                      <a:fillRect/>
                    </a:stretch>
                  </pic:blipFill>
                  <pic:spPr>
                    <a:xfrm>
                      <a:off x="0" y="0"/>
                      <a:ext cx="5943600" cy="3054350"/>
                    </a:xfrm>
                    <a:prstGeom prst="rect">
                      <a:avLst/>
                    </a:prstGeom>
                  </pic:spPr>
                </pic:pic>
              </a:graphicData>
            </a:graphic>
          </wp:inline>
        </w:drawing>
      </w:r>
    </w:p>
    <w:p w14:paraId="06AC51D8" w14:textId="68C8DDBE" w:rsidR="00954179" w:rsidRDefault="00954179">
      <w:r>
        <w:rPr>
          <w:noProof/>
        </w:rPr>
        <w:drawing>
          <wp:inline distT="0" distB="0" distL="0" distR="0" wp14:anchorId="7CEFAFA4" wp14:editId="5C336652">
            <wp:extent cx="5943600" cy="3204845"/>
            <wp:effectExtent l="0" t="0" r="0" b="0"/>
            <wp:docPr id="902871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71884" name=""/>
                    <pic:cNvPicPr/>
                  </pic:nvPicPr>
                  <pic:blipFill>
                    <a:blip r:embed="rId10"/>
                    <a:stretch>
                      <a:fillRect/>
                    </a:stretch>
                  </pic:blipFill>
                  <pic:spPr>
                    <a:xfrm>
                      <a:off x="0" y="0"/>
                      <a:ext cx="5943600" cy="3204845"/>
                    </a:xfrm>
                    <a:prstGeom prst="rect">
                      <a:avLst/>
                    </a:prstGeom>
                  </pic:spPr>
                </pic:pic>
              </a:graphicData>
            </a:graphic>
          </wp:inline>
        </w:drawing>
      </w:r>
    </w:p>
    <w:p w14:paraId="5EC1E7C1" w14:textId="30848EE8" w:rsidR="00E36618" w:rsidRDefault="00E36618">
      <w:r>
        <w:t>Allow all in Firewall</w:t>
      </w:r>
      <w:r w:rsidR="00273509">
        <w:t xml:space="preserve"> By creating and setting up NSG Network security group( select Advance and click on </w:t>
      </w:r>
      <w:r w:rsidR="00E55070">
        <w:t>Create N</w:t>
      </w:r>
      <w:r w:rsidR="00273509">
        <w:t xml:space="preserve">ew under </w:t>
      </w:r>
      <w:r w:rsidR="00E55070">
        <w:t>the conf</w:t>
      </w:r>
      <w:r w:rsidR="00273509">
        <w:t>igure network security group box.</w:t>
      </w:r>
    </w:p>
    <w:p w14:paraId="3A3765F1" w14:textId="3AF4D3B5" w:rsidR="00E36618" w:rsidRDefault="00273509">
      <w:r>
        <w:rPr>
          <w:noProof/>
        </w:rPr>
        <w:lastRenderedPageBreak/>
        <w:drawing>
          <wp:inline distT="0" distB="0" distL="0" distR="0" wp14:anchorId="5D6A8C23" wp14:editId="5878E70E">
            <wp:extent cx="5943600" cy="3157855"/>
            <wp:effectExtent l="0" t="0" r="0" b="4445"/>
            <wp:docPr id="103248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48436" name=""/>
                    <pic:cNvPicPr/>
                  </pic:nvPicPr>
                  <pic:blipFill>
                    <a:blip r:embed="rId11"/>
                    <a:stretch>
                      <a:fillRect/>
                    </a:stretch>
                  </pic:blipFill>
                  <pic:spPr>
                    <a:xfrm>
                      <a:off x="0" y="0"/>
                      <a:ext cx="5943600" cy="3157855"/>
                    </a:xfrm>
                    <a:prstGeom prst="rect">
                      <a:avLst/>
                    </a:prstGeom>
                  </pic:spPr>
                </pic:pic>
              </a:graphicData>
            </a:graphic>
          </wp:inline>
        </w:drawing>
      </w:r>
    </w:p>
    <w:p w14:paraId="5EC63664" w14:textId="4C6E0E86" w:rsidR="00273509" w:rsidRDefault="00273509">
      <w:r>
        <w:t>On the next window remove the default inbound rules by clicking the rec</w:t>
      </w:r>
      <w:r w:rsidR="00E55070">
        <w:t>ycle</w:t>
      </w:r>
      <w:r>
        <w:t xml:space="preserve"> bin</w:t>
      </w:r>
      <w:r w:rsidR="005735C9">
        <w:t xml:space="preserve"> and creat</w:t>
      </w:r>
      <w:r w:rsidR="00F028A7">
        <w:t>ing</w:t>
      </w:r>
      <w:r w:rsidR="005735C9">
        <w:t xml:space="preserve"> a new rule</w:t>
      </w:r>
    </w:p>
    <w:p w14:paraId="3C158DA4" w14:textId="060D48C5" w:rsidR="00273509" w:rsidRDefault="00273509">
      <w:r>
        <w:rPr>
          <w:noProof/>
        </w:rPr>
        <w:drawing>
          <wp:inline distT="0" distB="0" distL="0" distR="0" wp14:anchorId="46AD5A26" wp14:editId="62FE8FBB">
            <wp:extent cx="5943600" cy="3336925"/>
            <wp:effectExtent l="0" t="0" r="0" b="0"/>
            <wp:docPr id="1850397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97075" name=""/>
                    <pic:cNvPicPr/>
                  </pic:nvPicPr>
                  <pic:blipFill>
                    <a:blip r:embed="rId12"/>
                    <a:stretch>
                      <a:fillRect/>
                    </a:stretch>
                  </pic:blipFill>
                  <pic:spPr>
                    <a:xfrm>
                      <a:off x="0" y="0"/>
                      <a:ext cx="5943600" cy="3336925"/>
                    </a:xfrm>
                    <a:prstGeom prst="rect">
                      <a:avLst/>
                    </a:prstGeom>
                  </pic:spPr>
                </pic:pic>
              </a:graphicData>
            </a:graphic>
          </wp:inline>
        </w:drawing>
      </w:r>
    </w:p>
    <w:p w14:paraId="0047A53E" w14:textId="04578484" w:rsidR="005735C9" w:rsidRDefault="005735C9">
      <w:r>
        <w:t>For this project</w:t>
      </w:r>
      <w:r w:rsidR="00F028A7">
        <w:t>,</w:t>
      </w:r>
      <w:r>
        <w:t xml:space="preserve"> we are going to create our new INBOUND RULES that will allow everything into the VM coming from the public Internet. To do So click on Add an inbound rule &gt; in the Destination port ranges box delete the port number and add start sign (*) for any protocol &gt; Action Allow &gt; Priority change it to 100 &gt; Name box (add a name that reflect</w:t>
      </w:r>
      <w:r w:rsidR="00F028A7">
        <w:t>s</w:t>
      </w:r>
      <w:r>
        <w:t xml:space="preserve"> the function of the NSG) ei</w:t>
      </w:r>
      <w:r w:rsidR="00F028A7">
        <w:t>;</w:t>
      </w:r>
      <w:r>
        <w:t xml:space="preserve"> “Danger_Allow_In” and click Add</w:t>
      </w:r>
    </w:p>
    <w:p w14:paraId="7F65438A" w14:textId="2AB65AB7" w:rsidR="005735C9" w:rsidRDefault="005735C9">
      <w:r>
        <w:rPr>
          <w:noProof/>
        </w:rPr>
        <w:lastRenderedPageBreak/>
        <w:drawing>
          <wp:inline distT="0" distB="0" distL="0" distR="0" wp14:anchorId="79835887" wp14:editId="60A89020">
            <wp:extent cx="5943600" cy="3284855"/>
            <wp:effectExtent l="0" t="0" r="0" b="0"/>
            <wp:docPr id="2092721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721719" name=""/>
                    <pic:cNvPicPr/>
                  </pic:nvPicPr>
                  <pic:blipFill>
                    <a:blip r:embed="rId13"/>
                    <a:stretch>
                      <a:fillRect/>
                    </a:stretch>
                  </pic:blipFill>
                  <pic:spPr>
                    <a:xfrm>
                      <a:off x="0" y="0"/>
                      <a:ext cx="5943600" cy="3284855"/>
                    </a:xfrm>
                    <a:prstGeom prst="rect">
                      <a:avLst/>
                    </a:prstGeom>
                  </pic:spPr>
                </pic:pic>
              </a:graphicData>
            </a:graphic>
          </wp:inline>
        </w:drawing>
      </w:r>
    </w:p>
    <w:p w14:paraId="63D9903C" w14:textId="3C2F5FC8" w:rsidR="00E85A63" w:rsidRDefault="00430F10">
      <w:r>
        <w:lastRenderedPageBreak/>
        <w:t>A n</w:t>
      </w:r>
      <w:r w:rsidR="00E85A63">
        <w:t>ew Inbound rule is created</w:t>
      </w:r>
      <w:r w:rsidR="000F7009">
        <w:t xml:space="preserve"> that allow</w:t>
      </w:r>
      <w:r>
        <w:t>s</w:t>
      </w:r>
      <w:r w:rsidR="000F7009">
        <w:t xml:space="preserve"> all tra</w:t>
      </w:r>
      <w:r>
        <w:t>f</w:t>
      </w:r>
      <w:r w:rsidR="000F7009">
        <w:t xml:space="preserve">fic from </w:t>
      </w:r>
      <w:r>
        <w:t xml:space="preserve">the </w:t>
      </w:r>
      <w:r w:rsidR="000F7009">
        <w:t xml:space="preserve">internet into </w:t>
      </w:r>
      <w:r w:rsidR="00F931E7">
        <w:t xml:space="preserve">the </w:t>
      </w:r>
      <w:r w:rsidR="000F7009">
        <w:t>VM</w:t>
      </w:r>
      <w:r w:rsidR="00174FC9">
        <w:t xml:space="preserve"> click OK</w:t>
      </w:r>
      <w:r w:rsidR="005B08A8">
        <w:t xml:space="preserve"> and in the next window click Review + crea</w:t>
      </w:r>
      <w:r w:rsidR="00E85A63">
        <w:rPr>
          <w:noProof/>
        </w:rPr>
        <w:drawing>
          <wp:anchor distT="0" distB="0" distL="114300" distR="114300" simplePos="0" relativeHeight="251658240" behindDoc="0" locked="0" layoutInCell="1" allowOverlap="1" wp14:anchorId="0D7B07DC" wp14:editId="6FF6F20A">
            <wp:simplePos x="914400" y="4780800"/>
            <wp:positionH relativeFrom="column">
              <wp:align>left</wp:align>
            </wp:positionH>
            <wp:positionV relativeFrom="paragraph">
              <wp:align>top</wp:align>
            </wp:positionV>
            <wp:extent cx="5943600" cy="3293745"/>
            <wp:effectExtent l="0" t="0" r="0" b="1905"/>
            <wp:wrapSquare wrapText="bothSides"/>
            <wp:docPr id="585352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52792"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93745"/>
                    </a:xfrm>
                    <a:prstGeom prst="rect">
                      <a:avLst/>
                    </a:prstGeom>
                  </pic:spPr>
                </pic:pic>
              </a:graphicData>
            </a:graphic>
          </wp:anchor>
        </w:drawing>
      </w:r>
      <w:r w:rsidR="005B08A8">
        <w:t>Click review and Create button</w:t>
      </w:r>
      <w:r w:rsidR="005B08A8">
        <w:br w:type="textWrapping" w:clear="all"/>
      </w:r>
      <w:r w:rsidR="005B08A8">
        <w:rPr>
          <w:noProof/>
        </w:rPr>
        <w:drawing>
          <wp:inline distT="0" distB="0" distL="0" distR="0" wp14:anchorId="236ED2A7" wp14:editId="314986AA">
            <wp:extent cx="5943600" cy="3270885"/>
            <wp:effectExtent l="0" t="0" r="0" b="5715"/>
            <wp:docPr id="1088386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86847" name=""/>
                    <pic:cNvPicPr/>
                  </pic:nvPicPr>
                  <pic:blipFill>
                    <a:blip r:embed="rId15"/>
                    <a:stretch>
                      <a:fillRect/>
                    </a:stretch>
                  </pic:blipFill>
                  <pic:spPr>
                    <a:xfrm>
                      <a:off x="0" y="0"/>
                      <a:ext cx="5943600" cy="3270885"/>
                    </a:xfrm>
                    <a:prstGeom prst="rect">
                      <a:avLst/>
                    </a:prstGeom>
                  </pic:spPr>
                </pic:pic>
              </a:graphicData>
            </a:graphic>
          </wp:inline>
        </w:drawing>
      </w:r>
    </w:p>
    <w:p w14:paraId="08B9A41C" w14:textId="30D2619E" w:rsidR="00563BCC" w:rsidRDefault="00563BCC">
      <w:r>
        <w:rPr>
          <w:noProof/>
        </w:rPr>
        <w:lastRenderedPageBreak/>
        <w:drawing>
          <wp:inline distT="0" distB="0" distL="0" distR="0" wp14:anchorId="11F7C0B8" wp14:editId="22288528">
            <wp:extent cx="5943600" cy="3292475"/>
            <wp:effectExtent l="0" t="0" r="0" b="3175"/>
            <wp:docPr id="1919477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477797" name=""/>
                    <pic:cNvPicPr/>
                  </pic:nvPicPr>
                  <pic:blipFill>
                    <a:blip r:embed="rId16"/>
                    <a:stretch>
                      <a:fillRect/>
                    </a:stretch>
                  </pic:blipFill>
                  <pic:spPr>
                    <a:xfrm>
                      <a:off x="0" y="0"/>
                      <a:ext cx="5943600" cy="3292475"/>
                    </a:xfrm>
                    <a:prstGeom prst="rect">
                      <a:avLst/>
                    </a:prstGeom>
                  </pic:spPr>
                </pic:pic>
              </a:graphicData>
            </a:graphic>
          </wp:inline>
        </w:drawing>
      </w:r>
    </w:p>
    <w:p w14:paraId="33587AF2" w14:textId="31C1020F" w:rsidR="00563BCC" w:rsidRDefault="00563BCC">
      <w:r>
        <w:t xml:space="preserve">Click Create and you see the deployment is in progress while is in progress I do </w:t>
      </w:r>
      <w:r w:rsidR="00430F10">
        <w:t xml:space="preserve">the </w:t>
      </w:r>
      <w:r>
        <w:t>next step Log analytic</w:t>
      </w:r>
    </w:p>
    <w:p w14:paraId="1072F6D0" w14:textId="7AB3851B" w:rsidR="00563BCC" w:rsidRDefault="00563BCC">
      <w:r>
        <w:rPr>
          <w:noProof/>
        </w:rPr>
        <w:drawing>
          <wp:inline distT="0" distB="0" distL="0" distR="0" wp14:anchorId="54064FD3" wp14:editId="278AB269">
            <wp:extent cx="5943600" cy="3326130"/>
            <wp:effectExtent l="0" t="0" r="0" b="7620"/>
            <wp:docPr id="1120362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62341" name=""/>
                    <pic:cNvPicPr/>
                  </pic:nvPicPr>
                  <pic:blipFill>
                    <a:blip r:embed="rId17"/>
                    <a:stretch>
                      <a:fillRect/>
                    </a:stretch>
                  </pic:blipFill>
                  <pic:spPr>
                    <a:xfrm>
                      <a:off x="0" y="0"/>
                      <a:ext cx="5943600" cy="3326130"/>
                    </a:xfrm>
                    <a:prstGeom prst="rect">
                      <a:avLst/>
                    </a:prstGeom>
                  </pic:spPr>
                </pic:pic>
              </a:graphicData>
            </a:graphic>
          </wp:inline>
        </w:drawing>
      </w:r>
    </w:p>
    <w:p w14:paraId="358522AD" w14:textId="7A2057D6" w:rsidR="00E36618" w:rsidRDefault="00E36618">
      <w:r>
        <w:t>Create Log Analytics Workspace</w:t>
      </w:r>
      <w:r w:rsidR="00563BCC">
        <w:t>:</w:t>
      </w:r>
    </w:p>
    <w:p w14:paraId="57CC90A0" w14:textId="3C69A6C3" w:rsidR="00563BCC" w:rsidRDefault="00563BCC">
      <w:r>
        <w:t>The purpose of creat</w:t>
      </w:r>
      <w:r w:rsidR="00430F10">
        <w:t>ing</w:t>
      </w:r>
      <w:r>
        <w:t xml:space="preserve"> a LAW is to kind of ingest logs from the virtual machine. The </w:t>
      </w:r>
      <w:r w:rsidR="00430F10">
        <w:t>W</w:t>
      </w:r>
      <w:r>
        <w:t>indows events Logs. Also</w:t>
      </w:r>
      <w:r w:rsidR="00430F10">
        <w:t>,</w:t>
      </w:r>
      <w:r>
        <w:t xml:space="preserve"> we are going to create our custom log that contains Geographic information that allow</w:t>
      </w:r>
      <w:r w:rsidR="00430F10">
        <w:t>s</w:t>
      </w:r>
      <w:r>
        <w:t xml:space="preserve"> us to know where the attackers are coming from. To do so we are going to create log analytics </w:t>
      </w:r>
      <w:r w:rsidR="00430F10">
        <w:t xml:space="preserve">and </w:t>
      </w:r>
      <w:r>
        <w:t xml:space="preserve">log analytics workspace this is where those logs will be stored and Our SIEM Azure Sentinel will connect to the workspace </w:t>
      </w:r>
      <w:r>
        <w:lastRenderedPageBreak/>
        <w:t>to be able to display the geodata information on the Map. First</w:t>
      </w:r>
      <w:r w:rsidR="00F931E7">
        <w:t>,</w:t>
      </w:r>
      <w:r>
        <w:t xml:space="preserve"> go to </w:t>
      </w:r>
      <w:r w:rsidR="00F931E7">
        <w:t xml:space="preserve">the </w:t>
      </w:r>
      <w:r>
        <w:t xml:space="preserve">Log </w:t>
      </w:r>
      <w:r w:rsidR="00F931E7">
        <w:t>Analytics</w:t>
      </w:r>
      <w:r>
        <w:t xml:space="preserve"> page and create a LAW. Click </w:t>
      </w:r>
      <w:r w:rsidR="00F931E7">
        <w:t>the Create L</w:t>
      </w:r>
      <w:r>
        <w:t xml:space="preserve">og </w:t>
      </w:r>
      <w:r w:rsidR="00F931E7">
        <w:t>A</w:t>
      </w:r>
      <w:r>
        <w:t>nalytics workspace button.</w:t>
      </w:r>
    </w:p>
    <w:p w14:paraId="16D60AAF" w14:textId="16358DAE" w:rsidR="00563BCC" w:rsidRDefault="00563BCC">
      <w:r>
        <w:rPr>
          <w:noProof/>
        </w:rPr>
        <w:drawing>
          <wp:inline distT="0" distB="0" distL="0" distR="0" wp14:anchorId="1F891C63" wp14:editId="36AF13C9">
            <wp:extent cx="5943600" cy="3348990"/>
            <wp:effectExtent l="0" t="0" r="0" b="3810"/>
            <wp:docPr id="3083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2291" name=""/>
                    <pic:cNvPicPr/>
                  </pic:nvPicPr>
                  <pic:blipFill>
                    <a:blip r:embed="rId18"/>
                    <a:stretch>
                      <a:fillRect/>
                    </a:stretch>
                  </pic:blipFill>
                  <pic:spPr>
                    <a:xfrm>
                      <a:off x="0" y="0"/>
                      <a:ext cx="5943600" cy="3348990"/>
                    </a:xfrm>
                    <a:prstGeom prst="rect">
                      <a:avLst/>
                    </a:prstGeom>
                  </pic:spPr>
                </pic:pic>
              </a:graphicData>
            </a:graphic>
          </wp:inline>
        </w:drawing>
      </w:r>
    </w:p>
    <w:p w14:paraId="38B4E57B" w14:textId="0107F536" w:rsidR="00563BCC" w:rsidRDefault="00563BCC">
      <w:r>
        <w:rPr>
          <w:noProof/>
        </w:rPr>
        <w:drawing>
          <wp:inline distT="0" distB="0" distL="0" distR="0" wp14:anchorId="2956C713" wp14:editId="7E6EC249">
            <wp:extent cx="5943600" cy="3275965"/>
            <wp:effectExtent l="0" t="0" r="0" b="635"/>
            <wp:docPr id="123444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49107" name=""/>
                    <pic:cNvPicPr/>
                  </pic:nvPicPr>
                  <pic:blipFill>
                    <a:blip r:embed="rId19"/>
                    <a:stretch>
                      <a:fillRect/>
                    </a:stretch>
                  </pic:blipFill>
                  <pic:spPr>
                    <a:xfrm>
                      <a:off x="0" y="0"/>
                      <a:ext cx="5943600" cy="3275965"/>
                    </a:xfrm>
                    <a:prstGeom prst="rect">
                      <a:avLst/>
                    </a:prstGeom>
                  </pic:spPr>
                </pic:pic>
              </a:graphicData>
            </a:graphic>
          </wp:inline>
        </w:drawing>
      </w:r>
    </w:p>
    <w:p w14:paraId="3FF4EA7C" w14:textId="646CE0BE" w:rsidR="00E36618" w:rsidRDefault="00563BCC">
      <w:r>
        <w:t>On the Resource group box</w:t>
      </w:r>
      <w:r w:rsidR="00F931E7">
        <w:t>,</w:t>
      </w:r>
      <w:r>
        <w:t xml:space="preserve"> I select the Resource group I created honeypotlab on Instace details’s Name box I enter the name “HoneyPotOne select the Region Canada East</w:t>
      </w:r>
      <w:r w:rsidR="00F931E7">
        <w:t>,</w:t>
      </w:r>
      <w:r>
        <w:t xml:space="preserve"> and click the Review+Create button</w:t>
      </w:r>
    </w:p>
    <w:p w14:paraId="25EEB157" w14:textId="662D260E" w:rsidR="00563BCC" w:rsidRDefault="00563BCC">
      <w:r>
        <w:rPr>
          <w:noProof/>
        </w:rPr>
        <w:lastRenderedPageBreak/>
        <w:drawing>
          <wp:inline distT="0" distB="0" distL="0" distR="0" wp14:anchorId="6D19E6D6" wp14:editId="7503DBE5">
            <wp:extent cx="5943600" cy="3336925"/>
            <wp:effectExtent l="0" t="0" r="0" b="0"/>
            <wp:docPr id="462308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308270" name=""/>
                    <pic:cNvPicPr/>
                  </pic:nvPicPr>
                  <pic:blipFill>
                    <a:blip r:embed="rId20"/>
                    <a:stretch>
                      <a:fillRect/>
                    </a:stretch>
                  </pic:blipFill>
                  <pic:spPr>
                    <a:xfrm>
                      <a:off x="0" y="0"/>
                      <a:ext cx="5943600" cy="3336925"/>
                    </a:xfrm>
                    <a:prstGeom prst="rect">
                      <a:avLst/>
                    </a:prstGeom>
                  </pic:spPr>
                </pic:pic>
              </a:graphicData>
            </a:graphic>
          </wp:inline>
        </w:drawing>
      </w:r>
    </w:p>
    <w:p w14:paraId="73950EF9" w14:textId="1CF68A12" w:rsidR="00563BCC" w:rsidRDefault="00563BCC">
      <w:r>
        <w:t>Validation passed and click on create</w:t>
      </w:r>
    </w:p>
    <w:p w14:paraId="0B6CFA7F" w14:textId="769B4930" w:rsidR="00563BCC" w:rsidRDefault="00563BCC">
      <w:r>
        <w:rPr>
          <w:noProof/>
        </w:rPr>
        <w:drawing>
          <wp:inline distT="0" distB="0" distL="0" distR="0" wp14:anchorId="3E53B7B0" wp14:editId="17C07DF6">
            <wp:extent cx="5943600" cy="3281045"/>
            <wp:effectExtent l="0" t="0" r="0" b="0"/>
            <wp:docPr id="996138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138962" name=""/>
                    <pic:cNvPicPr/>
                  </pic:nvPicPr>
                  <pic:blipFill>
                    <a:blip r:embed="rId21"/>
                    <a:stretch>
                      <a:fillRect/>
                    </a:stretch>
                  </pic:blipFill>
                  <pic:spPr>
                    <a:xfrm>
                      <a:off x="0" y="0"/>
                      <a:ext cx="5943600" cy="3281045"/>
                    </a:xfrm>
                    <a:prstGeom prst="rect">
                      <a:avLst/>
                    </a:prstGeom>
                  </pic:spPr>
                </pic:pic>
              </a:graphicData>
            </a:graphic>
          </wp:inline>
        </w:drawing>
      </w:r>
    </w:p>
    <w:p w14:paraId="2EA5F602" w14:textId="732405BB" w:rsidR="00563BCC" w:rsidRDefault="00563BCC">
      <w:r>
        <w:rPr>
          <w:noProof/>
        </w:rPr>
        <w:lastRenderedPageBreak/>
        <w:drawing>
          <wp:inline distT="0" distB="0" distL="0" distR="0" wp14:anchorId="47FCCD65" wp14:editId="03CDF982">
            <wp:extent cx="5943600" cy="3293745"/>
            <wp:effectExtent l="0" t="0" r="0" b="1905"/>
            <wp:docPr id="1259296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296687" name=""/>
                    <pic:cNvPicPr/>
                  </pic:nvPicPr>
                  <pic:blipFill>
                    <a:blip r:embed="rId22"/>
                    <a:stretch>
                      <a:fillRect/>
                    </a:stretch>
                  </pic:blipFill>
                  <pic:spPr>
                    <a:xfrm>
                      <a:off x="0" y="0"/>
                      <a:ext cx="5943600" cy="3293745"/>
                    </a:xfrm>
                    <a:prstGeom prst="rect">
                      <a:avLst/>
                    </a:prstGeom>
                  </pic:spPr>
                </pic:pic>
              </a:graphicData>
            </a:graphic>
          </wp:inline>
        </w:drawing>
      </w:r>
    </w:p>
    <w:p w14:paraId="57CF05E0" w14:textId="6EDFA609" w:rsidR="00563BCC" w:rsidRDefault="00563BCC" w:rsidP="00563BCC">
      <w:r>
        <w:t xml:space="preserve">Enable gathering VM Logs in </w:t>
      </w:r>
      <w:r w:rsidR="00C0711B">
        <w:t xml:space="preserve">the </w:t>
      </w:r>
      <w:r>
        <w:t>Security Center</w:t>
      </w:r>
    </w:p>
    <w:p w14:paraId="1361E93C" w14:textId="14F19CFC" w:rsidR="00563BCC" w:rsidRDefault="00563BCC">
      <w:r>
        <w:t xml:space="preserve">Next type security center on </w:t>
      </w:r>
      <w:r w:rsidR="00C0711B">
        <w:t>the A</w:t>
      </w:r>
      <w:r>
        <w:t xml:space="preserve">zure portal search box and select </w:t>
      </w:r>
      <w:r w:rsidR="00C0711B">
        <w:t>A</w:t>
      </w:r>
      <w:r>
        <w:t xml:space="preserve">zure security center under Marketplace, to enable the ability for Sec Center to gather logs from the VM into the Workspace, </w:t>
      </w:r>
      <w:r w:rsidR="00C0711B">
        <w:t>O</w:t>
      </w:r>
      <w:r>
        <w:t xml:space="preserve">n the next page click on Open Defender for Cloud. In the Security Center Overview page select </w:t>
      </w:r>
      <w:r w:rsidR="00C0711B">
        <w:t>E</w:t>
      </w:r>
      <w:r>
        <w:t>nvironment Settings then click the Log Analytics Workspace that we create</w:t>
      </w:r>
      <w:r w:rsidR="00C0711B">
        <w:t>d</w:t>
      </w:r>
      <w:r>
        <w:t xml:space="preserve"> turn </w:t>
      </w:r>
      <w:r w:rsidR="00C0711B">
        <w:t>D</w:t>
      </w:r>
      <w:r>
        <w:t>efender on and turn SQL off</w:t>
      </w:r>
    </w:p>
    <w:p w14:paraId="1B2FE319" w14:textId="2DEAE8BD" w:rsidR="00563BCC" w:rsidRDefault="00563BCC">
      <w:r>
        <w:rPr>
          <w:noProof/>
        </w:rPr>
        <w:drawing>
          <wp:inline distT="0" distB="0" distL="0" distR="0" wp14:anchorId="27EF6F7B" wp14:editId="26998D7A">
            <wp:extent cx="5943600" cy="3275965"/>
            <wp:effectExtent l="0" t="0" r="0" b="635"/>
            <wp:docPr id="134389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9115" name=""/>
                    <pic:cNvPicPr/>
                  </pic:nvPicPr>
                  <pic:blipFill>
                    <a:blip r:embed="rId23"/>
                    <a:stretch>
                      <a:fillRect/>
                    </a:stretch>
                  </pic:blipFill>
                  <pic:spPr>
                    <a:xfrm>
                      <a:off x="0" y="0"/>
                      <a:ext cx="5943600" cy="3275965"/>
                    </a:xfrm>
                    <a:prstGeom prst="rect">
                      <a:avLst/>
                    </a:prstGeom>
                  </pic:spPr>
                </pic:pic>
              </a:graphicData>
            </a:graphic>
          </wp:inline>
        </w:drawing>
      </w:r>
    </w:p>
    <w:p w14:paraId="51EEDAC7" w14:textId="51EF2AB8" w:rsidR="00E36618" w:rsidRDefault="00E36618"/>
    <w:p w14:paraId="7E03037A" w14:textId="7AA69566" w:rsidR="00E36618" w:rsidRDefault="00563BCC">
      <w:r>
        <w:lastRenderedPageBreak/>
        <w:t xml:space="preserve">Security Center Overview page </w:t>
      </w:r>
      <w:r w:rsidR="00A65DC2">
        <w:t xml:space="preserve">&gt; </w:t>
      </w:r>
      <w:r>
        <w:t>Environment Settings</w:t>
      </w:r>
    </w:p>
    <w:p w14:paraId="6236F8FF" w14:textId="2BC08F9D" w:rsidR="00563BCC" w:rsidRDefault="00563BCC">
      <w:r>
        <w:rPr>
          <w:noProof/>
        </w:rPr>
        <w:drawing>
          <wp:inline distT="0" distB="0" distL="0" distR="0" wp14:anchorId="155249B0" wp14:editId="0ED77E65">
            <wp:extent cx="5943600" cy="3279775"/>
            <wp:effectExtent l="0" t="0" r="0" b="0"/>
            <wp:docPr id="1660429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429131" name=""/>
                    <pic:cNvPicPr/>
                  </pic:nvPicPr>
                  <pic:blipFill>
                    <a:blip r:embed="rId24"/>
                    <a:stretch>
                      <a:fillRect/>
                    </a:stretch>
                  </pic:blipFill>
                  <pic:spPr>
                    <a:xfrm>
                      <a:off x="0" y="0"/>
                      <a:ext cx="5943600" cy="3279775"/>
                    </a:xfrm>
                    <a:prstGeom prst="rect">
                      <a:avLst/>
                    </a:prstGeom>
                  </pic:spPr>
                </pic:pic>
              </a:graphicData>
            </a:graphic>
          </wp:inline>
        </w:drawing>
      </w:r>
    </w:p>
    <w:p w14:paraId="6B32A710" w14:textId="2725C90A" w:rsidR="00563BCC" w:rsidRDefault="00563BCC">
      <w:r>
        <w:t xml:space="preserve">Click on the Azure Subscription to display </w:t>
      </w:r>
      <w:r w:rsidR="00C0711B">
        <w:t xml:space="preserve">the </w:t>
      </w:r>
      <w:r>
        <w:t>Log Analytics Workspace that we create</w:t>
      </w:r>
    </w:p>
    <w:p w14:paraId="00769D93" w14:textId="4D144952" w:rsidR="00563BCC" w:rsidRDefault="00563BCC">
      <w:r>
        <w:rPr>
          <w:noProof/>
        </w:rPr>
        <w:drawing>
          <wp:inline distT="0" distB="0" distL="0" distR="0" wp14:anchorId="1E4DB30C" wp14:editId="3288B16E">
            <wp:extent cx="5943600" cy="3302635"/>
            <wp:effectExtent l="0" t="0" r="0" b="0"/>
            <wp:docPr id="388909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09720" name=""/>
                    <pic:cNvPicPr/>
                  </pic:nvPicPr>
                  <pic:blipFill>
                    <a:blip r:embed="rId25"/>
                    <a:stretch>
                      <a:fillRect/>
                    </a:stretch>
                  </pic:blipFill>
                  <pic:spPr>
                    <a:xfrm>
                      <a:off x="0" y="0"/>
                      <a:ext cx="5943600" cy="3302635"/>
                    </a:xfrm>
                    <a:prstGeom prst="rect">
                      <a:avLst/>
                    </a:prstGeom>
                  </pic:spPr>
                </pic:pic>
              </a:graphicData>
            </a:graphic>
          </wp:inline>
        </w:drawing>
      </w:r>
    </w:p>
    <w:p w14:paraId="2C70D7FB" w14:textId="29AB2E8E" w:rsidR="00563BCC" w:rsidRDefault="00563BCC" w:rsidP="00563BCC">
      <w:r>
        <w:t>Click on Log Analytics Workspace that we create</w:t>
      </w:r>
      <w:r w:rsidR="00C0711B">
        <w:t xml:space="preserve">d </w:t>
      </w:r>
      <w:r>
        <w:t xml:space="preserve">and </w:t>
      </w:r>
      <w:r w:rsidR="00C0711B">
        <w:t>o</w:t>
      </w:r>
      <w:r>
        <w:t xml:space="preserve">n the next page turn </w:t>
      </w:r>
      <w:r w:rsidR="00C0711B">
        <w:t>D</w:t>
      </w:r>
      <w:r>
        <w:t xml:space="preserve">efender on by selecting Servers ON turn SQL servers off and click save </w:t>
      </w:r>
    </w:p>
    <w:p w14:paraId="6CE1FEAE" w14:textId="3B46A830" w:rsidR="00563BCC" w:rsidRDefault="00563BCC" w:rsidP="00563BCC">
      <w:r>
        <w:rPr>
          <w:noProof/>
        </w:rPr>
        <w:lastRenderedPageBreak/>
        <w:drawing>
          <wp:inline distT="0" distB="0" distL="0" distR="0" wp14:anchorId="20AF0CFC" wp14:editId="47A0D18A">
            <wp:extent cx="5943600" cy="3266440"/>
            <wp:effectExtent l="0" t="0" r="0" b="0"/>
            <wp:docPr id="637233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233212" name=""/>
                    <pic:cNvPicPr/>
                  </pic:nvPicPr>
                  <pic:blipFill>
                    <a:blip r:embed="rId26"/>
                    <a:stretch>
                      <a:fillRect/>
                    </a:stretch>
                  </pic:blipFill>
                  <pic:spPr>
                    <a:xfrm>
                      <a:off x="0" y="0"/>
                      <a:ext cx="5943600" cy="3266440"/>
                    </a:xfrm>
                    <a:prstGeom prst="rect">
                      <a:avLst/>
                    </a:prstGeom>
                  </pic:spPr>
                </pic:pic>
              </a:graphicData>
            </a:graphic>
          </wp:inline>
        </w:drawing>
      </w:r>
    </w:p>
    <w:p w14:paraId="632C100E" w14:textId="783EDAB4" w:rsidR="00563BCC" w:rsidRDefault="00C2441F">
      <w:r>
        <w:t xml:space="preserve">On the Data Collection </w:t>
      </w:r>
      <w:r w:rsidR="00A65DC2">
        <w:t xml:space="preserve">window </w:t>
      </w:r>
      <w:r>
        <w:t xml:space="preserve">select All Events and click save </w:t>
      </w:r>
    </w:p>
    <w:p w14:paraId="647A92AE" w14:textId="07EEEAD6" w:rsidR="00C2441F" w:rsidRDefault="00C2441F">
      <w:r>
        <w:rPr>
          <w:noProof/>
        </w:rPr>
        <w:drawing>
          <wp:inline distT="0" distB="0" distL="0" distR="0" wp14:anchorId="73B3C6B1" wp14:editId="6E2201B9">
            <wp:extent cx="5943600" cy="3258185"/>
            <wp:effectExtent l="0" t="0" r="0" b="0"/>
            <wp:docPr id="194547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7881" name=""/>
                    <pic:cNvPicPr/>
                  </pic:nvPicPr>
                  <pic:blipFill>
                    <a:blip r:embed="rId27"/>
                    <a:stretch>
                      <a:fillRect/>
                    </a:stretch>
                  </pic:blipFill>
                  <pic:spPr>
                    <a:xfrm>
                      <a:off x="0" y="0"/>
                      <a:ext cx="5943600" cy="3258185"/>
                    </a:xfrm>
                    <a:prstGeom prst="rect">
                      <a:avLst/>
                    </a:prstGeom>
                  </pic:spPr>
                </pic:pic>
              </a:graphicData>
            </a:graphic>
          </wp:inline>
        </w:drawing>
      </w:r>
    </w:p>
    <w:p w14:paraId="13CB6CD5" w14:textId="77777777" w:rsidR="00C2441F" w:rsidRDefault="00C2441F"/>
    <w:p w14:paraId="6736B622" w14:textId="77777777" w:rsidR="00C2441F" w:rsidRDefault="00C2441F"/>
    <w:p w14:paraId="013B2400" w14:textId="6276BE51" w:rsidR="00E36618" w:rsidRDefault="00C2441F">
      <w:r>
        <w:t xml:space="preserve">Back to </w:t>
      </w:r>
      <w:r w:rsidR="00B86B6B">
        <w:t xml:space="preserve">the </w:t>
      </w:r>
      <w:r>
        <w:t xml:space="preserve">LAW page </w:t>
      </w:r>
      <w:r w:rsidR="00A65DC2">
        <w:t>and click on the</w:t>
      </w:r>
      <w:r w:rsidR="00E36618">
        <w:t xml:space="preserve"> log Analytics </w:t>
      </w:r>
      <w:r w:rsidR="00223D34">
        <w:t>we created</w:t>
      </w:r>
    </w:p>
    <w:p w14:paraId="312AFCA6" w14:textId="50D02BE3" w:rsidR="00223D34" w:rsidRDefault="00223D34">
      <w:r>
        <w:rPr>
          <w:noProof/>
        </w:rPr>
        <w:lastRenderedPageBreak/>
        <w:drawing>
          <wp:inline distT="0" distB="0" distL="0" distR="0" wp14:anchorId="5D3074B0" wp14:editId="5DD43DF1">
            <wp:extent cx="5943600" cy="3239135"/>
            <wp:effectExtent l="0" t="0" r="0" b="0"/>
            <wp:docPr id="1144568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68053" name=""/>
                    <pic:cNvPicPr/>
                  </pic:nvPicPr>
                  <pic:blipFill>
                    <a:blip r:embed="rId28"/>
                    <a:stretch>
                      <a:fillRect/>
                    </a:stretch>
                  </pic:blipFill>
                  <pic:spPr>
                    <a:xfrm>
                      <a:off x="0" y="0"/>
                      <a:ext cx="5943600" cy="3239135"/>
                    </a:xfrm>
                    <a:prstGeom prst="rect">
                      <a:avLst/>
                    </a:prstGeom>
                  </pic:spPr>
                </pic:pic>
              </a:graphicData>
            </a:graphic>
          </wp:inline>
        </w:drawing>
      </w:r>
    </w:p>
    <w:p w14:paraId="4DB5AA91" w14:textId="4A76E8DA" w:rsidR="00E36618" w:rsidRDefault="00223D34" w:rsidP="00223D34">
      <w:pPr>
        <w:tabs>
          <w:tab w:val="left" w:pos="7088"/>
        </w:tabs>
      </w:pPr>
      <w:r>
        <w:t xml:space="preserve">On the next window on the left panel click on VM virtual machines under Under Classic tab and on the next page click on the </w:t>
      </w:r>
      <w:r w:rsidR="00B86B6B">
        <w:t>VM</w:t>
      </w:r>
      <w:r>
        <w:t xml:space="preserve"> we created</w:t>
      </w:r>
    </w:p>
    <w:p w14:paraId="08B41F58" w14:textId="717FED46" w:rsidR="00223D34" w:rsidRDefault="00223D34">
      <w:r>
        <w:rPr>
          <w:noProof/>
        </w:rPr>
        <w:drawing>
          <wp:inline distT="0" distB="0" distL="0" distR="0" wp14:anchorId="53BE956F" wp14:editId="1C075155">
            <wp:extent cx="5943600" cy="3277235"/>
            <wp:effectExtent l="0" t="0" r="0" b="0"/>
            <wp:docPr id="1332965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65759" name=""/>
                    <pic:cNvPicPr/>
                  </pic:nvPicPr>
                  <pic:blipFill>
                    <a:blip r:embed="rId29"/>
                    <a:stretch>
                      <a:fillRect/>
                    </a:stretch>
                  </pic:blipFill>
                  <pic:spPr>
                    <a:xfrm>
                      <a:off x="0" y="0"/>
                      <a:ext cx="5943600" cy="3277235"/>
                    </a:xfrm>
                    <a:prstGeom prst="rect">
                      <a:avLst/>
                    </a:prstGeom>
                  </pic:spPr>
                </pic:pic>
              </a:graphicData>
            </a:graphic>
          </wp:inline>
        </w:drawing>
      </w:r>
    </w:p>
    <w:p w14:paraId="135E0865" w14:textId="36887CD5" w:rsidR="00223D34" w:rsidRDefault="00A65DC2">
      <w:r>
        <w:t>C</w:t>
      </w:r>
      <w:r w:rsidR="00223D34">
        <w:t xml:space="preserve">lick on the VM we created and on the next page select Connect </w:t>
      </w:r>
    </w:p>
    <w:p w14:paraId="726DE8EE" w14:textId="206D63B1" w:rsidR="00223D34" w:rsidRDefault="00223D34">
      <w:r>
        <w:rPr>
          <w:noProof/>
        </w:rPr>
        <w:lastRenderedPageBreak/>
        <w:drawing>
          <wp:inline distT="0" distB="0" distL="0" distR="0" wp14:anchorId="1F963D4B" wp14:editId="4EDEB0C9">
            <wp:extent cx="5943600" cy="3267710"/>
            <wp:effectExtent l="0" t="0" r="0" b="8890"/>
            <wp:docPr id="66866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61934" name=""/>
                    <pic:cNvPicPr/>
                  </pic:nvPicPr>
                  <pic:blipFill>
                    <a:blip r:embed="rId30"/>
                    <a:stretch>
                      <a:fillRect/>
                    </a:stretch>
                  </pic:blipFill>
                  <pic:spPr>
                    <a:xfrm>
                      <a:off x="0" y="0"/>
                      <a:ext cx="5943600" cy="3267710"/>
                    </a:xfrm>
                    <a:prstGeom prst="rect">
                      <a:avLst/>
                    </a:prstGeom>
                  </pic:spPr>
                </pic:pic>
              </a:graphicData>
            </a:graphic>
          </wp:inline>
        </w:drawing>
      </w:r>
    </w:p>
    <w:p w14:paraId="334FD3D2" w14:textId="77777777" w:rsidR="008F0A42" w:rsidRPr="00A65DC2" w:rsidRDefault="008F0A42" w:rsidP="008F0A42">
      <w:pPr>
        <w:rPr>
          <w:b/>
          <w:bCs/>
        </w:rPr>
      </w:pPr>
      <w:r w:rsidRPr="00A65DC2">
        <w:rPr>
          <w:b/>
          <w:bCs/>
        </w:rPr>
        <w:t>Setup Azure Sentinel</w:t>
      </w:r>
    </w:p>
    <w:p w14:paraId="74F6256F" w14:textId="655E7F15" w:rsidR="00E20517" w:rsidRDefault="00E20517">
      <w:r>
        <w:t xml:space="preserve">While connecting to </w:t>
      </w:r>
      <w:r w:rsidR="008C5FB3">
        <w:t>VM</w:t>
      </w:r>
      <w:r>
        <w:t xml:space="preserve"> </w:t>
      </w:r>
      <w:r w:rsidR="00D15BD4">
        <w:t xml:space="preserve">I will </w:t>
      </w:r>
      <w:r>
        <w:t xml:space="preserve">open a new </w:t>
      </w:r>
      <w:r w:rsidR="00D15BD4">
        <w:t>A</w:t>
      </w:r>
      <w:r>
        <w:t>zure portal tab and I am going to set up Sentinel.</w:t>
      </w:r>
      <w:r w:rsidR="00923540">
        <w:t xml:space="preserve"> So type sentinel on the portal search box and select it</w:t>
      </w:r>
      <w:r w:rsidR="00D15BD4">
        <w:t xml:space="preserve"> this is the SIEM we are going to use to picture the</w:t>
      </w:r>
      <w:r w:rsidR="008F0A42">
        <w:t xml:space="preserve"> data</w:t>
      </w:r>
      <w:r w:rsidR="00D15BD4">
        <w:t xml:space="preserve"> attack</w:t>
      </w:r>
    </w:p>
    <w:p w14:paraId="3A81D8F2" w14:textId="2989D402" w:rsidR="00923540" w:rsidRDefault="00923540">
      <w:r>
        <w:rPr>
          <w:noProof/>
        </w:rPr>
        <w:drawing>
          <wp:inline distT="0" distB="0" distL="0" distR="0" wp14:anchorId="27972792" wp14:editId="6E5F9F2F">
            <wp:extent cx="5943600" cy="3010535"/>
            <wp:effectExtent l="0" t="0" r="0" b="0"/>
            <wp:docPr id="1615256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256369" name=""/>
                    <pic:cNvPicPr/>
                  </pic:nvPicPr>
                  <pic:blipFill>
                    <a:blip r:embed="rId31"/>
                    <a:stretch>
                      <a:fillRect/>
                    </a:stretch>
                  </pic:blipFill>
                  <pic:spPr>
                    <a:xfrm>
                      <a:off x="0" y="0"/>
                      <a:ext cx="5943600" cy="3010535"/>
                    </a:xfrm>
                    <a:prstGeom prst="rect">
                      <a:avLst/>
                    </a:prstGeom>
                  </pic:spPr>
                </pic:pic>
              </a:graphicData>
            </a:graphic>
          </wp:inline>
        </w:drawing>
      </w:r>
    </w:p>
    <w:p w14:paraId="114E31CF" w14:textId="2D29D02C" w:rsidR="00E36618" w:rsidRDefault="00555E2C">
      <w:r>
        <w:t>Next</w:t>
      </w:r>
      <w:r w:rsidR="008C5FB3">
        <w:t>,</w:t>
      </w:r>
      <w:r>
        <w:t xml:space="preserve"> click on </w:t>
      </w:r>
      <w:r w:rsidR="00A65DC2">
        <w:t xml:space="preserve">the </w:t>
      </w:r>
      <w:r>
        <w:t xml:space="preserve">Connect Workspace button </w:t>
      </w:r>
    </w:p>
    <w:p w14:paraId="4BEA6276" w14:textId="3E6B1EB3" w:rsidR="008F0A42" w:rsidRDefault="008F0A42">
      <w:r>
        <w:rPr>
          <w:noProof/>
        </w:rPr>
        <w:lastRenderedPageBreak/>
        <w:drawing>
          <wp:inline distT="0" distB="0" distL="0" distR="0" wp14:anchorId="2E8593D8" wp14:editId="4A6377D0">
            <wp:extent cx="5943600" cy="3285490"/>
            <wp:effectExtent l="0" t="0" r="0" b="0"/>
            <wp:docPr id="2090864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864356" name=""/>
                    <pic:cNvPicPr/>
                  </pic:nvPicPr>
                  <pic:blipFill>
                    <a:blip r:embed="rId32"/>
                    <a:stretch>
                      <a:fillRect/>
                    </a:stretch>
                  </pic:blipFill>
                  <pic:spPr>
                    <a:xfrm>
                      <a:off x="0" y="0"/>
                      <a:ext cx="5943600" cy="3285490"/>
                    </a:xfrm>
                    <a:prstGeom prst="rect">
                      <a:avLst/>
                    </a:prstGeom>
                  </pic:spPr>
                </pic:pic>
              </a:graphicData>
            </a:graphic>
          </wp:inline>
        </w:drawing>
      </w:r>
    </w:p>
    <w:p w14:paraId="4B3C6956" w14:textId="0DE9602B" w:rsidR="00555E2C" w:rsidRDefault="00555E2C">
      <w:r>
        <w:t>Select the created workspace HoneyPotOne and click the Add button</w:t>
      </w:r>
    </w:p>
    <w:p w14:paraId="7D522CA1" w14:textId="6762FCE6" w:rsidR="00555E2C" w:rsidRDefault="00555E2C">
      <w:r>
        <w:rPr>
          <w:noProof/>
        </w:rPr>
        <w:drawing>
          <wp:inline distT="0" distB="0" distL="0" distR="0" wp14:anchorId="5B8CF0CC" wp14:editId="174295CD">
            <wp:extent cx="5943600" cy="3266440"/>
            <wp:effectExtent l="0" t="0" r="0" b="0"/>
            <wp:docPr id="422924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924821" name=""/>
                    <pic:cNvPicPr/>
                  </pic:nvPicPr>
                  <pic:blipFill>
                    <a:blip r:embed="rId33"/>
                    <a:stretch>
                      <a:fillRect/>
                    </a:stretch>
                  </pic:blipFill>
                  <pic:spPr>
                    <a:xfrm>
                      <a:off x="0" y="0"/>
                      <a:ext cx="5943600" cy="3266440"/>
                    </a:xfrm>
                    <a:prstGeom prst="rect">
                      <a:avLst/>
                    </a:prstGeom>
                  </pic:spPr>
                </pic:pic>
              </a:graphicData>
            </a:graphic>
          </wp:inline>
        </w:drawing>
      </w:r>
    </w:p>
    <w:p w14:paraId="6303846D" w14:textId="6F132A13" w:rsidR="009B5B0E" w:rsidRDefault="00A65DC2">
      <w:r>
        <w:t xml:space="preserve">Lets it </w:t>
      </w:r>
      <w:r w:rsidR="009B5B0E">
        <w:t xml:space="preserve">run and will be back after. Search for Virtual machines on </w:t>
      </w:r>
      <w:r w:rsidR="008C5FB3">
        <w:t>the A</w:t>
      </w:r>
      <w:r w:rsidR="009B5B0E">
        <w:t xml:space="preserve">zure portal search box. On the virtual machines page click the created VM </w:t>
      </w:r>
    </w:p>
    <w:p w14:paraId="5B0BF815" w14:textId="402C15F8" w:rsidR="00E36618" w:rsidRDefault="00E36618">
      <w:r>
        <w:t>Log into VM with Remote Desktop</w:t>
      </w:r>
    </w:p>
    <w:p w14:paraId="6116A836" w14:textId="50BE15BA" w:rsidR="009B5B0E" w:rsidRDefault="009B5B0E">
      <w:r>
        <w:rPr>
          <w:noProof/>
        </w:rPr>
        <w:lastRenderedPageBreak/>
        <w:drawing>
          <wp:inline distT="0" distB="0" distL="0" distR="0" wp14:anchorId="27546F51" wp14:editId="3F7D155F">
            <wp:extent cx="5943600" cy="3201670"/>
            <wp:effectExtent l="0" t="0" r="0" b="0"/>
            <wp:docPr id="1608173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173137" name=""/>
                    <pic:cNvPicPr/>
                  </pic:nvPicPr>
                  <pic:blipFill>
                    <a:blip r:embed="rId34"/>
                    <a:stretch>
                      <a:fillRect/>
                    </a:stretch>
                  </pic:blipFill>
                  <pic:spPr>
                    <a:xfrm>
                      <a:off x="0" y="0"/>
                      <a:ext cx="5943600" cy="3201670"/>
                    </a:xfrm>
                    <a:prstGeom prst="rect">
                      <a:avLst/>
                    </a:prstGeom>
                  </pic:spPr>
                </pic:pic>
              </a:graphicData>
            </a:graphic>
          </wp:inline>
        </w:drawing>
      </w:r>
    </w:p>
    <w:p w14:paraId="7FA6909E" w14:textId="39B7A4B7" w:rsidR="00E36618" w:rsidRDefault="009B5B0E">
      <w:r>
        <w:t xml:space="preserve"> on the next page select the Public IP address of the </w:t>
      </w:r>
      <w:r w:rsidR="008C5FB3">
        <w:t>VM</w:t>
      </w:r>
      <w:r>
        <w:t xml:space="preserve">, as we are going to use it in a Windows machine to access the </w:t>
      </w:r>
      <w:r w:rsidR="008C5FB3">
        <w:t>VM</w:t>
      </w:r>
      <w:r>
        <w:t xml:space="preserve"> via RDP.</w:t>
      </w:r>
    </w:p>
    <w:p w14:paraId="427A77FA" w14:textId="0EA7E88B" w:rsidR="009B5B0E" w:rsidRDefault="009B5B0E">
      <w:r>
        <w:rPr>
          <w:noProof/>
        </w:rPr>
        <w:drawing>
          <wp:inline distT="0" distB="0" distL="0" distR="0" wp14:anchorId="5A90C781" wp14:editId="3ADC3749">
            <wp:extent cx="5943600" cy="3267710"/>
            <wp:effectExtent l="0" t="0" r="0" b="8890"/>
            <wp:docPr id="378757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757644" name=""/>
                    <pic:cNvPicPr/>
                  </pic:nvPicPr>
                  <pic:blipFill>
                    <a:blip r:embed="rId35"/>
                    <a:stretch>
                      <a:fillRect/>
                    </a:stretch>
                  </pic:blipFill>
                  <pic:spPr>
                    <a:xfrm>
                      <a:off x="0" y="0"/>
                      <a:ext cx="5943600" cy="3267710"/>
                    </a:xfrm>
                    <a:prstGeom prst="rect">
                      <a:avLst/>
                    </a:prstGeom>
                  </pic:spPr>
                </pic:pic>
              </a:graphicData>
            </a:graphic>
          </wp:inline>
        </w:drawing>
      </w:r>
    </w:p>
    <w:p w14:paraId="1961C143" w14:textId="01BC5E90" w:rsidR="00934626" w:rsidRDefault="00934626">
      <w:r>
        <w:t>Next</w:t>
      </w:r>
      <w:r w:rsidR="008C5FB3">
        <w:t>,</w:t>
      </w:r>
      <w:r>
        <w:t xml:space="preserve"> click on the start menu on your computer type remote desktop and launch the </w:t>
      </w:r>
      <w:r w:rsidR="008C5FB3">
        <w:t>RDP</w:t>
      </w:r>
      <w:r>
        <w:t xml:space="preserve"> window </w:t>
      </w:r>
    </w:p>
    <w:p w14:paraId="726FCC25" w14:textId="7A65ECFC" w:rsidR="00934626" w:rsidRDefault="00934626">
      <w:r>
        <w:t xml:space="preserve">And add the public IP address of the </w:t>
      </w:r>
      <w:r w:rsidR="008C5FB3">
        <w:t>VM</w:t>
      </w:r>
      <w:r>
        <w:t xml:space="preserve"> to access it</w:t>
      </w:r>
    </w:p>
    <w:p w14:paraId="249FA946" w14:textId="456EE109" w:rsidR="00934626" w:rsidRDefault="00934626">
      <w:r>
        <w:rPr>
          <w:noProof/>
        </w:rPr>
        <w:lastRenderedPageBreak/>
        <w:drawing>
          <wp:inline distT="0" distB="0" distL="0" distR="0" wp14:anchorId="49BBDD87" wp14:editId="360DF60C">
            <wp:extent cx="5943600" cy="3021965"/>
            <wp:effectExtent l="0" t="0" r="0" b="6985"/>
            <wp:docPr id="10364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4024" name=""/>
                    <pic:cNvPicPr/>
                  </pic:nvPicPr>
                  <pic:blipFill>
                    <a:blip r:embed="rId36"/>
                    <a:stretch>
                      <a:fillRect/>
                    </a:stretch>
                  </pic:blipFill>
                  <pic:spPr>
                    <a:xfrm>
                      <a:off x="0" y="0"/>
                      <a:ext cx="5943600" cy="3021965"/>
                    </a:xfrm>
                    <a:prstGeom prst="rect">
                      <a:avLst/>
                    </a:prstGeom>
                  </pic:spPr>
                </pic:pic>
              </a:graphicData>
            </a:graphic>
          </wp:inline>
        </w:drawing>
      </w:r>
      <w:r>
        <w:t xml:space="preserve"> </w:t>
      </w:r>
    </w:p>
    <w:p w14:paraId="6BD53FD8" w14:textId="1CC29A00" w:rsidR="00934626" w:rsidRDefault="0048684E">
      <w:r>
        <w:t xml:space="preserve">Type the user </w:t>
      </w:r>
      <w:r w:rsidR="008C5FB3">
        <w:t>ID</w:t>
      </w:r>
      <w:r>
        <w:t xml:space="preserve"> and Password and click  yes to accept the certificate warning</w:t>
      </w:r>
    </w:p>
    <w:p w14:paraId="6A56A60E" w14:textId="4717A4F0" w:rsidR="0048684E" w:rsidRDefault="0048684E">
      <w:r>
        <w:rPr>
          <w:noProof/>
        </w:rPr>
        <w:drawing>
          <wp:inline distT="0" distB="0" distL="0" distR="0" wp14:anchorId="711F6938" wp14:editId="38B78B02">
            <wp:extent cx="5943600" cy="3164840"/>
            <wp:effectExtent l="0" t="0" r="0" b="0"/>
            <wp:docPr id="1714055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055316" name=""/>
                    <pic:cNvPicPr/>
                  </pic:nvPicPr>
                  <pic:blipFill>
                    <a:blip r:embed="rId37"/>
                    <a:stretch>
                      <a:fillRect/>
                    </a:stretch>
                  </pic:blipFill>
                  <pic:spPr>
                    <a:xfrm>
                      <a:off x="0" y="0"/>
                      <a:ext cx="5943600" cy="3164840"/>
                    </a:xfrm>
                    <a:prstGeom prst="rect">
                      <a:avLst/>
                    </a:prstGeom>
                  </pic:spPr>
                </pic:pic>
              </a:graphicData>
            </a:graphic>
          </wp:inline>
        </w:drawing>
      </w:r>
    </w:p>
    <w:p w14:paraId="20F5211A" w14:textId="77777777" w:rsidR="0048684E" w:rsidRDefault="0048684E"/>
    <w:p w14:paraId="1A95E998" w14:textId="167A8679" w:rsidR="006F6A62" w:rsidRDefault="006F6A62">
      <w:r>
        <w:t>On the welcom</w:t>
      </w:r>
      <w:r w:rsidR="008C5FB3">
        <w:t>e</w:t>
      </w:r>
      <w:r>
        <w:t xml:space="preserve"> page</w:t>
      </w:r>
    </w:p>
    <w:p w14:paraId="3256ADC7" w14:textId="694DAE94" w:rsidR="006F6A62" w:rsidRDefault="006F6A62">
      <w:r>
        <w:rPr>
          <w:noProof/>
        </w:rPr>
        <w:lastRenderedPageBreak/>
        <w:drawing>
          <wp:inline distT="0" distB="0" distL="0" distR="0" wp14:anchorId="642F616B" wp14:editId="55E1199F">
            <wp:extent cx="5943600" cy="3205480"/>
            <wp:effectExtent l="0" t="0" r="0" b="0"/>
            <wp:docPr id="1837178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178514" name=""/>
                    <pic:cNvPicPr/>
                  </pic:nvPicPr>
                  <pic:blipFill>
                    <a:blip r:embed="rId38"/>
                    <a:stretch>
                      <a:fillRect/>
                    </a:stretch>
                  </pic:blipFill>
                  <pic:spPr>
                    <a:xfrm>
                      <a:off x="0" y="0"/>
                      <a:ext cx="5943600" cy="3205480"/>
                    </a:xfrm>
                    <a:prstGeom prst="rect">
                      <a:avLst/>
                    </a:prstGeom>
                  </pic:spPr>
                </pic:pic>
              </a:graphicData>
            </a:graphic>
          </wp:inline>
        </w:drawing>
      </w:r>
    </w:p>
    <w:p w14:paraId="6036896C" w14:textId="77777777" w:rsidR="0048684E" w:rsidRDefault="0048684E"/>
    <w:p w14:paraId="49FC7429" w14:textId="098E2245" w:rsidR="0048684E" w:rsidRDefault="00977912">
      <w:r>
        <w:t>On the Choose privacy settings for your device page Switch the Yes to NO</w:t>
      </w:r>
    </w:p>
    <w:p w14:paraId="72AAF50A" w14:textId="5076EAF7" w:rsidR="00977912" w:rsidRDefault="00977912">
      <w:r>
        <w:rPr>
          <w:noProof/>
        </w:rPr>
        <w:drawing>
          <wp:inline distT="0" distB="0" distL="0" distR="0" wp14:anchorId="7D20F824" wp14:editId="48023793">
            <wp:extent cx="5943600" cy="3235325"/>
            <wp:effectExtent l="0" t="0" r="0" b="3175"/>
            <wp:docPr id="604244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44447" name=""/>
                    <pic:cNvPicPr/>
                  </pic:nvPicPr>
                  <pic:blipFill>
                    <a:blip r:embed="rId39"/>
                    <a:stretch>
                      <a:fillRect/>
                    </a:stretch>
                  </pic:blipFill>
                  <pic:spPr>
                    <a:xfrm>
                      <a:off x="0" y="0"/>
                      <a:ext cx="5943600" cy="3235325"/>
                    </a:xfrm>
                    <a:prstGeom prst="rect">
                      <a:avLst/>
                    </a:prstGeom>
                  </pic:spPr>
                </pic:pic>
              </a:graphicData>
            </a:graphic>
          </wp:inline>
        </w:drawing>
      </w:r>
    </w:p>
    <w:p w14:paraId="45C12D70" w14:textId="7E04BAAD" w:rsidR="0048684E" w:rsidRDefault="00977912">
      <w:r>
        <w:lastRenderedPageBreak/>
        <w:t xml:space="preserve">And click on </w:t>
      </w:r>
      <w:r w:rsidR="008C5FB3">
        <w:t xml:space="preserve">the </w:t>
      </w:r>
      <w:r>
        <w:t>accept button</w:t>
      </w:r>
      <w:r>
        <w:rPr>
          <w:noProof/>
        </w:rPr>
        <w:drawing>
          <wp:inline distT="0" distB="0" distL="0" distR="0" wp14:anchorId="5E4FC6AE" wp14:editId="7F69D858">
            <wp:extent cx="5943600" cy="3293110"/>
            <wp:effectExtent l="0" t="0" r="0" b="2540"/>
            <wp:docPr id="161226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6469" name=""/>
                    <pic:cNvPicPr/>
                  </pic:nvPicPr>
                  <pic:blipFill>
                    <a:blip r:embed="rId40"/>
                    <a:stretch>
                      <a:fillRect/>
                    </a:stretch>
                  </pic:blipFill>
                  <pic:spPr>
                    <a:xfrm>
                      <a:off x="0" y="0"/>
                      <a:ext cx="5943600" cy="3293110"/>
                    </a:xfrm>
                    <a:prstGeom prst="rect">
                      <a:avLst/>
                    </a:prstGeom>
                  </pic:spPr>
                </pic:pic>
              </a:graphicData>
            </a:graphic>
          </wp:inline>
        </w:drawing>
      </w:r>
    </w:p>
    <w:p w14:paraId="58CFE788" w14:textId="430F4475" w:rsidR="00977912" w:rsidRDefault="00C427C3">
      <w:r>
        <w:t>This is your VM screen</w:t>
      </w:r>
    </w:p>
    <w:p w14:paraId="209DB71B" w14:textId="61F0EF55" w:rsidR="00C427C3" w:rsidRDefault="00C427C3">
      <w:r>
        <w:rPr>
          <w:noProof/>
        </w:rPr>
        <w:drawing>
          <wp:inline distT="0" distB="0" distL="0" distR="0" wp14:anchorId="731A8D02" wp14:editId="2CA04E9B">
            <wp:extent cx="5943600" cy="3274695"/>
            <wp:effectExtent l="0" t="0" r="0" b="1905"/>
            <wp:docPr id="529370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370651" name=""/>
                    <pic:cNvPicPr/>
                  </pic:nvPicPr>
                  <pic:blipFill>
                    <a:blip r:embed="rId41"/>
                    <a:stretch>
                      <a:fillRect/>
                    </a:stretch>
                  </pic:blipFill>
                  <pic:spPr>
                    <a:xfrm>
                      <a:off x="0" y="0"/>
                      <a:ext cx="5943600" cy="3274695"/>
                    </a:xfrm>
                    <a:prstGeom prst="rect">
                      <a:avLst/>
                    </a:prstGeom>
                  </pic:spPr>
                </pic:pic>
              </a:graphicData>
            </a:graphic>
          </wp:inline>
        </w:drawing>
      </w:r>
    </w:p>
    <w:p w14:paraId="29E7F726" w14:textId="157F0AD1" w:rsidR="00F771D1" w:rsidRDefault="00F771D1">
      <w:r>
        <w:t>Inside your VM launch your Browser minim</w:t>
      </w:r>
      <w:r w:rsidR="00A65DC2">
        <w:t>ize</w:t>
      </w:r>
      <w:r>
        <w:t xml:space="preserve"> it and click on the start menu</w:t>
      </w:r>
      <w:r w:rsidR="00026BAC">
        <w:t xml:space="preserve"> to open Windows Event Viewer windows.</w:t>
      </w:r>
    </w:p>
    <w:p w14:paraId="096FE363" w14:textId="07765DA7" w:rsidR="00E36618" w:rsidRDefault="00E36618">
      <w:r>
        <w:t>Observer Event Viewer Logs in</w:t>
      </w:r>
    </w:p>
    <w:p w14:paraId="332E445F" w14:textId="4202D627" w:rsidR="00F771D1" w:rsidRDefault="00F771D1">
      <w:r>
        <w:rPr>
          <w:noProof/>
        </w:rPr>
        <w:lastRenderedPageBreak/>
        <w:drawing>
          <wp:inline distT="0" distB="0" distL="0" distR="0" wp14:anchorId="01DE7B1A" wp14:editId="2FAD893E">
            <wp:extent cx="5943600" cy="2927985"/>
            <wp:effectExtent l="0" t="0" r="0" b="5715"/>
            <wp:docPr id="1025502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02376" name=""/>
                    <pic:cNvPicPr/>
                  </pic:nvPicPr>
                  <pic:blipFill>
                    <a:blip r:embed="rId42"/>
                    <a:stretch>
                      <a:fillRect/>
                    </a:stretch>
                  </pic:blipFill>
                  <pic:spPr>
                    <a:xfrm>
                      <a:off x="0" y="0"/>
                      <a:ext cx="5943600" cy="2927985"/>
                    </a:xfrm>
                    <a:prstGeom prst="rect">
                      <a:avLst/>
                    </a:prstGeom>
                  </pic:spPr>
                </pic:pic>
              </a:graphicData>
            </a:graphic>
          </wp:inline>
        </w:drawing>
      </w:r>
    </w:p>
    <w:p w14:paraId="31DE60EB" w14:textId="64B1E9AD" w:rsidR="00E36618" w:rsidRDefault="00F771D1">
      <w:r>
        <w:t xml:space="preserve">On </w:t>
      </w:r>
      <w:r w:rsidR="008C5FB3">
        <w:t xml:space="preserve">the </w:t>
      </w:r>
      <w:r>
        <w:t>start menu select event viewer, let’s look at some logs that we are going to use on the geo map</w:t>
      </w:r>
    </w:p>
    <w:p w14:paraId="32693989" w14:textId="41F0FEFF" w:rsidR="00F771D1" w:rsidRDefault="00F771D1">
      <w:r>
        <w:rPr>
          <w:noProof/>
        </w:rPr>
        <w:drawing>
          <wp:inline distT="0" distB="0" distL="0" distR="0" wp14:anchorId="55735979" wp14:editId="50AAA50F">
            <wp:extent cx="5943600" cy="2950845"/>
            <wp:effectExtent l="0" t="0" r="0" b="1905"/>
            <wp:docPr id="1818270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70236" name=""/>
                    <pic:cNvPicPr/>
                  </pic:nvPicPr>
                  <pic:blipFill>
                    <a:blip r:embed="rId43"/>
                    <a:stretch>
                      <a:fillRect/>
                    </a:stretch>
                  </pic:blipFill>
                  <pic:spPr>
                    <a:xfrm>
                      <a:off x="0" y="0"/>
                      <a:ext cx="5943600" cy="2950845"/>
                    </a:xfrm>
                    <a:prstGeom prst="rect">
                      <a:avLst/>
                    </a:prstGeom>
                  </pic:spPr>
                </pic:pic>
              </a:graphicData>
            </a:graphic>
          </wp:inline>
        </w:drawing>
      </w:r>
    </w:p>
    <w:p w14:paraId="76D43194" w14:textId="06E6F0D6" w:rsidR="00F771D1" w:rsidRDefault="005F7123">
      <w:r>
        <w:t>On the event</w:t>
      </w:r>
      <w:r w:rsidR="008C5FB3">
        <w:t>,</w:t>
      </w:r>
      <w:r>
        <w:t xml:space="preserve"> viewer log windows click the arrow Windows Log and select Security to display the security logs as shown on the below screen</w:t>
      </w:r>
      <w:r w:rsidR="00226518">
        <w:t>. Those are all the security events in that virtual machine.</w:t>
      </w:r>
      <w:r w:rsidR="005055C6">
        <w:t xml:space="preserve"> Concentrate on event ID 4625 Account failed to log on.</w:t>
      </w:r>
      <w:r w:rsidR="00C90F55">
        <w:t xml:space="preserve"> So From my regular computer</w:t>
      </w:r>
      <w:r w:rsidR="008C5FB3">
        <w:t>,</w:t>
      </w:r>
      <w:r w:rsidR="00C90F55">
        <w:t xml:space="preserve"> I try to log in with </w:t>
      </w:r>
      <w:r w:rsidR="008C5FB3">
        <w:t xml:space="preserve">the </w:t>
      </w:r>
      <w:r w:rsidR="00C90F55">
        <w:t xml:space="preserve">wrong user </w:t>
      </w:r>
      <w:r w:rsidR="008C5FB3">
        <w:t>ID</w:t>
      </w:r>
      <w:r w:rsidR="00C90F55">
        <w:t xml:space="preserve"> and Password to create Event ID failures on </w:t>
      </w:r>
      <w:r w:rsidR="008C5FB3">
        <w:t>W</w:t>
      </w:r>
      <w:r w:rsidR="00C90F55">
        <w:t>indows Event Logs</w:t>
      </w:r>
      <w:r w:rsidR="00E51E37">
        <w:t>.</w:t>
      </w:r>
      <w:r w:rsidR="008C5FB3">
        <w:t xml:space="preserve"> </w:t>
      </w:r>
      <w:r w:rsidR="00E51E37">
        <w:t xml:space="preserve">we will see those failures when I look at the </w:t>
      </w:r>
      <w:r w:rsidR="008C5FB3">
        <w:t>W</w:t>
      </w:r>
      <w:r w:rsidR="00E51E37">
        <w:t xml:space="preserve">indows event ID </w:t>
      </w:r>
      <w:r w:rsidR="008C5FB3">
        <w:t>S</w:t>
      </w:r>
      <w:r w:rsidR="00E51E37">
        <w:t>ecurity Log.</w:t>
      </w:r>
    </w:p>
    <w:p w14:paraId="69763E8E" w14:textId="7C19A198" w:rsidR="005C51F2" w:rsidRDefault="005C51F2">
      <w:r>
        <w:rPr>
          <w:noProof/>
        </w:rPr>
        <w:lastRenderedPageBreak/>
        <w:drawing>
          <wp:inline distT="0" distB="0" distL="0" distR="0" wp14:anchorId="7E5933EF" wp14:editId="549643C8">
            <wp:extent cx="5943600" cy="3327400"/>
            <wp:effectExtent l="0" t="0" r="0" b="6350"/>
            <wp:docPr id="8908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459" name=""/>
                    <pic:cNvPicPr/>
                  </pic:nvPicPr>
                  <pic:blipFill>
                    <a:blip r:embed="rId44"/>
                    <a:stretch>
                      <a:fillRect/>
                    </a:stretch>
                  </pic:blipFill>
                  <pic:spPr>
                    <a:xfrm>
                      <a:off x="0" y="0"/>
                      <a:ext cx="5943600" cy="3327400"/>
                    </a:xfrm>
                    <a:prstGeom prst="rect">
                      <a:avLst/>
                    </a:prstGeom>
                  </pic:spPr>
                </pic:pic>
              </a:graphicData>
            </a:graphic>
          </wp:inline>
        </w:drawing>
      </w:r>
    </w:p>
    <w:p w14:paraId="6D214778" w14:textId="103CB9A8" w:rsidR="005F7123" w:rsidRDefault="008878C8">
      <w:pPr>
        <w:rPr>
          <w:noProof/>
        </w:rPr>
      </w:pPr>
      <w:r>
        <w:rPr>
          <w:noProof/>
        </w:rPr>
        <w:t>On this window</w:t>
      </w:r>
      <w:r w:rsidR="00564F38">
        <w:rPr>
          <w:noProof/>
        </w:rPr>
        <w:t>,</w:t>
      </w:r>
      <w:r>
        <w:rPr>
          <w:noProof/>
        </w:rPr>
        <w:t xml:space="preserve"> you can see Event ID 4625 show</w:t>
      </w:r>
      <w:r w:rsidR="00564F38">
        <w:rPr>
          <w:noProof/>
        </w:rPr>
        <w:t>ing</w:t>
      </w:r>
      <w:r>
        <w:rPr>
          <w:noProof/>
        </w:rPr>
        <w:t xml:space="preserve"> the account name trying to log on and failure information “ with failure reason “Unknown user name or bad password.</w:t>
      </w:r>
      <w:r w:rsidR="00FC5FEF">
        <w:rPr>
          <w:noProof/>
        </w:rPr>
        <w:t xml:space="preserve"> Also</w:t>
      </w:r>
      <w:r w:rsidR="008C5FB3">
        <w:rPr>
          <w:noProof/>
        </w:rPr>
        <w:t>,</w:t>
      </w:r>
      <w:r w:rsidR="00FC5FEF">
        <w:rPr>
          <w:noProof/>
        </w:rPr>
        <w:t xml:space="preserve"> you see the I</w:t>
      </w:r>
      <w:r w:rsidR="008C5FB3">
        <w:rPr>
          <w:noProof/>
        </w:rPr>
        <w:t>P</w:t>
      </w:r>
      <w:r w:rsidR="00FC5FEF">
        <w:rPr>
          <w:noProof/>
        </w:rPr>
        <w:t xml:space="preserve"> address of the machine that trying to get into our machine.</w:t>
      </w:r>
    </w:p>
    <w:p w14:paraId="187FD643" w14:textId="2FFE5B66" w:rsidR="008878C8" w:rsidRDefault="008878C8">
      <w:r>
        <w:rPr>
          <w:noProof/>
        </w:rPr>
        <w:drawing>
          <wp:inline distT="0" distB="0" distL="0" distR="0" wp14:anchorId="4C05278E" wp14:editId="5C13F49A">
            <wp:extent cx="5943600" cy="3387090"/>
            <wp:effectExtent l="0" t="0" r="0" b="3810"/>
            <wp:docPr id="1117600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00664" name=""/>
                    <pic:cNvPicPr/>
                  </pic:nvPicPr>
                  <pic:blipFill>
                    <a:blip r:embed="rId45"/>
                    <a:stretch>
                      <a:fillRect/>
                    </a:stretch>
                  </pic:blipFill>
                  <pic:spPr>
                    <a:xfrm>
                      <a:off x="0" y="0"/>
                      <a:ext cx="5943600" cy="3387090"/>
                    </a:xfrm>
                    <a:prstGeom prst="rect">
                      <a:avLst/>
                    </a:prstGeom>
                  </pic:spPr>
                </pic:pic>
              </a:graphicData>
            </a:graphic>
          </wp:inline>
        </w:drawing>
      </w:r>
    </w:p>
    <w:p w14:paraId="564D7ED6" w14:textId="3262B3CD" w:rsidR="005F7123" w:rsidRDefault="00FC5FEF">
      <w:r>
        <w:t>This screen</w:t>
      </w:r>
      <w:r w:rsidR="00EA58CA">
        <w:t>shot</w:t>
      </w:r>
      <w:r>
        <w:t xml:space="preserve"> show</w:t>
      </w:r>
      <w:r w:rsidR="008C5FB3">
        <w:t>s</w:t>
      </w:r>
      <w:r>
        <w:t xml:space="preserve"> </w:t>
      </w:r>
      <w:r w:rsidR="00434CBF">
        <w:t>the</w:t>
      </w:r>
      <w:r>
        <w:t xml:space="preserve"> I</w:t>
      </w:r>
      <w:r w:rsidR="008C5FB3">
        <w:t>P</w:t>
      </w:r>
      <w:r>
        <w:t xml:space="preserve"> address of the machine that tr</w:t>
      </w:r>
      <w:r w:rsidR="008C5FB3">
        <w:t>ies</w:t>
      </w:r>
      <w:r>
        <w:t xml:space="preserve"> to get into our </w:t>
      </w:r>
      <w:r w:rsidR="008C5FB3">
        <w:t>VM</w:t>
      </w:r>
      <w:r w:rsidR="00434CBF">
        <w:t xml:space="preserve">. Which is the machine I use to try to connect to the </w:t>
      </w:r>
      <w:r w:rsidR="008C5FB3">
        <w:t>VM</w:t>
      </w:r>
      <w:r w:rsidR="00434CBF">
        <w:t xml:space="preserve">. The </w:t>
      </w:r>
      <w:r w:rsidR="008C5FB3">
        <w:t>E</w:t>
      </w:r>
      <w:r w:rsidR="00434CBF">
        <w:t>vent Log will record all the IP Addres</w:t>
      </w:r>
      <w:r w:rsidR="008C5FB3">
        <w:t>se</w:t>
      </w:r>
      <w:r w:rsidR="00434CBF">
        <w:t xml:space="preserve">s that </w:t>
      </w:r>
      <w:r w:rsidR="009A59A4">
        <w:t xml:space="preserve">will </w:t>
      </w:r>
      <w:r w:rsidR="00434CBF">
        <w:t xml:space="preserve">try </w:t>
      </w:r>
      <w:r w:rsidR="008C5FB3">
        <w:t xml:space="preserve">to </w:t>
      </w:r>
      <w:r w:rsidR="00434CBF">
        <w:t xml:space="preserve">log into this </w:t>
      </w:r>
      <w:r w:rsidR="00026BAC">
        <w:lastRenderedPageBreak/>
        <w:t>VM</w:t>
      </w:r>
      <w:r w:rsidR="00434CBF">
        <w:t xml:space="preserve"> and will be seen on the Geo Map.</w:t>
      </w:r>
      <w:r w:rsidR="00DC5088">
        <w:t xml:space="preserve"> Here you do not see any indication </w:t>
      </w:r>
      <w:r w:rsidR="009A59A4">
        <w:t xml:space="preserve">of </w:t>
      </w:r>
      <w:r w:rsidR="00DC5088">
        <w:t>where the I</w:t>
      </w:r>
      <w:r w:rsidR="008C5FB3">
        <w:t>P</w:t>
      </w:r>
      <w:r w:rsidR="00DC5088">
        <w:t xml:space="preserve"> </w:t>
      </w:r>
      <w:r w:rsidR="009A59A4">
        <w:t xml:space="preserve">address </w:t>
      </w:r>
      <w:r w:rsidR="00DC5088">
        <w:t>is located in the world.</w:t>
      </w:r>
    </w:p>
    <w:p w14:paraId="14AE23B1" w14:textId="28E63FD0" w:rsidR="00B9300D" w:rsidRDefault="00B9300D">
      <w:r>
        <w:t>To see the location I going to use PowerShell to progra</w:t>
      </w:r>
      <w:r w:rsidR="00564F38">
        <w:t>m</w:t>
      </w:r>
      <w:r>
        <w:t xml:space="preserve"> </w:t>
      </w:r>
      <w:r w:rsidR="00026BAC">
        <w:t>it, to</w:t>
      </w:r>
      <w:r w:rsidR="009A59A4">
        <w:t xml:space="preserve"> take those </w:t>
      </w:r>
      <w:r w:rsidR="008C5FB3">
        <w:t>IP</w:t>
      </w:r>
      <w:r w:rsidR="009A59A4">
        <w:t xml:space="preserve"> addres</w:t>
      </w:r>
      <w:r w:rsidR="008C5FB3">
        <w:t>se</w:t>
      </w:r>
      <w:r w:rsidR="009A59A4">
        <w:t>s</w:t>
      </w:r>
      <w:r w:rsidR="00026BAC">
        <w:t>,</w:t>
      </w:r>
      <w:r w:rsidR="009A59A4">
        <w:t xml:space="preserve"> and then use an IPG </w:t>
      </w:r>
      <w:r w:rsidR="00564F38">
        <w:t>L</w:t>
      </w:r>
      <w:r w:rsidR="009A59A4">
        <w:t>ocation API.</w:t>
      </w:r>
    </w:p>
    <w:p w14:paraId="3708066C" w14:textId="37039F8C" w:rsidR="00FC5FEF" w:rsidRDefault="00FC5FEF">
      <w:r>
        <w:rPr>
          <w:noProof/>
        </w:rPr>
        <w:drawing>
          <wp:inline distT="0" distB="0" distL="0" distR="0" wp14:anchorId="210C9AEC" wp14:editId="618959B3">
            <wp:extent cx="5943600" cy="3369310"/>
            <wp:effectExtent l="0" t="0" r="0" b="2540"/>
            <wp:docPr id="1273306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306303" name=""/>
                    <pic:cNvPicPr/>
                  </pic:nvPicPr>
                  <pic:blipFill>
                    <a:blip r:embed="rId46"/>
                    <a:stretch>
                      <a:fillRect/>
                    </a:stretch>
                  </pic:blipFill>
                  <pic:spPr>
                    <a:xfrm>
                      <a:off x="0" y="0"/>
                      <a:ext cx="5943600" cy="3369310"/>
                    </a:xfrm>
                    <a:prstGeom prst="rect">
                      <a:avLst/>
                    </a:prstGeom>
                  </pic:spPr>
                </pic:pic>
              </a:graphicData>
            </a:graphic>
          </wp:inline>
        </w:drawing>
      </w:r>
    </w:p>
    <w:p w14:paraId="26FB11AE" w14:textId="2E5C2939" w:rsidR="00564F38" w:rsidRDefault="00564F38">
      <w:r>
        <w:rPr>
          <w:noProof/>
        </w:rPr>
        <w:drawing>
          <wp:inline distT="0" distB="0" distL="0" distR="0" wp14:anchorId="20A62C54" wp14:editId="2E259416">
            <wp:extent cx="5943600" cy="3316605"/>
            <wp:effectExtent l="0" t="0" r="0" b="0"/>
            <wp:docPr id="162142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23553" name=""/>
                    <pic:cNvPicPr/>
                  </pic:nvPicPr>
                  <pic:blipFill>
                    <a:blip r:embed="rId47"/>
                    <a:stretch>
                      <a:fillRect/>
                    </a:stretch>
                  </pic:blipFill>
                  <pic:spPr>
                    <a:xfrm>
                      <a:off x="0" y="0"/>
                      <a:ext cx="5943600" cy="3316605"/>
                    </a:xfrm>
                    <a:prstGeom prst="rect">
                      <a:avLst/>
                    </a:prstGeom>
                  </pic:spPr>
                </pic:pic>
              </a:graphicData>
            </a:graphic>
          </wp:inline>
        </w:drawing>
      </w:r>
    </w:p>
    <w:p w14:paraId="753D8D17" w14:textId="1A54C0B3" w:rsidR="009A59A4" w:rsidRDefault="009A59A4">
      <w:r>
        <w:t xml:space="preserve">I am going to use this website “ </w:t>
      </w:r>
      <w:hyperlink r:id="rId48" w:history="1">
        <w:r w:rsidRPr="0083139F">
          <w:rPr>
            <w:rStyle w:val="Hyperlink"/>
          </w:rPr>
          <w:t>https://ipgeolocation.io</w:t>
        </w:r>
      </w:hyperlink>
      <w:r>
        <w:t xml:space="preserve">” </w:t>
      </w:r>
      <w:r w:rsidR="00094B46">
        <w:t>W</w:t>
      </w:r>
      <w:r>
        <w:t xml:space="preserve">hat I going to do is post this IP address to the </w:t>
      </w:r>
      <w:r w:rsidR="008C5FB3">
        <w:t>API</w:t>
      </w:r>
      <w:r>
        <w:t xml:space="preserve"> and the </w:t>
      </w:r>
      <w:r w:rsidR="008C5FB3">
        <w:t>API</w:t>
      </w:r>
      <w:r>
        <w:t xml:space="preserve"> will return the Co</w:t>
      </w:r>
      <w:r w:rsidR="00094B46">
        <w:t>u</w:t>
      </w:r>
      <w:r>
        <w:t>ntry name, state_province, city, latitude, longitude, time zone</w:t>
      </w:r>
      <w:r w:rsidR="008C5FB3">
        <w:t>,</w:t>
      </w:r>
      <w:r>
        <w:t xml:space="preserve"> etc.</w:t>
      </w:r>
      <w:r w:rsidR="00094B46">
        <w:t xml:space="preserve"> and I am </w:t>
      </w:r>
      <w:r w:rsidR="00094B46">
        <w:lastRenderedPageBreak/>
        <w:t xml:space="preserve">going to use that data to create my own Custom Log and send that log to log analytics workspace in Azure and I am going to use Sentinel (SIEM) to kind of read that latitude and longitude or any other data to be used to plot out on the map the different attackers that are trying to breach into my VM. I will show you how to do that but first I will make sure to turn the firewall off in the VM so the </w:t>
      </w:r>
      <w:r w:rsidR="008C5FB3">
        <w:t>VM</w:t>
      </w:r>
      <w:r w:rsidR="00094B46">
        <w:t xml:space="preserve"> can respond to ICMP echo requests so people can discover it on the internet faster.</w:t>
      </w:r>
    </w:p>
    <w:p w14:paraId="6BD9DAFC" w14:textId="40634A3F" w:rsidR="00094B46" w:rsidRDefault="00094B46">
      <w:r>
        <w:t xml:space="preserve">Turn the Firewall Off in </w:t>
      </w:r>
      <w:r w:rsidR="008C5FB3">
        <w:t xml:space="preserve">the </w:t>
      </w:r>
      <w:r>
        <w:t>VM</w:t>
      </w:r>
    </w:p>
    <w:p w14:paraId="0F2C4085" w14:textId="41F71EBF" w:rsidR="00094B46" w:rsidRDefault="00094B46" w:rsidP="00094B46">
      <w:r>
        <w:t xml:space="preserve">On VM click on start menu search and type wf.msc and click enter to open the </w:t>
      </w:r>
      <w:r w:rsidR="008C5FB3">
        <w:t>W</w:t>
      </w:r>
      <w:r>
        <w:t xml:space="preserve">indows firewall  </w:t>
      </w:r>
    </w:p>
    <w:p w14:paraId="263154A8" w14:textId="13382A10" w:rsidR="00094B46" w:rsidRDefault="00094B46" w:rsidP="00094B46">
      <w:r>
        <w:rPr>
          <w:noProof/>
        </w:rPr>
        <w:drawing>
          <wp:inline distT="0" distB="0" distL="0" distR="0" wp14:anchorId="6CB2579D" wp14:editId="4868CCEC">
            <wp:extent cx="5943600" cy="4697095"/>
            <wp:effectExtent l="0" t="0" r="0" b="8255"/>
            <wp:docPr id="367329628" name="Picture 36732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85343" name=""/>
                    <pic:cNvPicPr/>
                  </pic:nvPicPr>
                  <pic:blipFill>
                    <a:blip r:embed="rId49"/>
                    <a:stretch>
                      <a:fillRect/>
                    </a:stretch>
                  </pic:blipFill>
                  <pic:spPr>
                    <a:xfrm>
                      <a:off x="0" y="0"/>
                      <a:ext cx="5943600" cy="4697095"/>
                    </a:xfrm>
                    <a:prstGeom prst="rect">
                      <a:avLst/>
                    </a:prstGeom>
                  </pic:spPr>
                </pic:pic>
              </a:graphicData>
            </a:graphic>
          </wp:inline>
        </w:drawing>
      </w:r>
    </w:p>
    <w:p w14:paraId="2E73B7C6" w14:textId="77777777" w:rsidR="00094B46" w:rsidRDefault="00094B46" w:rsidP="00094B46"/>
    <w:p w14:paraId="5965BA39" w14:textId="3BDA73AB" w:rsidR="00094B46" w:rsidRDefault="00D30949" w:rsidP="00094B46">
      <w:r>
        <w:t>Click Windows D</w:t>
      </w:r>
      <w:r w:rsidR="00094B46">
        <w:t xml:space="preserve">efender firewall properties, in the properties windows under the </w:t>
      </w:r>
      <w:r w:rsidR="00094B46" w:rsidRPr="00026BAC">
        <w:rPr>
          <w:b/>
          <w:bCs/>
        </w:rPr>
        <w:t xml:space="preserve">Domain Profile tab </w:t>
      </w:r>
      <w:r w:rsidR="00094B46">
        <w:t xml:space="preserve">set FireWall state: to OFF as well on the </w:t>
      </w:r>
      <w:r w:rsidR="00094B46" w:rsidRPr="00026BAC">
        <w:rPr>
          <w:b/>
          <w:bCs/>
        </w:rPr>
        <w:t>Private Profile tab</w:t>
      </w:r>
      <w:r w:rsidR="00094B46">
        <w:t xml:space="preserve"> and </w:t>
      </w:r>
      <w:r w:rsidR="00094B46" w:rsidRPr="00026BAC">
        <w:rPr>
          <w:b/>
          <w:bCs/>
        </w:rPr>
        <w:t>Public Profile tab</w:t>
      </w:r>
      <w:r w:rsidR="00094B46">
        <w:t xml:space="preserve"> all firewall state</w:t>
      </w:r>
      <w:r w:rsidR="008C5FB3">
        <w:t>s</w:t>
      </w:r>
      <w:r w:rsidR="00094B46">
        <w:t xml:space="preserve"> set to OFF and click on Apply and OK and minimize VM</w:t>
      </w:r>
    </w:p>
    <w:p w14:paraId="47FC6823" w14:textId="0EAB093B" w:rsidR="00094B46" w:rsidRDefault="00094B46" w:rsidP="00094B46">
      <w:r>
        <w:rPr>
          <w:noProof/>
        </w:rPr>
        <w:lastRenderedPageBreak/>
        <w:drawing>
          <wp:inline distT="0" distB="0" distL="0" distR="0" wp14:anchorId="528DE616" wp14:editId="085AD026">
            <wp:extent cx="5943600" cy="3161665"/>
            <wp:effectExtent l="0" t="0" r="0" b="635"/>
            <wp:docPr id="1270422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422075" name=""/>
                    <pic:cNvPicPr/>
                  </pic:nvPicPr>
                  <pic:blipFill>
                    <a:blip r:embed="rId50"/>
                    <a:stretch>
                      <a:fillRect/>
                    </a:stretch>
                  </pic:blipFill>
                  <pic:spPr>
                    <a:xfrm>
                      <a:off x="0" y="0"/>
                      <a:ext cx="5943600" cy="3161665"/>
                    </a:xfrm>
                    <a:prstGeom prst="rect">
                      <a:avLst/>
                    </a:prstGeom>
                  </pic:spPr>
                </pic:pic>
              </a:graphicData>
            </a:graphic>
          </wp:inline>
        </w:drawing>
      </w:r>
    </w:p>
    <w:p w14:paraId="1D18BF0B" w14:textId="77777777" w:rsidR="00094B46" w:rsidRDefault="00094B46"/>
    <w:p w14:paraId="24243E9A" w14:textId="77777777" w:rsidR="00094B46" w:rsidRDefault="00094B46"/>
    <w:p w14:paraId="6F5929F5" w14:textId="21287604" w:rsidR="00094B46" w:rsidRDefault="00094B46" w:rsidP="00094B46">
      <w:r>
        <w:t>Next</w:t>
      </w:r>
      <w:r w:rsidR="00D30949">
        <w:t>, in my computer</w:t>
      </w:r>
      <w:r w:rsidR="00CD42D5">
        <w:t>,</w:t>
      </w:r>
      <w:r w:rsidR="00D30949">
        <w:t xml:space="preserve"> </w:t>
      </w:r>
      <w:r>
        <w:t>I open a command lin</w:t>
      </w:r>
      <w:r w:rsidR="00D30949">
        <w:t xml:space="preserve">e </w:t>
      </w:r>
      <w:r>
        <w:t xml:space="preserve"> and I will ping my Virtual machine using dash t (-t) for perpetual ping and I am getting a reply from the VM</w:t>
      </w:r>
    </w:p>
    <w:p w14:paraId="6626C1EE" w14:textId="4AAB8B6C" w:rsidR="00094B46" w:rsidRDefault="00094B46"/>
    <w:p w14:paraId="59FDC5CD" w14:textId="7078B651" w:rsidR="00094B46" w:rsidRDefault="00094B46">
      <w:r>
        <w:rPr>
          <w:noProof/>
        </w:rPr>
        <w:drawing>
          <wp:inline distT="0" distB="0" distL="0" distR="0" wp14:anchorId="61F72AD9" wp14:editId="57853A3E">
            <wp:extent cx="5943600" cy="3069590"/>
            <wp:effectExtent l="0" t="0" r="0" b="0"/>
            <wp:docPr id="1623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678" name=""/>
                    <pic:cNvPicPr/>
                  </pic:nvPicPr>
                  <pic:blipFill>
                    <a:blip r:embed="rId51"/>
                    <a:stretch>
                      <a:fillRect/>
                    </a:stretch>
                  </pic:blipFill>
                  <pic:spPr>
                    <a:xfrm>
                      <a:off x="0" y="0"/>
                      <a:ext cx="5943600" cy="3069590"/>
                    </a:xfrm>
                    <a:prstGeom prst="rect">
                      <a:avLst/>
                    </a:prstGeom>
                  </pic:spPr>
                </pic:pic>
              </a:graphicData>
            </a:graphic>
          </wp:inline>
        </w:drawing>
      </w:r>
    </w:p>
    <w:p w14:paraId="468A26E1" w14:textId="77777777" w:rsidR="00CA653C" w:rsidRDefault="00CA653C"/>
    <w:p w14:paraId="1BCEEF30" w14:textId="07403DA9" w:rsidR="00E36618" w:rsidRDefault="00E36618">
      <w:r>
        <w:lastRenderedPageBreak/>
        <w:t>Download PowerShell Script</w:t>
      </w:r>
    </w:p>
    <w:p w14:paraId="3F32DCED" w14:textId="51CC0BB8" w:rsidR="00635F13" w:rsidRDefault="00635F13">
      <w:r>
        <w:t xml:space="preserve">Open PowerShell ISE on your VM </w:t>
      </w:r>
      <w:r>
        <w:rPr>
          <w:noProof/>
        </w:rPr>
        <w:drawing>
          <wp:inline distT="0" distB="0" distL="0" distR="0" wp14:anchorId="1BEA8323" wp14:editId="0C10F411">
            <wp:extent cx="5943600" cy="3354070"/>
            <wp:effectExtent l="0" t="0" r="0" b="0"/>
            <wp:docPr id="1064031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31696" name=""/>
                    <pic:cNvPicPr/>
                  </pic:nvPicPr>
                  <pic:blipFill>
                    <a:blip r:embed="rId52"/>
                    <a:stretch>
                      <a:fillRect/>
                    </a:stretch>
                  </pic:blipFill>
                  <pic:spPr>
                    <a:xfrm>
                      <a:off x="0" y="0"/>
                      <a:ext cx="5943600" cy="3354070"/>
                    </a:xfrm>
                    <a:prstGeom prst="rect">
                      <a:avLst/>
                    </a:prstGeom>
                  </pic:spPr>
                </pic:pic>
              </a:graphicData>
            </a:graphic>
          </wp:inline>
        </w:drawing>
      </w:r>
    </w:p>
    <w:p w14:paraId="4C9039FA" w14:textId="16B452BE" w:rsidR="00635F13" w:rsidRDefault="00635F13">
      <w:r>
        <w:t>When Powershell is opened w</w:t>
      </w:r>
      <w:r w:rsidR="00026BAC">
        <w:t>e</w:t>
      </w:r>
      <w:r>
        <w:t xml:space="preserve"> are going to click on </w:t>
      </w:r>
      <w:r w:rsidR="008C5FB3">
        <w:t xml:space="preserve">the </w:t>
      </w:r>
      <w:r>
        <w:t xml:space="preserve">new file under </w:t>
      </w:r>
      <w:r w:rsidR="008C5FB3">
        <w:t xml:space="preserve">the </w:t>
      </w:r>
      <w:r>
        <w:t xml:space="preserve">file and we are going to </w:t>
      </w:r>
      <w:r w:rsidR="008C5FB3">
        <w:t>paste</w:t>
      </w:r>
      <w:r>
        <w:t xml:space="preserve"> the downloaded programming code into the </w:t>
      </w:r>
      <w:r w:rsidR="008C5FB3">
        <w:t>P</w:t>
      </w:r>
      <w:r>
        <w:t>owershell scrip</w:t>
      </w:r>
      <w:r w:rsidR="00026BAC">
        <w:t>t</w:t>
      </w:r>
      <w:r>
        <w:t xml:space="preserve"> window of the new file.</w:t>
      </w:r>
    </w:p>
    <w:p w14:paraId="678069AC" w14:textId="71CBA967" w:rsidR="00635F13" w:rsidRDefault="00635F13">
      <w:r>
        <w:rPr>
          <w:noProof/>
        </w:rPr>
        <w:drawing>
          <wp:inline distT="0" distB="0" distL="0" distR="0" wp14:anchorId="2D2ED5BF" wp14:editId="1086DC31">
            <wp:extent cx="5943600" cy="3364230"/>
            <wp:effectExtent l="0" t="0" r="0" b="7620"/>
            <wp:docPr id="2023210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10095" name=""/>
                    <pic:cNvPicPr/>
                  </pic:nvPicPr>
                  <pic:blipFill>
                    <a:blip r:embed="rId53"/>
                    <a:stretch>
                      <a:fillRect/>
                    </a:stretch>
                  </pic:blipFill>
                  <pic:spPr>
                    <a:xfrm>
                      <a:off x="0" y="0"/>
                      <a:ext cx="5943600" cy="3364230"/>
                    </a:xfrm>
                    <a:prstGeom prst="rect">
                      <a:avLst/>
                    </a:prstGeom>
                  </pic:spPr>
                </pic:pic>
              </a:graphicData>
            </a:graphic>
          </wp:inline>
        </w:drawing>
      </w:r>
    </w:p>
    <w:p w14:paraId="6E9EAAD0" w14:textId="799ED0C7" w:rsidR="00635F13" w:rsidRDefault="00635F13">
      <w:r>
        <w:rPr>
          <w:noProof/>
        </w:rPr>
        <w:lastRenderedPageBreak/>
        <w:drawing>
          <wp:inline distT="0" distB="0" distL="0" distR="0" wp14:anchorId="5CBC4B44" wp14:editId="15A95533">
            <wp:extent cx="5943600" cy="3385185"/>
            <wp:effectExtent l="0" t="0" r="0" b="5715"/>
            <wp:docPr id="676293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93606" name=""/>
                    <pic:cNvPicPr/>
                  </pic:nvPicPr>
                  <pic:blipFill>
                    <a:blip r:embed="rId54"/>
                    <a:stretch>
                      <a:fillRect/>
                    </a:stretch>
                  </pic:blipFill>
                  <pic:spPr>
                    <a:xfrm>
                      <a:off x="0" y="0"/>
                      <a:ext cx="5943600" cy="3385185"/>
                    </a:xfrm>
                    <a:prstGeom prst="rect">
                      <a:avLst/>
                    </a:prstGeom>
                  </pic:spPr>
                </pic:pic>
              </a:graphicData>
            </a:graphic>
          </wp:inline>
        </w:drawing>
      </w:r>
    </w:p>
    <w:p w14:paraId="460B1A95" w14:textId="426F4D41" w:rsidR="00635F13" w:rsidRDefault="003A1C88">
      <w:r>
        <w:t xml:space="preserve">Save in the </w:t>
      </w:r>
      <w:r w:rsidR="008C5FB3">
        <w:t>VM</w:t>
      </w:r>
      <w:r>
        <w:t xml:space="preserve"> desktop as Log_Exporter</w:t>
      </w:r>
    </w:p>
    <w:p w14:paraId="253FDE1E" w14:textId="139EA5E8" w:rsidR="003A1C88" w:rsidRDefault="003A1C88">
      <w:r>
        <w:rPr>
          <w:noProof/>
        </w:rPr>
        <w:drawing>
          <wp:inline distT="0" distB="0" distL="0" distR="0" wp14:anchorId="484F605D" wp14:editId="5F30A9C0">
            <wp:extent cx="5943600" cy="3470910"/>
            <wp:effectExtent l="0" t="0" r="0" b="0"/>
            <wp:docPr id="157808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8924" name=""/>
                    <pic:cNvPicPr/>
                  </pic:nvPicPr>
                  <pic:blipFill>
                    <a:blip r:embed="rId55"/>
                    <a:stretch>
                      <a:fillRect/>
                    </a:stretch>
                  </pic:blipFill>
                  <pic:spPr>
                    <a:xfrm>
                      <a:off x="0" y="0"/>
                      <a:ext cx="5943600" cy="3470910"/>
                    </a:xfrm>
                    <a:prstGeom prst="rect">
                      <a:avLst/>
                    </a:prstGeom>
                  </pic:spPr>
                </pic:pic>
              </a:graphicData>
            </a:graphic>
          </wp:inline>
        </w:drawing>
      </w:r>
    </w:p>
    <w:p w14:paraId="482BCC46" w14:textId="77777777" w:rsidR="00635F13" w:rsidRDefault="00635F13"/>
    <w:p w14:paraId="64576F72" w14:textId="77777777" w:rsidR="00E36618" w:rsidRDefault="00E36618"/>
    <w:p w14:paraId="11D21232" w14:textId="2CFBC13E" w:rsidR="00E36618" w:rsidRDefault="00E36618">
      <w:r>
        <w:t>Get Geolocation.io API Key</w:t>
      </w:r>
    </w:p>
    <w:p w14:paraId="22A24196" w14:textId="19E5CDCB" w:rsidR="00551D4E" w:rsidRDefault="008C5FB3">
      <w:r>
        <w:lastRenderedPageBreak/>
        <w:t>T</w:t>
      </w:r>
      <w:r w:rsidR="00551D4E">
        <w:t>o convert the IP Address to Latitude and Longitude you need to get your own API_KEY by goin</w:t>
      </w:r>
      <w:r>
        <w:t>g</w:t>
      </w:r>
      <w:r w:rsidR="00551D4E">
        <w:t xml:space="preserve"> to the </w:t>
      </w:r>
      <w:hyperlink r:id="rId56" w:history="1">
        <w:r w:rsidR="00551D4E" w:rsidRPr="0083139F">
          <w:rPr>
            <w:rStyle w:val="Hyperlink"/>
          </w:rPr>
          <w:t>https://ipgeolocation.io/</w:t>
        </w:r>
      </w:hyperlink>
      <w:r w:rsidR="00551D4E">
        <w:t xml:space="preserve"> and click</w:t>
      </w:r>
      <w:r>
        <w:t>ing</w:t>
      </w:r>
      <w:r w:rsidR="00551D4E">
        <w:t xml:space="preserve"> on sign up</w:t>
      </w:r>
      <w:r w:rsidR="00026BAC">
        <w:t xml:space="preserve"> to get the API key.</w:t>
      </w:r>
    </w:p>
    <w:p w14:paraId="6C9AB9A3" w14:textId="04A67E55" w:rsidR="00551D4E" w:rsidRDefault="00551D4E">
      <w:r>
        <w:rPr>
          <w:noProof/>
        </w:rPr>
        <w:drawing>
          <wp:inline distT="0" distB="0" distL="0" distR="0" wp14:anchorId="02493BE7" wp14:editId="77E86EC2">
            <wp:extent cx="5943600" cy="3792220"/>
            <wp:effectExtent l="0" t="0" r="0" b="0"/>
            <wp:docPr id="27813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3644" name=""/>
                    <pic:cNvPicPr/>
                  </pic:nvPicPr>
                  <pic:blipFill>
                    <a:blip r:embed="rId57"/>
                    <a:stretch>
                      <a:fillRect/>
                    </a:stretch>
                  </pic:blipFill>
                  <pic:spPr>
                    <a:xfrm>
                      <a:off x="0" y="0"/>
                      <a:ext cx="5943600" cy="3792220"/>
                    </a:xfrm>
                    <a:prstGeom prst="rect">
                      <a:avLst/>
                    </a:prstGeom>
                  </pic:spPr>
                </pic:pic>
              </a:graphicData>
            </a:graphic>
          </wp:inline>
        </w:drawing>
      </w:r>
    </w:p>
    <w:p w14:paraId="649218E9" w14:textId="3C5E473E" w:rsidR="00E36618" w:rsidRDefault="00177544">
      <w:r>
        <w:t>Si</w:t>
      </w:r>
      <w:r w:rsidR="008C5FB3">
        <w:t>gn</w:t>
      </w:r>
      <w:r>
        <w:t xml:space="preserve"> in and copy the API-Key and past it on the </w:t>
      </w:r>
      <w:r w:rsidR="008C5FB3">
        <w:t>PowerS</w:t>
      </w:r>
      <w:r>
        <w:t>hell scri</w:t>
      </w:r>
      <w:r w:rsidR="00443809">
        <w:t>pt</w:t>
      </w:r>
    </w:p>
    <w:p w14:paraId="2683FB0E" w14:textId="6AE2FA7A" w:rsidR="00177544" w:rsidRDefault="00177544">
      <w:r>
        <w:rPr>
          <w:noProof/>
        </w:rPr>
        <w:lastRenderedPageBreak/>
        <w:drawing>
          <wp:inline distT="0" distB="0" distL="0" distR="0" wp14:anchorId="20B0053F" wp14:editId="77634380">
            <wp:extent cx="5943600" cy="4840605"/>
            <wp:effectExtent l="0" t="0" r="0" b="0"/>
            <wp:docPr id="1575633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33120" name=""/>
                    <pic:cNvPicPr/>
                  </pic:nvPicPr>
                  <pic:blipFill>
                    <a:blip r:embed="rId58"/>
                    <a:stretch>
                      <a:fillRect/>
                    </a:stretch>
                  </pic:blipFill>
                  <pic:spPr>
                    <a:xfrm>
                      <a:off x="0" y="0"/>
                      <a:ext cx="5943600" cy="4840605"/>
                    </a:xfrm>
                    <a:prstGeom prst="rect">
                      <a:avLst/>
                    </a:prstGeom>
                  </pic:spPr>
                </pic:pic>
              </a:graphicData>
            </a:graphic>
          </wp:inline>
        </w:drawing>
      </w:r>
    </w:p>
    <w:p w14:paraId="51DC1669" w14:textId="1CE17F78" w:rsidR="00443809" w:rsidRDefault="00443809">
      <w:r>
        <w:t xml:space="preserve">Pasted the API _Key from the Ipgeolocation.io into the </w:t>
      </w:r>
      <w:r w:rsidR="008C5FB3">
        <w:t>PowerS</w:t>
      </w:r>
      <w:r>
        <w:t xml:space="preserve">hell Log_Exporter file’s API_KEY section </w:t>
      </w:r>
    </w:p>
    <w:p w14:paraId="2049DFF1" w14:textId="202D11FF" w:rsidR="00443809" w:rsidRDefault="00443809">
      <w:r>
        <w:rPr>
          <w:noProof/>
        </w:rPr>
        <w:lastRenderedPageBreak/>
        <w:drawing>
          <wp:inline distT="0" distB="0" distL="0" distR="0" wp14:anchorId="7C183229" wp14:editId="1281F67A">
            <wp:extent cx="5943600" cy="3154045"/>
            <wp:effectExtent l="0" t="0" r="0" b="8255"/>
            <wp:docPr id="1248742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42540" name=""/>
                    <pic:cNvPicPr/>
                  </pic:nvPicPr>
                  <pic:blipFill>
                    <a:blip r:embed="rId59"/>
                    <a:stretch>
                      <a:fillRect/>
                    </a:stretch>
                  </pic:blipFill>
                  <pic:spPr>
                    <a:xfrm>
                      <a:off x="0" y="0"/>
                      <a:ext cx="5943600" cy="3154045"/>
                    </a:xfrm>
                    <a:prstGeom prst="rect">
                      <a:avLst/>
                    </a:prstGeom>
                  </pic:spPr>
                </pic:pic>
              </a:graphicData>
            </a:graphic>
          </wp:inline>
        </w:drawing>
      </w:r>
    </w:p>
    <w:p w14:paraId="673A096A" w14:textId="60A2C3E1" w:rsidR="00443809" w:rsidRDefault="00443809">
      <w:r>
        <w:rPr>
          <w:noProof/>
        </w:rPr>
        <w:drawing>
          <wp:inline distT="0" distB="0" distL="0" distR="0" wp14:anchorId="5F41898B" wp14:editId="56C345C1">
            <wp:extent cx="5943600" cy="3154045"/>
            <wp:effectExtent l="0" t="0" r="0" b="8255"/>
            <wp:docPr id="29052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2246" name=""/>
                    <pic:cNvPicPr/>
                  </pic:nvPicPr>
                  <pic:blipFill>
                    <a:blip r:embed="rId59"/>
                    <a:stretch>
                      <a:fillRect/>
                    </a:stretch>
                  </pic:blipFill>
                  <pic:spPr>
                    <a:xfrm>
                      <a:off x="0" y="0"/>
                      <a:ext cx="5943600" cy="3154045"/>
                    </a:xfrm>
                    <a:prstGeom prst="rect">
                      <a:avLst/>
                    </a:prstGeom>
                  </pic:spPr>
                </pic:pic>
              </a:graphicData>
            </a:graphic>
          </wp:inline>
        </w:drawing>
      </w:r>
    </w:p>
    <w:p w14:paraId="724A145D" w14:textId="7CB664DC" w:rsidR="00AE7FAC" w:rsidRDefault="00E36618" w:rsidP="000C2EDB">
      <w:pPr>
        <w:shd w:val="clear" w:color="auto" w:fill="FFFFFF"/>
        <w:autoSpaceDE w:val="0"/>
        <w:autoSpaceDN w:val="0"/>
        <w:adjustRightInd w:val="0"/>
        <w:spacing w:after="0" w:line="240" w:lineRule="auto"/>
      </w:pPr>
      <w:r w:rsidRPr="00AE7FAC">
        <w:rPr>
          <w:b/>
          <w:bCs/>
          <w:sz w:val="28"/>
          <w:szCs w:val="28"/>
        </w:rPr>
        <w:t>Run Script to get Geo Data fro</w:t>
      </w:r>
      <w:r w:rsidR="00D74C07">
        <w:rPr>
          <w:b/>
          <w:bCs/>
          <w:sz w:val="28"/>
          <w:szCs w:val="28"/>
        </w:rPr>
        <w:t>m Attackers</w:t>
      </w:r>
    </w:p>
    <w:p w14:paraId="3C86817E" w14:textId="15ED342E" w:rsidR="000C2EDB" w:rsidRDefault="000C2EDB" w:rsidP="000C2EDB">
      <w:pPr>
        <w:shd w:val="clear" w:color="auto" w:fill="FFFFFF"/>
        <w:autoSpaceDE w:val="0"/>
        <w:autoSpaceDN w:val="0"/>
        <w:adjustRightInd w:val="0"/>
        <w:spacing w:after="0" w:line="240" w:lineRule="auto"/>
        <w:rPr>
          <w:rFonts w:cstheme="minorHAnsi"/>
          <w:kern w:val="0"/>
        </w:rPr>
      </w:pPr>
      <w:r>
        <w:t xml:space="preserve">the event log that I looked at earlier. So what it does is run in perpetuity and capture the geo data and create a new log file, that will be output to </w:t>
      </w:r>
      <w:r w:rsidRPr="000C2EDB">
        <w:rPr>
          <w:rFonts w:cstheme="minorHAnsi"/>
          <w:kern w:val="0"/>
        </w:rPr>
        <w:t>C:\ProgramData\</w:t>
      </w:r>
    </w:p>
    <w:p w14:paraId="4EEC11C6" w14:textId="4527762B" w:rsidR="00083449" w:rsidRDefault="00083449" w:rsidP="00083449">
      <w:pPr>
        <w:shd w:val="clear" w:color="auto" w:fill="FFFFFF"/>
        <w:autoSpaceDE w:val="0"/>
        <w:autoSpaceDN w:val="0"/>
        <w:adjustRightInd w:val="0"/>
        <w:spacing w:after="0" w:line="240" w:lineRule="auto"/>
        <w:rPr>
          <w:rFonts w:ascii="Lucida Console" w:hAnsi="Lucida Console" w:cs="Lucida Console"/>
          <w:color w:val="8B0000"/>
          <w:kern w:val="0"/>
          <w:sz w:val="18"/>
          <w:szCs w:val="18"/>
        </w:rPr>
      </w:pPr>
      <w:r>
        <w:t>The purple lines will be displayed every time a failed log</w:t>
      </w:r>
      <w:r w:rsidR="00CA3D31">
        <w:t>i</w:t>
      </w:r>
      <w:r>
        <w:t xml:space="preserve">n is recorded in the event viewer. All this failure information </w:t>
      </w:r>
      <w:r w:rsidR="00CA3D31">
        <w:t>is</w:t>
      </w:r>
      <w:r>
        <w:t xml:space="preserve"> sent out to the API address </w:t>
      </w:r>
    </w:p>
    <w:p w14:paraId="5172C859" w14:textId="6CF7CECC" w:rsidR="00083449" w:rsidRDefault="00083449" w:rsidP="00083449">
      <w:r>
        <w:lastRenderedPageBreak/>
        <w:t xml:space="preserve"> </w:t>
      </w:r>
      <w:r>
        <w:rPr>
          <w:noProof/>
        </w:rPr>
        <w:drawing>
          <wp:inline distT="0" distB="0" distL="0" distR="0" wp14:anchorId="79C5666F" wp14:editId="78A0AA14">
            <wp:extent cx="5943600" cy="3233420"/>
            <wp:effectExtent l="0" t="0" r="0" b="5080"/>
            <wp:docPr id="2012198780" name="Picture 2012198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32218" name=""/>
                    <pic:cNvPicPr/>
                  </pic:nvPicPr>
                  <pic:blipFill>
                    <a:blip r:embed="rId60"/>
                    <a:stretch>
                      <a:fillRect/>
                    </a:stretch>
                  </pic:blipFill>
                  <pic:spPr>
                    <a:xfrm>
                      <a:off x="0" y="0"/>
                      <a:ext cx="5943600" cy="3233420"/>
                    </a:xfrm>
                    <a:prstGeom prst="rect">
                      <a:avLst/>
                    </a:prstGeom>
                  </pic:spPr>
                </pic:pic>
              </a:graphicData>
            </a:graphic>
          </wp:inline>
        </w:drawing>
      </w:r>
    </w:p>
    <w:p w14:paraId="06037D56" w14:textId="77777777" w:rsidR="00083449" w:rsidRDefault="00083449" w:rsidP="000C2EDB">
      <w:pPr>
        <w:shd w:val="clear" w:color="auto" w:fill="FFFFFF"/>
        <w:autoSpaceDE w:val="0"/>
        <w:autoSpaceDN w:val="0"/>
        <w:adjustRightInd w:val="0"/>
        <w:spacing w:after="0" w:line="240" w:lineRule="auto"/>
        <w:rPr>
          <w:rFonts w:cstheme="minorHAnsi"/>
          <w:kern w:val="0"/>
        </w:rPr>
      </w:pPr>
    </w:p>
    <w:p w14:paraId="5C3A041D" w14:textId="4EF5A5FB" w:rsidR="00083449" w:rsidRDefault="00083449" w:rsidP="00083449">
      <w:pPr>
        <w:shd w:val="clear" w:color="auto" w:fill="FFFFFF"/>
        <w:autoSpaceDE w:val="0"/>
        <w:autoSpaceDN w:val="0"/>
        <w:adjustRightInd w:val="0"/>
        <w:spacing w:after="0" w:line="240" w:lineRule="auto"/>
      </w:pPr>
      <w:r>
        <w:t xml:space="preserve">if you go to the c:\programData\ now there is </w:t>
      </w:r>
      <w:r w:rsidR="00CA3D31">
        <w:t xml:space="preserve">a </w:t>
      </w:r>
      <w:r>
        <w:t>log file in there that has been automatically create</w:t>
      </w:r>
      <w:r w:rsidR="008F14D5">
        <w:t>d</w:t>
      </w:r>
      <w:r>
        <w:t xml:space="preserve"> </w:t>
      </w:r>
      <w:r w:rsidR="00B025B9">
        <w:t xml:space="preserve">this fail logon file </w:t>
      </w:r>
      <w:r w:rsidR="00CA3D31">
        <w:t xml:space="preserve">is </w:t>
      </w:r>
      <w:r w:rsidR="00B025B9">
        <w:t>named failed_rdp</w:t>
      </w:r>
      <w:r w:rsidR="00733999">
        <w:t xml:space="preserve"> file</w:t>
      </w:r>
      <w:r>
        <w:t xml:space="preserve"> with some sample records in it </w:t>
      </w:r>
      <w:r w:rsidR="00733999">
        <w:t xml:space="preserve">with the country and geodata </w:t>
      </w:r>
      <w:r>
        <w:t>that I will use later to train log analytics workspace to accept and parse out my custom log.</w:t>
      </w:r>
    </w:p>
    <w:p w14:paraId="7714ED0D" w14:textId="5DB76C38" w:rsidR="000C2EDB" w:rsidRDefault="000C2EDB" w:rsidP="000C2EDB">
      <w:pPr>
        <w:shd w:val="clear" w:color="auto" w:fill="FFFFFF"/>
        <w:autoSpaceDE w:val="0"/>
        <w:autoSpaceDN w:val="0"/>
        <w:adjustRightInd w:val="0"/>
        <w:spacing w:after="0" w:line="240" w:lineRule="auto"/>
        <w:rPr>
          <w:rFonts w:ascii="Lucida Console" w:hAnsi="Lucida Console"/>
          <w:kern w:val="0"/>
          <w:sz w:val="24"/>
          <w:szCs w:val="24"/>
        </w:rPr>
      </w:pPr>
      <w:r>
        <w:rPr>
          <w:noProof/>
        </w:rPr>
        <w:drawing>
          <wp:inline distT="0" distB="0" distL="0" distR="0" wp14:anchorId="60BF9082" wp14:editId="236AAC08">
            <wp:extent cx="5943600" cy="3525520"/>
            <wp:effectExtent l="0" t="0" r="0" b="0"/>
            <wp:docPr id="940337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337192" name=""/>
                    <pic:cNvPicPr/>
                  </pic:nvPicPr>
                  <pic:blipFill>
                    <a:blip r:embed="rId61"/>
                    <a:stretch>
                      <a:fillRect/>
                    </a:stretch>
                  </pic:blipFill>
                  <pic:spPr>
                    <a:xfrm>
                      <a:off x="0" y="0"/>
                      <a:ext cx="5943600" cy="3525520"/>
                    </a:xfrm>
                    <a:prstGeom prst="rect">
                      <a:avLst/>
                    </a:prstGeom>
                  </pic:spPr>
                </pic:pic>
              </a:graphicData>
            </a:graphic>
          </wp:inline>
        </w:drawing>
      </w:r>
      <w:r>
        <w:rPr>
          <w:rFonts w:ascii="Lucida Console" w:hAnsi="Lucida Console"/>
          <w:kern w:val="0"/>
          <w:sz w:val="24"/>
          <w:szCs w:val="24"/>
        </w:rPr>
        <w:t xml:space="preserve"> </w:t>
      </w:r>
    </w:p>
    <w:p w14:paraId="477D1F4A" w14:textId="77777777" w:rsidR="000C2EDB" w:rsidRDefault="000C2EDB" w:rsidP="000C2EDB">
      <w:pPr>
        <w:shd w:val="clear" w:color="auto" w:fill="FFFFFF"/>
        <w:autoSpaceDE w:val="0"/>
        <w:autoSpaceDN w:val="0"/>
        <w:adjustRightInd w:val="0"/>
        <w:spacing w:after="0" w:line="240" w:lineRule="auto"/>
        <w:rPr>
          <w:rFonts w:ascii="Lucida Console" w:hAnsi="Lucida Console"/>
          <w:kern w:val="0"/>
          <w:sz w:val="24"/>
          <w:szCs w:val="24"/>
        </w:rPr>
      </w:pPr>
    </w:p>
    <w:p w14:paraId="39248542" w14:textId="20C3F71E" w:rsidR="00B025B9" w:rsidRPr="00C774FC" w:rsidRDefault="00B025B9" w:rsidP="000C2EDB">
      <w:pPr>
        <w:shd w:val="clear" w:color="auto" w:fill="FFFFFF"/>
        <w:autoSpaceDE w:val="0"/>
        <w:autoSpaceDN w:val="0"/>
        <w:adjustRightInd w:val="0"/>
        <w:spacing w:after="0" w:line="240" w:lineRule="auto"/>
        <w:rPr>
          <w:rFonts w:cstheme="minorHAnsi"/>
          <w:kern w:val="0"/>
        </w:rPr>
      </w:pPr>
      <w:r w:rsidRPr="00C774FC">
        <w:rPr>
          <w:rFonts w:cstheme="minorHAnsi"/>
          <w:kern w:val="0"/>
        </w:rPr>
        <w:t>Open the failed_rdp file and the first few lines are like the sample data that I am going to train analytics workspace and then the rest are actual real failed log</w:t>
      </w:r>
      <w:r w:rsidR="008F14D5">
        <w:rPr>
          <w:rFonts w:cstheme="minorHAnsi"/>
          <w:kern w:val="0"/>
        </w:rPr>
        <w:t>i</w:t>
      </w:r>
      <w:r w:rsidRPr="00C774FC">
        <w:rPr>
          <w:rFonts w:cstheme="minorHAnsi"/>
          <w:kern w:val="0"/>
        </w:rPr>
        <w:t>ns the two lines at the end are my intentional log</w:t>
      </w:r>
      <w:r w:rsidR="008F14D5">
        <w:rPr>
          <w:rFonts w:cstheme="minorHAnsi"/>
          <w:kern w:val="0"/>
        </w:rPr>
        <w:t>i</w:t>
      </w:r>
      <w:r w:rsidRPr="00C774FC">
        <w:rPr>
          <w:rFonts w:cstheme="minorHAnsi"/>
          <w:kern w:val="0"/>
        </w:rPr>
        <w:t xml:space="preserve">n with </w:t>
      </w:r>
      <w:r w:rsidR="008F14D5">
        <w:rPr>
          <w:rFonts w:cstheme="minorHAnsi"/>
          <w:kern w:val="0"/>
        </w:rPr>
        <w:t xml:space="preserve">a </w:t>
      </w:r>
      <w:r w:rsidRPr="00C774FC">
        <w:rPr>
          <w:rFonts w:cstheme="minorHAnsi"/>
          <w:kern w:val="0"/>
        </w:rPr>
        <w:t>bad password and wrong user</w:t>
      </w:r>
      <w:r w:rsidR="008F14D5">
        <w:rPr>
          <w:rFonts w:cstheme="minorHAnsi"/>
          <w:kern w:val="0"/>
        </w:rPr>
        <w:t>-</w:t>
      </w:r>
      <w:r w:rsidRPr="00C774FC">
        <w:rPr>
          <w:rFonts w:cstheme="minorHAnsi"/>
          <w:kern w:val="0"/>
        </w:rPr>
        <w:t>id</w:t>
      </w:r>
    </w:p>
    <w:p w14:paraId="7BA92C43" w14:textId="700DA203" w:rsidR="00B025B9" w:rsidRPr="00C774FC" w:rsidRDefault="00B025B9" w:rsidP="000C2EDB">
      <w:pPr>
        <w:shd w:val="clear" w:color="auto" w:fill="FFFFFF"/>
        <w:autoSpaceDE w:val="0"/>
        <w:autoSpaceDN w:val="0"/>
        <w:adjustRightInd w:val="0"/>
        <w:spacing w:after="0" w:line="240" w:lineRule="auto"/>
        <w:rPr>
          <w:rFonts w:cstheme="minorHAnsi"/>
          <w:kern w:val="0"/>
        </w:rPr>
      </w:pPr>
      <w:r w:rsidRPr="00C774FC">
        <w:rPr>
          <w:rFonts w:cstheme="minorHAnsi"/>
          <w:kern w:val="0"/>
        </w:rPr>
        <w:lastRenderedPageBreak/>
        <w:t>“username:sergadmin1,sourcehost:178.128.225.19,</w:t>
      </w:r>
      <w:r w:rsidR="008F14D5">
        <w:rPr>
          <w:rFonts w:cstheme="minorHAnsi"/>
          <w:kern w:val="0"/>
        </w:rPr>
        <w:t xml:space="preserve"> </w:t>
      </w:r>
      <w:r w:rsidRPr="00C774FC">
        <w:rPr>
          <w:rFonts w:cstheme="minorHAnsi"/>
          <w:kern w:val="0"/>
        </w:rPr>
        <w:t>state:</w:t>
      </w:r>
      <w:r w:rsidR="008F14D5">
        <w:rPr>
          <w:rFonts w:cstheme="minorHAnsi"/>
          <w:kern w:val="0"/>
        </w:rPr>
        <w:t xml:space="preserve"> </w:t>
      </w:r>
      <w:r w:rsidRPr="00C774FC">
        <w:rPr>
          <w:rFonts w:cstheme="minorHAnsi"/>
          <w:kern w:val="0"/>
        </w:rPr>
        <w:t>Ontario,</w:t>
      </w:r>
      <w:r w:rsidR="008F14D5">
        <w:rPr>
          <w:rFonts w:cstheme="minorHAnsi"/>
          <w:kern w:val="0"/>
        </w:rPr>
        <w:t xml:space="preserve"> </w:t>
      </w:r>
      <w:r w:rsidRPr="00C774FC">
        <w:rPr>
          <w:rFonts w:cstheme="minorHAnsi"/>
          <w:kern w:val="0"/>
        </w:rPr>
        <w:t>label:</w:t>
      </w:r>
      <w:r w:rsidR="008F14D5">
        <w:rPr>
          <w:rFonts w:cstheme="minorHAnsi"/>
          <w:kern w:val="0"/>
        </w:rPr>
        <w:t xml:space="preserve"> </w:t>
      </w:r>
      <w:r w:rsidRPr="00C774FC">
        <w:rPr>
          <w:rFonts w:cstheme="minorHAnsi"/>
          <w:kern w:val="0"/>
        </w:rPr>
        <w:t>Canada”</w:t>
      </w:r>
    </w:p>
    <w:p w14:paraId="759A76A5" w14:textId="7C2BDDEB" w:rsidR="00E36618" w:rsidRDefault="00B025B9">
      <w:r>
        <w:rPr>
          <w:noProof/>
        </w:rPr>
        <w:drawing>
          <wp:inline distT="0" distB="0" distL="0" distR="0" wp14:anchorId="39ED7BB4" wp14:editId="75975D34">
            <wp:extent cx="5943600" cy="3336290"/>
            <wp:effectExtent l="0" t="0" r="0" b="0"/>
            <wp:docPr id="56167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679322" name=""/>
                    <pic:cNvPicPr/>
                  </pic:nvPicPr>
                  <pic:blipFill>
                    <a:blip r:embed="rId62"/>
                    <a:stretch>
                      <a:fillRect/>
                    </a:stretch>
                  </pic:blipFill>
                  <pic:spPr>
                    <a:xfrm>
                      <a:off x="0" y="0"/>
                      <a:ext cx="5943600" cy="3336290"/>
                    </a:xfrm>
                    <a:prstGeom prst="rect">
                      <a:avLst/>
                    </a:prstGeom>
                  </pic:spPr>
                </pic:pic>
              </a:graphicData>
            </a:graphic>
          </wp:inline>
        </w:drawing>
      </w:r>
    </w:p>
    <w:p w14:paraId="4D97062D" w14:textId="46A9BD59" w:rsidR="00E36618" w:rsidRDefault="00E36618"/>
    <w:p w14:paraId="3F9B8769" w14:textId="7B58914C" w:rsidR="00E36618" w:rsidRDefault="00E36618">
      <w:pPr>
        <w:rPr>
          <w:rFonts w:ascii="Arial Black" w:hAnsi="Arial Black"/>
          <w:sz w:val="24"/>
          <w:szCs w:val="24"/>
        </w:rPr>
      </w:pPr>
      <w:r w:rsidRPr="00C774FC">
        <w:rPr>
          <w:rFonts w:ascii="Arial Black" w:hAnsi="Arial Black"/>
          <w:sz w:val="24"/>
          <w:szCs w:val="24"/>
        </w:rPr>
        <w:t xml:space="preserve">Create </w:t>
      </w:r>
      <w:r w:rsidR="00C774FC" w:rsidRPr="00C774FC">
        <w:rPr>
          <w:rFonts w:ascii="Arial Black" w:hAnsi="Arial Black"/>
          <w:sz w:val="24"/>
          <w:szCs w:val="24"/>
        </w:rPr>
        <w:t xml:space="preserve">a </w:t>
      </w:r>
      <w:r w:rsidRPr="00C774FC">
        <w:rPr>
          <w:rFonts w:ascii="Arial Black" w:hAnsi="Arial Black"/>
          <w:sz w:val="24"/>
          <w:szCs w:val="24"/>
        </w:rPr>
        <w:t xml:space="preserve">custom log in LAW </w:t>
      </w:r>
    </w:p>
    <w:p w14:paraId="6DD6CFE0" w14:textId="2A2120AA" w:rsidR="00DB60E3" w:rsidRDefault="00C774FC">
      <w:pPr>
        <w:rPr>
          <w:rFonts w:cstheme="minorHAnsi"/>
          <w:color w:val="161616"/>
          <w:shd w:val="clear" w:color="auto" w:fill="FFFFFF"/>
        </w:rPr>
      </w:pPr>
      <w:r>
        <w:t xml:space="preserve">First of all, in </w:t>
      </w:r>
      <w:r w:rsidR="008F14D5">
        <w:t>the A</w:t>
      </w:r>
      <w:r>
        <w:t>zure portal search box</w:t>
      </w:r>
      <w:r w:rsidR="008F14D5">
        <w:t>,</w:t>
      </w:r>
      <w:r>
        <w:t xml:space="preserve"> I type Log Analytics to access the Log </w:t>
      </w:r>
      <w:r w:rsidR="008F14D5">
        <w:t>A</w:t>
      </w:r>
      <w:r>
        <w:t xml:space="preserve">nalytics </w:t>
      </w:r>
      <w:r w:rsidR="0013708A">
        <w:t xml:space="preserve">workspace </w:t>
      </w:r>
      <w:r>
        <w:t>page</w:t>
      </w:r>
      <w:r w:rsidR="0013708A">
        <w:t xml:space="preserve"> </w:t>
      </w:r>
      <w:r w:rsidR="008F14D5">
        <w:t xml:space="preserve">and </w:t>
      </w:r>
      <w:r w:rsidR="0013708A">
        <w:t>click on the workspace name HoneyPotOne</w:t>
      </w:r>
      <w:r w:rsidR="00242A61">
        <w:rPr>
          <w:rFonts w:ascii="Segoe UI" w:hAnsi="Segoe UI" w:cs="Segoe UI"/>
          <w:color w:val="161616"/>
          <w:sz w:val="21"/>
          <w:szCs w:val="21"/>
          <w:shd w:val="clear" w:color="auto" w:fill="FFFFFF"/>
        </w:rPr>
        <w:t xml:space="preserve"> &gt; </w:t>
      </w:r>
      <w:r w:rsidR="00242A61" w:rsidRPr="00DB60E3">
        <w:rPr>
          <w:rFonts w:cstheme="minorHAnsi"/>
          <w:color w:val="161616"/>
          <w:shd w:val="clear" w:color="auto" w:fill="FFFFFF"/>
        </w:rPr>
        <w:t>Tables. Select Create and then New</w:t>
      </w:r>
      <w:r w:rsidR="00242A61" w:rsidRPr="00DB60E3">
        <w:rPr>
          <w:rFonts w:cstheme="minorHAnsi"/>
        </w:rPr>
        <w:t> custom log</w:t>
      </w:r>
      <w:r w:rsidR="00E66238" w:rsidRPr="00DB60E3">
        <w:rPr>
          <w:rFonts w:cstheme="minorHAnsi"/>
        </w:rPr>
        <w:t xml:space="preserve"> </w:t>
      </w:r>
      <w:r w:rsidR="00E66238" w:rsidRPr="00DB60E3">
        <w:rPr>
          <w:rFonts w:cstheme="minorHAnsi"/>
          <w:color w:val="161616"/>
          <w:shd w:val="clear" w:color="auto" w:fill="FFFFFF"/>
        </w:rPr>
        <w:t>(MMA-based). By default, all configuration changes are automatically pushed to all agents.</w:t>
      </w:r>
      <w:r w:rsidR="00DB60E3">
        <w:rPr>
          <w:rFonts w:cstheme="minorHAnsi"/>
          <w:color w:val="161616"/>
          <w:shd w:val="clear" w:color="auto" w:fill="FFFFFF"/>
        </w:rPr>
        <w:t xml:space="preserve"> In the next window click on </w:t>
      </w:r>
      <w:r w:rsidR="008F14D5">
        <w:rPr>
          <w:rFonts w:cstheme="minorHAnsi"/>
          <w:color w:val="161616"/>
          <w:shd w:val="clear" w:color="auto" w:fill="FFFFFF"/>
        </w:rPr>
        <w:t xml:space="preserve">the </w:t>
      </w:r>
      <w:r w:rsidR="00DB60E3">
        <w:rPr>
          <w:rFonts w:cstheme="minorHAnsi"/>
          <w:color w:val="161616"/>
          <w:shd w:val="clear" w:color="auto" w:fill="FFFFFF"/>
        </w:rPr>
        <w:t>folder icon to add the file Log.</w:t>
      </w:r>
    </w:p>
    <w:p w14:paraId="7CAA21E5" w14:textId="048486F4" w:rsidR="00DB60E3" w:rsidRDefault="00DB60E3">
      <w:pPr>
        <w:rPr>
          <w:rFonts w:cstheme="minorHAnsi"/>
          <w:color w:val="161616"/>
          <w:shd w:val="clear" w:color="auto" w:fill="FFFFFF"/>
        </w:rPr>
      </w:pPr>
      <w:r>
        <w:rPr>
          <w:rFonts w:cstheme="minorHAnsi"/>
          <w:color w:val="161616"/>
          <w:shd w:val="clear" w:color="auto" w:fill="FFFFFF"/>
        </w:rPr>
        <w:t xml:space="preserve">(This file is the failed_rdp file I saved on my VM desktop, open the file and copy the content </w:t>
      </w:r>
      <w:r w:rsidR="006B230A">
        <w:rPr>
          <w:rFonts w:cstheme="minorHAnsi"/>
          <w:color w:val="161616"/>
          <w:shd w:val="clear" w:color="auto" w:fill="FFFFFF"/>
        </w:rPr>
        <w:t xml:space="preserve">minimize the </w:t>
      </w:r>
      <w:r w:rsidR="00400396">
        <w:rPr>
          <w:rFonts w:cstheme="minorHAnsi"/>
          <w:color w:val="161616"/>
          <w:shd w:val="clear" w:color="auto" w:fill="FFFFFF"/>
        </w:rPr>
        <w:t>VM</w:t>
      </w:r>
      <w:r>
        <w:rPr>
          <w:rFonts w:cstheme="minorHAnsi"/>
          <w:color w:val="161616"/>
          <w:shd w:val="clear" w:color="auto" w:fill="FFFFFF"/>
        </w:rPr>
        <w:t>&gt; go to my  PC open Notepad</w:t>
      </w:r>
      <w:r w:rsidR="008F14D5">
        <w:rPr>
          <w:rFonts w:cstheme="minorHAnsi"/>
          <w:color w:val="161616"/>
          <w:shd w:val="clear" w:color="auto" w:fill="FFFFFF"/>
        </w:rPr>
        <w:t>,</w:t>
      </w:r>
      <w:r>
        <w:rPr>
          <w:rFonts w:cstheme="minorHAnsi"/>
          <w:color w:val="161616"/>
          <w:shd w:val="clear" w:color="auto" w:fill="FFFFFF"/>
        </w:rPr>
        <w:t xml:space="preserve"> and paste the content on it &gt; save as failed_rdp</w:t>
      </w:r>
      <w:r w:rsidR="00755542">
        <w:rPr>
          <w:rFonts w:cstheme="minorHAnsi"/>
          <w:color w:val="161616"/>
          <w:shd w:val="clear" w:color="auto" w:fill="FFFFFF"/>
        </w:rPr>
        <w:t>.</w:t>
      </w:r>
      <w:r>
        <w:rPr>
          <w:rFonts w:cstheme="minorHAnsi"/>
          <w:color w:val="161616"/>
          <w:shd w:val="clear" w:color="auto" w:fill="FFFFFF"/>
        </w:rPr>
        <w:t>log on my desktop. I will use this file to train the Log Analytics on what to search for in the log file</w:t>
      </w:r>
      <w:r w:rsidR="006B230A">
        <w:rPr>
          <w:rFonts w:cstheme="minorHAnsi"/>
          <w:color w:val="161616"/>
          <w:shd w:val="clear" w:color="auto" w:fill="FFFFFF"/>
        </w:rPr>
        <w:t>.</w:t>
      </w:r>
    </w:p>
    <w:p w14:paraId="0CAE7B02" w14:textId="7A7A98D6" w:rsidR="006B230A" w:rsidRDefault="006B230A">
      <w:pPr>
        <w:rPr>
          <w:rFonts w:cstheme="minorHAnsi"/>
          <w:color w:val="161616"/>
          <w:shd w:val="clear" w:color="auto" w:fill="FFFFFF"/>
        </w:rPr>
      </w:pPr>
      <w:r>
        <w:rPr>
          <w:rFonts w:cstheme="minorHAnsi"/>
          <w:color w:val="161616"/>
          <w:shd w:val="clear" w:color="auto" w:fill="FFFFFF"/>
        </w:rPr>
        <w:t xml:space="preserve">Next back to Create a custom log page &gt; click on </w:t>
      </w:r>
      <w:r w:rsidR="008F14D5">
        <w:rPr>
          <w:rFonts w:cstheme="minorHAnsi"/>
          <w:color w:val="161616"/>
          <w:shd w:val="clear" w:color="auto" w:fill="FFFFFF"/>
        </w:rPr>
        <w:t xml:space="preserve">the </w:t>
      </w:r>
      <w:r>
        <w:rPr>
          <w:rFonts w:cstheme="minorHAnsi"/>
          <w:color w:val="161616"/>
          <w:shd w:val="clear" w:color="auto" w:fill="FFFFFF"/>
        </w:rPr>
        <w:t>folder icon to add the file failed_rdp</w:t>
      </w:r>
      <w:r w:rsidR="00755542">
        <w:rPr>
          <w:rFonts w:cstheme="minorHAnsi"/>
          <w:color w:val="161616"/>
          <w:shd w:val="clear" w:color="auto" w:fill="FFFFFF"/>
        </w:rPr>
        <w:t>.</w:t>
      </w:r>
      <w:r>
        <w:rPr>
          <w:rFonts w:cstheme="minorHAnsi"/>
          <w:color w:val="161616"/>
          <w:shd w:val="clear" w:color="auto" w:fill="FFFFFF"/>
        </w:rPr>
        <w:t>log</w:t>
      </w:r>
      <w:r w:rsidR="009E0AE2">
        <w:rPr>
          <w:rFonts w:cstheme="minorHAnsi"/>
          <w:color w:val="161616"/>
          <w:shd w:val="clear" w:color="auto" w:fill="FFFFFF"/>
        </w:rPr>
        <w:t xml:space="preserve"> &gt; click Next</w:t>
      </w:r>
      <w:r w:rsidR="00102F49">
        <w:rPr>
          <w:rFonts w:cstheme="minorHAnsi"/>
          <w:color w:val="161616"/>
          <w:shd w:val="clear" w:color="auto" w:fill="FFFFFF"/>
        </w:rPr>
        <w:t xml:space="preserve"> &gt; click next again &gt; select windows under type box &gt; Type C:\ProgramData\failed_rdp.log in the Path box</w:t>
      </w:r>
    </w:p>
    <w:p w14:paraId="002F2472" w14:textId="466BFA3C" w:rsidR="009E0AE2" w:rsidRDefault="009E0AE2">
      <w:pPr>
        <w:rPr>
          <w:rFonts w:cstheme="minorHAnsi"/>
          <w:color w:val="161616"/>
          <w:shd w:val="clear" w:color="auto" w:fill="FFFFFF"/>
        </w:rPr>
      </w:pPr>
      <w:r>
        <w:rPr>
          <w:noProof/>
        </w:rPr>
        <w:lastRenderedPageBreak/>
        <w:drawing>
          <wp:inline distT="0" distB="0" distL="0" distR="0" wp14:anchorId="376BB939" wp14:editId="61095E85">
            <wp:extent cx="5943600" cy="3288665"/>
            <wp:effectExtent l="0" t="0" r="0" b="6985"/>
            <wp:docPr id="110076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6656" name=""/>
                    <pic:cNvPicPr/>
                  </pic:nvPicPr>
                  <pic:blipFill>
                    <a:blip r:embed="rId63"/>
                    <a:stretch>
                      <a:fillRect/>
                    </a:stretch>
                  </pic:blipFill>
                  <pic:spPr>
                    <a:xfrm>
                      <a:off x="0" y="0"/>
                      <a:ext cx="5943600" cy="3288665"/>
                    </a:xfrm>
                    <a:prstGeom prst="rect">
                      <a:avLst/>
                    </a:prstGeom>
                  </pic:spPr>
                </pic:pic>
              </a:graphicData>
            </a:graphic>
          </wp:inline>
        </w:drawing>
      </w:r>
    </w:p>
    <w:p w14:paraId="5A15DE77" w14:textId="240C6780" w:rsidR="00364259" w:rsidRPr="00DB60E3" w:rsidRDefault="00364259">
      <w:pPr>
        <w:rPr>
          <w:rFonts w:cstheme="minorHAnsi"/>
          <w:color w:val="161616"/>
          <w:shd w:val="clear" w:color="auto" w:fill="FFFFFF"/>
        </w:rPr>
      </w:pPr>
      <w:r>
        <w:rPr>
          <w:rFonts w:cstheme="minorHAnsi"/>
          <w:color w:val="161616"/>
          <w:shd w:val="clear" w:color="auto" w:fill="FFFFFF"/>
        </w:rPr>
        <w:t>Type C:\ProgramData\failed_rdp.</w:t>
      </w:r>
      <w:r w:rsidR="00275F99">
        <w:rPr>
          <w:rFonts w:cstheme="minorHAnsi"/>
          <w:color w:val="161616"/>
          <w:shd w:val="clear" w:color="auto" w:fill="FFFFFF"/>
        </w:rPr>
        <w:t>L</w:t>
      </w:r>
      <w:r>
        <w:rPr>
          <w:rFonts w:cstheme="minorHAnsi"/>
          <w:color w:val="161616"/>
          <w:shd w:val="clear" w:color="auto" w:fill="FFFFFF"/>
        </w:rPr>
        <w:t>og in the Path box</w:t>
      </w:r>
      <w:r w:rsidR="00D06B31">
        <w:rPr>
          <w:rFonts w:cstheme="minorHAnsi"/>
          <w:color w:val="161616"/>
          <w:shd w:val="clear" w:color="auto" w:fill="FFFFFF"/>
        </w:rPr>
        <w:t xml:space="preserve"> and click next</w:t>
      </w:r>
      <w:r w:rsidR="00A51D74">
        <w:rPr>
          <w:rFonts w:cstheme="minorHAnsi"/>
          <w:color w:val="161616"/>
          <w:shd w:val="clear" w:color="auto" w:fill="FFFFFF"/>
        </w:rPr>
        <w:t xml:space="preserve">&gt; Add a name to the custom log: </w:t>
      </w:r>
      <w:r w:rsidR="00A51D74" w:rsidRPr="00A51D74">
        <w:rPr>
          <w:rFonts w:cstheme="minorHAnsi"/>
          <w:color w:val="161616"/>
          <w:shd w:val="clear" w:color="auto" w:fill="FFFFFF"/>
        </w:rPr>
        <w:t>FAILED_RDP_WITH_GEO</w:t>
      </w:r>
      <w:r w:rsidR="00CF5AEF">
        <w:rPr>
          <w:rFonts w:cstheme="minorHAnsi"/>
          <w:color w:val="161616"/>
          <w:shd w:val="clear" w:color="auto" w:fill="FFFFFF"/>
        </w:rPr>
        <w:t xml:space="preserve"> and click </w:t>
      </w:r>
      <w:r w:rsidR="00275F99">
        <w:rPr>
          <w:rFonts w:cstheme="minorHAnsi"/>
          <w:color w:val="161616"/>
          <w:shd w:val="clear" w:color="auto" w:fill="FFFFFF"/>
        </w:rPr>
        <w:t xml:space="preserve">the </w:t>
      </w:r>
      <w:r w:rsidR="00CF5AEF">
        <w:rPr>
          <w:rFonts w:cstheme="minorHAnsi"/>
          <w:color w:val="161616"/>
          <w:shd w:val="clear" w:color="auto" w:fill="FFFFFF"/>
        </w:rPr>
        <w:t>next button</w:t>
      </w:r>
      <w:r w:rsidR="00A51D74">
        <w:rPr>
          <w:rFonts w:cstheme="minorHAnsi"/>
          <w:color w:val="161616"/>
          <w:shd w:val="clear" w:color="auto" w:fill="FFFFFF"/>
        </w:rPr>
        <w:t xml:space="preserve"> &gt; </w:t>
      </w:r>
      <w:r w:rsidR="00CF5AEF">
        <w:rPr>
          <w:rFonts w:cstheme="minorHAnsi"/>
          <w:color w:val="161616"/>
          <w:shd w:val="clear" w:color="auto" w:fill="FFFFFF"/>
        </w:rPr>
        <w:t xml:space="preserve"> Click create &gt; Click Review + Create</w:t>
      </w:r>
    </w:p>
    <w:p w14:paraId="4A966BAF" w14:textId="1A383973" w:rsidR="00DB60E3" w:rsidRDefault="00364259">
      <w:r>
        <w:rPr>
          <w:noProof/>
        </w:rPr>
        <w:drawing>
          <wp:inline distT="0" distB="0" distL="0" distR="0" wp14:anchorId="7A00A274" wp14:editId="7B0931B0">
            <wp:extent cx="5943600" cy="3330575"/>
            <wp:effectExtent l="0" t="0" r="0" b="3175"/>
            <wp:docPr id="390922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22662" name=""/>
                    <pic:cNvPicPr/>
                  </pic:nvPicPr>
                  <pic:blipFill>
                    <a:blip r:embed="rId64"/>
                    <a:stretch>
                      <a:fillRect/>
                    </a:stretch>
                  </pic:blipFill>
                  <pic:spPr>
                    <a:xfrm>
                      <a:off x="0" y="0"/>
                      <a:ext cx="5943600" cy="3330575"/>
                    </a:xfrm>
                    <a:prstGeom prst="rect">
                      <a:avLst/>
                    </a:prstGeom>
                  </pic:spPr>
                </pic:pic>
              </a:graphicData>
            </a:graphic>
          </wp:inline>
        </w:drawing>
      </w:r>
    </w:p>
    <w:p w14:paraId="0CF4ECA4" w14:textId="14D6692F" w:rsidR="00242A61" w:rsidRDefault="00A51D74">
      <w:r w:rsidRPr="00A51D74">
        <w:rPr>
          <w:rFonts w:cstheme="minorHAnsi"/>
          <w:color w:val="292827"/>
          <w:shd w:val="clear" w:color="auto" w:fill="FFFFFF"/>
        </w:rPr>
        <w:t>Add a name and description to the custom log</w:t>
      </w:r>
      <w:r>
        <w:rPr>
          <w:rFonts w:ascii="Segoe UI" w:hAnsi="Segoe UI" w:cs="Segoe UI"/>
          <w:color w:val="292827"/>
          <w:sz w:val="20"/>
          <w:szCs w:val="20"/>
          <w:shd w:val="clear" w:color="auto" w:fill="FFFFFF"/>
        </w:rPr>
        <w:t xml:space="preserve">: </w:t>
      </w:r>
      <w:r w:rsidRPr="00A51D74">
        <w:t>FAILED_RDP_WITH_GEO</w:t>
      </w:r>
    </w:p>
    <w:p w14:paraId="5EC4055E" w14:textId="7EC4F4CB" w:rsidR="00A51D74" w:rsidRDefault="00A51D74">
      <w:r>
        <w:rPr>
          <w:noProof/>
        </w:rPr>
        <w:lastRenderedPageBreak/>
        <w:drawing>
          <wp:inline distT="0" distB="0" distL="0" distR="0" wp14:anchorId="64EFFB1E" wp14:editId="2F3E88B5">
            <wp:extent cx="5943600" cy="3260725"/>
            <wp:effectExtent l="0" t="0" r="0" b="0"/>
            <wp:docPr id="1503889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89373" name=""/>
                    <pic:cNvPicPr/>
                  </pic:nvPicPr>
                  <pic:blipFill>
                    <a:blip r:embed="rId65"/>
                    <a:stretch>
                      <a:fillRect/>
                    </a:stretch>
                  </pic:blipFill>
                  <pic:spPr>
                    <a:xfrm>
                      <a:off x="0" y="0"/>
                      <a:ext cx="5943600" cy="3260725"/>
                    </a:xfrm>
                    <a:prstGeom prst="rect">
                      <a:avLst/>
                    </a:prstGeom>
                  </pic:spPr>
                </pic:pic>
              </a:graphicData>
            </a:graphic>
          </wp:inline>
        </w:drawing>
      </w:r>
    </w:p>
    <w:p w14:paraId="3FC6E70B" w14:textId="2DD08BF1" w:rsidR="00A51D74" w:rsidRDefault="00CF5AEF">
      <w:r>
        <w:t xml:space="preserve">Click on </w:t>
      </w:r>
      <w:r w:rsidR="00275F99">
        <w:t>C</w:t>
      </w:r>
      <w:r>
        <w:t>reate</w:t>
      </w:r>
    </w:p>
    <w:p w14:paraId="6F64C8C7" w14:textId="3767596D" w:rsidR="00CF5AEF" w:rsidRDefault="00CF5AEF">
      <w:r>
        <w:rPr>
          <w:noProof/>
        </w:rPr>
        <w:drawing>
          <wp:inline distT="0" distB="0" distL="0" distR="0" wp14:anchorId="12DE83C4" wp14:editId="199FEBD1">
            <wp:extent cx="5943600" cy="3279140"/>
            <wp:effectExtent l="0" t="0" r="0" b="0"/>
            <wp:docPr id="621983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983541" name=""/>
                    <pic:cNvPicPr/>
                  </pic:nvPicPr>
                  <pic:blipFill>
                    <a:blip r:embed="rId66"/>
                    <a:stretch>
                      <a:fillRect/>
                    </a:stretch>
                  </pic:blipFill>
                  <pic:spPr>
                    <a:xfrm>
                      <a:off x="0" y="0"/>
                      <a:ext cx="5943600" cy="3279140"/>
                    </a:xfrm>
                    <a:prstGeom prst="rect">
                      <a:avLst/>
                    </a:prstGeom>
                  </pic:spPr>
                </pic:pic>
              </a:graphicData>
            </a:graphic>
          </wp:inline>
        </w:drawing>
      </w:r>
    </w:p>
    <w:p w14:paraId="59F7B6AD" w14:textId="6835AAC9" w:rsidR="002A48DC" w:rsidRDefault="002A48DC">
      <w:r>
        <w:t xml:space="preserve">Search for the custom log file name </w:t>
      </w:r>
    </w:p>
    <w:p w14:paraId="260404A2" w14:textId="3619A8C2" w:rsidR="002A48DC" w:rsidRDefault="002A48DC">
      <w:r>
        <w:rPr>
          <w:noProof/>
        </w:rPr>
        <w:lastRenderedPageBreak/>
        <w:drawing>
          <wp:inline distT="0" distB="0" distL="0" distR="0" wp14:anchorId="116BE4E2" wp14:editId="3DF8EDAF">
            <wp:extent cx="5943600" cy="3194050"/>
            <wp:effectExtent l="0" t="0" r="0" b="6350"/>
            <wp:docPr id="946572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72135" name=""/>
                    <pic:cNvPicPr/>
                  </pic:nvPicPr>
                  <pic:blipFill>
                    <a:blip r:embed="rId67"/>
                    <a:stretch>
                      <a:fillRect/>
                    </a:stretch>
                  </pic:blipFill>
                  <pic:spPr>
                    <a:xfrm>
                      <a:off x="0" y="0"/>
                      <a:ext cx="5943600" cy="3194050"/>
                    </a:xfrm>
                    <a:prstGeom prst="rect">
                      <a:avLst/>
                    </a:prstGeom>
                  </pic:spPr>
                </pic:pic>
              </a:graphicData>
            </a:graphic>
          </wp:inline>
        </w:drawing>
      </w:r>
    </w:p>
    <w:p w14:paraId="31A970B8" w14:textId="481546EC" w:rsidR="00B365E1" w:rsidRDefault="00B365E1">
      <w:r>
        <w:t xml:space="preserve">Next </w:t>
      </w:r>
      <w:r w:rsidR="00275F99">
        <w:t>B</w:t>
      </w:r>
      <w:r>
        <w:t xml:space="preserve">ack to </w:t>
      </w:r>
      <w:r w:rsidR="00275F99">
        <w:t xml:space="preserve">the </w:t>
      </w:r>
      <w:r>
        <w:t xml:space="preserve">Log Analytics workspace </w:t>
      </w:r>
      <w:r w:rsidR="007348B2">
        <w:t xml:space="preserve">name </w:t>
      </w:r>
      <w:r>
        <w:t xml:space="preserve">page and click on Logs on the left panel &gt; </w:t>
      </w:r>
      <w:r w:rsidR="00275F99">
        <w:t>I</w:t>
      </w:r>
      <w:r w:rsidR="007348B2">
        <w:t xml:space="preserve">n </w:t>
      </w:r>
      <w:r w:rsidR="00275F99">
        <w:t xml:space="preserve">the </w:t>
      </w:r>
      <w:r w:rsidR="007348B2">
        <w:t>Query</w:t>
      </w:r>
      <w:r>
        <w:t xml:space="preserve"> window type the file name “dailed_rdp_with_geo_CL in the box under the run button &gt;and click run</w:t>
      </w:r>
    </w:p>
    <w:p w14:paraId="5F83B6B1" w14:textId="3EE7F4B0" w:rsidR="0010068D" w:rsidRDefault="009E3F44">
      <w:r>
        <w:rPr>
          <w:noProof/>
        </w:rPr>
        <w:drawing>
          <wp:inline distT="0" distB="0" distL="0" distR="0" wp14:anchorId="63A2CC8B" wp14:editId="4F67D02A">
            <wp:extent cx="5943600" cy="3257550"/>
            <wp:effectExtent l="0" t="0" r="0" b="0"/>
            <wp:docPr id="676804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804245" name=""/>
                    <pic:cNvPicPr/>
                  </pic:nvPicPr>
                  <pic:blipFill>
                    <a:blip r:embed="rId68"/>
                    <a:stretch>
                      <a:fillRect/>
                    </a:stretch>
                  </pic:blipFill>
                  <pic:spPr>
                    <a:xfrm>
                      <a:off x="0" y="0"/>
                      <a:ext cx="5943600" cy="3257550"/>
                    </a:xfrm>
                    <a:prstGeom prst="rect">
                      <a:avLst/>
                    </a:prstGeom>
                  </pic:spPr>
                </pic:pic>
              </a:graphicData>
            </a:graphic>
          </wp:inline>
        </w:drawing>
      </w:r>
    </w:p>
    <w:p w14:paraId="435045DC" w14:textId="3C1A58ED" w:rsidR="00C71AB6" w:rsidRDefault="00C71AB6">
      <w:r>
        <w:t xml:space="preserve">What you </w:t>
      </w:r>
      <w:r w:rsidR="002D73B5">
        <w:t xml:space="preserve">will </w:t>
      </w:r>
      <w:r>
        <w:t>see after click</w:t>
      </w:r>
      <w:r w:rsidR="00275F99">
        <w:t>ing</w:t>
      </w:r>
      <w:r>
        <w:t xml:space="preserve"> on run </w:t>
      </w:r>
      <w:r w:rsidR="00275F99">
        <w:t>are</w:t>
      </w:r>
      <w:r>
        <w:t xml:space="preserve"> the custom log entries.</w:t>
      </w:r>
      <w:r w:rsidR="002D73B5">
        <w:t xml:space="preserve"> You may have to wait 10 – 15 minutes before you can see any logs. The first logs that you will see are our sample logs and then the final two are where I failed to log</w:t>
      </w:r>
    </w:p>
    <w:p w14:paraId="4D04A4A2" w14:textId="3E4F9BFC" w:rsidR="00EC0446" w:rsidRDefault="00EC0446">
      <w:r>
        <w:rPr>
          <w:noProof/>
        </w:rPr>
        <w:lastRenderedPageBreak/>
        <w:drawing>
          <wp:inline distT="0" distB="0" distL="0" distR="0" wp14:anchorId="0F1FE1AD" wp14:editId="2387D2D5">
            <wp:extent cx="5943600" cy="3312160"/>
            <wp:effectExtent l="0" t="0" r="0" b="2540"/>
            <wp:docPr id="1684856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856677" name=""/>
                    <pic:cNvPicPr/>
                  </pic:nvPicPr>
                  <pic:blipFill>
                    <a:blip r:embed="rId69"/>
                    <a:stretch>
                      <a:fillRect/>
                    </a:stretch>
                  </pic:blipFill>
                  <pic:spPr>
                    <a:xfrm>
                      <a:off x="0" y="0"/>
                      <a:ext cx="5943600" cy="3312160"/>
                    </a:xfrm>
                    <a:prstGeom prst="rect">
                      <a:avLst/>
                    </a:prstGeom>
                  </pic:spPr>
                </pic:pic>
              </a:graphicData>
            </a:graphic>
          </wp:inline>
        </w:drawing>
      </w:r>
    </w:p>
    <w:p w14:paraId="1F275B84" w14:textId="4B778DF1" w:rsidR="00446958" w:rsidRDefault="00446958">
      <w:r>
        <w:t>I can see my failed log</w:t>
      </w:r>
      <w:r w:rsidR="00DE4243">
        <w:t>-</w:t>
      </w:r>
      <w:r>
        <w:t>in</w:t>
      </w:r>
    </w:p>
    <w:p w14:paraId="1BC3F58C" w14:textId="77777777" w:rsidR="00446958" w:rsidRDefault="00446958"/>
    <w:p w14:paraId="3E4A3559" w14:textId="59C0577A" w:rsidR="00446958" w:rsidRDefault="00446958">
      <w:r>
        <w:t>I c</w:t>
      </w:r>
      <w:r w:rsidR="00DE4243">
        <w:t>a</w:t>
      </w:r>
      <w:r>
        <w:t>me</w:t>
      </w:r>
      <w:r w:rsidR="00DE4243">
        <w:t xml:space="preserve"> </w:t>
      </w:r>
      <w:r>
        <w:t>back to my VM and the lines at the bottom I  high</w:t>
      </w:r>
      <w:r w:rsidR="00DE4243">
        <w:t>light</w:t>
      </w:r>
      <w:r>
        <w:t xml:space="preserve">ed </w:t>
      </w:r>
      <w:r w:rsidR="00DE4243">
        <w:t>are</w:t>
      </w:r>
      <w:r>
        <w:t xml:space="preserve"> my custom log entries if you come</w:t>
      </w:r>
      <w:r w:rsidR="00DE4243">
        <w:t xml:space="preserve"> </w:t>
      </w:r>
      <w:r>
        <w:t xml:space="preserve">back to </w:t>
      </w:r>
      <w:r w:rsidR="00DE4243">
        <w:t>A</w:t>
      </w:r>
      <w:r>
        <w:t>zure portal Log analytics workspace&gt; HoneyPotOne windows the highlighted raw data c</w:t>
      </w:r>
      <w:r w:rsidR="00DE4243">
        <w:t>ol</w:t>
      </w:r>
      <w:r>
        <w:t>umn contains the whole lines I high</w:t>
      </w:r>
      <w:r w:rsidR="00DE4243">
        <w:t>ligh</w:t>
      </w:r>
      <w:r>
        <w:t xml:space="preserve">ted previously on the VM file failed_rdp.log </w:t>
      </w:r>
    </w:p>
    <w:p w14:paraId="1318B15A" w14:textId="07E36391" w:rsidR="00446958" w:rsidRDefault="00446958">
      <w:r>
        <w:rPr>
          <w:noProof/>
        </w:rPr>
        <w:drawing>
          <wp:inline distT="0" distB="0" distL="0" distR="0" wp14:anchorId="396F678D" wp14:editId="0A73975A">
            <wp:extent cx="5943600" cy="2673350"/>
            <wp:effectExtent l="0" t="0" r="0" b="0"/>
            <wp:docPr id="1972982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82903" name=""/>
                    <pic:cNvPicPr/>
                  </pic:nvPicPr>
                  <pic:blipFill>
                    <a:blip r:embed="rId70"/>
                    <a:stretch>
                      <a:fillRect/>
                    </a:stretch>
                  </pic:blipFill>
                  <pic:spPr>
                    <a:xfrm>
                      <a:off x="0" y="0"/>
                      <a:ext cx="5943600" cy="2673350"/>
                    </a:xfrm>
                    <a:prstGeom prst="rect">
                      <a:avLst/>
                    </a:prstGeom>
                  </pic:spPr>
                </pic:pic>
              </a:graphicData>
            </a:graphic>
          </wp:inline>
        </w:drawing>
      </w:r>
    </w:p>
    <w:p w14:paraId="5166B71A" w14:textId="4315ED5C" w:rsidR="00446958" w:rsidRDefault="00446958" w:rsidP="00446958">
      <w:r>
        <w:t>if you come</w:t>
      </w:r>
      <w:r w:rsidR="00DE4243">
        <w:t xml:space="preserve"> </w:t>
      </w:r>
      <w:r>
        <w:t xml:space="preserve">back to </w:t>
      </w:r>
      <w:r w:rsidR="00DE4243">
        <w:t>A</w:t>
      </w:r>
      <w:r>
        <w:t>zure portal Log analytics workspace&gt; HoneyPotOne windows the highlighted RawData c</w:t>
      </w:r>
      <w:r w:rsidR="00DE4243">
        <w:t>ol</w:t>
      </w:r>
      <w:r>
        <w:t>umn contains the whole lines I high</w:t>
      </w:r>
      <w:r w:rsidR="00DE4243">
        <w:t>ligh</w:t>
      </w:r>
      <w:r>
        <w:t xml:space="preserve">ted previously on the VM file failed_rdp.log </w:t>
      </w:r>
    </w:p>
    <w:p w14:paraId="03A7A4B7" w14:textId="08BD7C3B" w:rsidR="00446958" w:rsidRDefault="00446958">
      <w:r>
        <w:rPr>
          <w:noProof/>
        </w:rPr>
        <w:lastRenderedPageBreak/>
        <w:drawing>
          <wp:inline distT="0" distB="0" distL="0" distR="0" wp14:anchorId="68539D34" wp14:editId="44B0ECEB">
            <wp:extent cx="5943600" cy="3159125"/>
            <wp:effectExtent l="0" t="0" r="0" b="3175"/>
            <wp:docPr id="931922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22881" name=""/>
                    <pic:cNvPicPr/>
                  </pic:nvPicPr>
                  <pic:blipFill>
                    <a:blip r:embed="rId71"/>
                    <a:stretch>
                      <a:fillRect/>
                    </a:stretch>
                  </pic:blipFill>
                  <pic:spPr>
                    <a:xfrm>
                      <a:off x="0" y="0"/>
                      <a:ext cx="5943600" cy="3159125"/>
                    </a:xfrm>
                    <a:prstGeom prst="rect">
                      <a:avLst/>
                    </a:prstGeom>
                  </pic:spPr>
                </pic:pic>
              </a:graphicData>
            </a:graphic>
          </wp:inline>
        </w:drawing>
      </w:r>
    </w:p>
    <w:p w14:paraId="58FFFEE0" w14:textId="517D6707" w:rsidR="0010068D" w:rsidRDefault="00EC0446">
      <w:r>
        <w:t xml:space="preserve">Right now I can check </w:t>
      </w:r>
      <w:r w:rsidR="00DE4243">
        <w:t>S</w:t>
      </w:r>
      <w:r>
        <w:t>ecurity</w:t>
      </w:r>
      <w:r w:rsidR="009F464E">
        <w:t>E</w:t>
      </w:r>
      <w:r>
        <w:t>vent</w:t>
      </w:r>
      <w:r w:rsidR="009F464E">
        <w:t xml:space="preserve"> </w:t>
      </w:r>
    </w:p>
    <w:p w14:paraId="265106D5" w14:textId="57519082" w:rsidR="009F464E" w:rsidRDefault="009F464E">
      <w:r>
        <w:rPr>
          <w:noProof/>
        </w:rPr>
        <w:drawing>
          <wp:inline distT="0" distB="0" distL="0" distR="0" wp14:anchorId="6F21BC71" wp14:editId="176C175C">
            <wp:extent cx="5943600" cy="3295015"/>
            <wp:effectExtent l="0" t="0" r="0" b="635"/>
            <wp:docPr id="902261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261040" name=""/>
                    <pic:cNvPicPr/>
                  </pic:nvPicPr>
                  <pic:blipFill>
                    <a:blip r:embed="rId72"/>
                    <a:stretch>
                      <a:fillRect/>
                    </a:stretch>
                  </pic:blipFill>
                  <pic:spPr>
                    <a:xfrm>
                      <a:off x="0" y="0"/>
                      <a:ext cx="5943600" cy="3295015"/>
                    </a:xfrm>
                    <a:prstGeom prst="rect">
                      <a:avLst/>
                    </a:prstGeom>
                  </pic:spPr>
                </pic:pic>
              </a:graphicData>
            </a:graphic>
          </wp:inline>
        </w:drawing>
      </w:r>
    </w:p>
    <w:p w14:paraId="781A8ECC" w14:textId="3189D0B6" w:rsidR="002A5E1D" w:rsidRDefault="002A5E1D">
      <w:r>
        <w:t xml:space="preserve">I can search for a specific eventID as this is the security event log from the </w:t>
      </w:r>
      <w:r w:rsidR="005045B9">
        <w:t>VM</w:t>
      </w:r>
      <w:r>
        <w:t xml:space="preserve"> sent into the log analytics workspace I can search for any eventID on the log for ei; SecurityEvent | where EventID == 4625 and click on </w:t>
      </w:r>
      <w:r w:rsidR="0010285B">
        <w:t xml:space="preserve">the </w:t>
      </w:r>
      <w:r>
        <w:t xml:space="preserve">run button.  It will return all of the failed </w:t>
      </w:r>
      <w:r w:rsidR="0010285B">
        <w:t>RDP</w:t>
      </w:r>
      <w:r>
        <w:t xml:space="preserve"> logs</w:t>
      </w:r>
      <w:r w:rsidR="00493F14">
        <w:t xml:space="preserve">. If you </w:t>
      </w:r>
      <w:r w:rsidR="0010285B">
        <w:t>ex</w:t>
      </w:r>
      <w:r w:rsidR="00493F14">
        <w:t>p</w:t>
      </w:r>
      <w:r w:rsidR="0010285B">
        <w:t>and</w:t>
      </w:r>
      <w:r w:rsidR="00493F14">
        <w:t xml:space="preserve"> it you can see the </w:t>
      </w:r>
      <w:r w:rsidR="00583131">
        <w:t xml:space="preserve">user name, </w:t>
      </w:r>
      <w:r w:rsidR="0010285B">
        <w:t>IP</w:t>
      </w:r>
      <w:r w:rsidR="00493F14">
        <w:t xml:space="preserve"> address</w:t>
      </w:r>
      <w:r w:rsidR="0010285B">
        <w:t>,</w:t>
      </w:r>
      <w:r w:rsidR="00583131">
        <w:t xml:space="preserve"> and other information of the attacker</w:t>
      </w:r>
    </w:p>
    <w:p w14:paraId="2526DDCE" w14:textId="418B0A06" w:rsidR="002A5E1D" w:rsidRDefault="002A5E1D">
      <w:r>
        <w:rPr>
          <w:noProof/>
        </w:rPr>
        <w:lastRenderedPageBreak/>
        <w:drawing>
          <wp:inline distT="0" distB="0" distL="0" distR="0" wp14:anchorId="0E0C6AF0" wp14:editId="63C474C3">
            <wp:extent cx="5943600" cy="3270250"/>
            <wp:effectExtent l="0" t="0" r="0" b="6350"/>
            <wp:docPr id="204259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9902" name=""/>
                    <pic:cNvPicPr/>
                  </pic:nvPicPr>
                  <pic:blipFill>
                    <a:blip r:embed="rId73"/>
                    <a:stretch>
                      <a:fillRect/>
                    </a:stretch>
                  </pic:blipFill>
                  <pic:spPr>
                    <a:xfrm>
                      <a:off x="0" y="0"/>
                      <a:ext cx="5943600" cy="3270250"/>
                    </a:xfrm>
                    <a:prstGeom prst="rect">
                      <a:avLst/>
                    </a:prstGeom>
                  </pic:spPr>
                </pic:pic>
              </a:graphicData>
            </a:graphic>
          </wp:inline>
        </w:drawing>
      </w:r>
    </w:p>
    <w:p w14:paraId="223A98A4" w14:textId="4238B9F9" w:rsidR="00E36618" w:rsidRPr="00B500C3" w:rsidRDefault="00E36618" w:rsidP="00B500C3">
      <w:pPr>
        <w:tabs>
          <w:tab w:val="left" w:pos="2449"/>
        </w:tabs>
        <w:rPr>
          <w:b/>
          <w:bCs/>
        </w:rPr>
      </w:pPr>
      <w:r w:rsidRPr="00B500C3">
        <w:rPr>
          <w:b/>
          <w:bCs/>
        </w:rPr>
        <w:t xml:space="preserve">Create </w:t>
      </w:r>
      <w:r w:rsidR="00B500C3" w:rsidRPr="00B500C3">
        <w:rPr>
          <w:b/>
          <w:bCs/>
        </w:rPr>
        <w:t>a KQL query to</w:t>
      </w:r>
      <w:r w:rsidRPr="00B500C3">
        <w:rPr>
          <w:b/>
          <w:bCs/>
        </w:rPr>
        <w:t xml:space="preserve"> fields/extract</w:t>
      </w:r>
      <w:r w:rsidR="00C774FC" w:rsidRPr="00B500C3">
        <w:rPr>
          <w:b/>
          <w:bCs/>
        </w:rPr>
        <w:t xml:space="preserve"> </w:t>
      </w:r>
      <w:r w:rsidR="00B500C3" w:rsidRPr="00B500C3">
        <w:rPr>
          <w:b/>
          <w:bCs/>
        </w:rPr>
        <w:tab/>
      </w:r>
    </w:p>
    <w:p w14:paraId="09F2897C" w14:textId="3151B2AC" w:rsidR="0094052C" w:rsidRDefault="0094052C">
      <w:r>
        <w:t xml:space="preserve">The Next thing is to Extract the fields from </w:t>
      </w:r>
      <w:r w:rsidR="008E1788">
        <w:t>Ra</w:t>
      </w:r>
      <w:r>
        <w:t>w</w:t>
      </w:r>
      <w:r w:rsidR="008E1788">
        <w:t>Data</w:t>
      </w:r>
      <w:r>
        <w:t xml:space="preserve"> to make their fields so I can have the </w:t>
      </w:r>
      <w:r w:rsidR="008E1788">
        <w:t>RawData</w:t>
      </w:r>
      <w:r>
        <w:t xml:space="preserve"> divided in</w:t>
      </w:r>
      <w:r w:rsidR="00CE435D">
        <w:t>to</w:t>
      </w:r>
      <w:r>
        <w:t xml:space="preserve"> </w:t>
      </w:r>
      <w:r w:rsidR="0010232E">
        <w:t xml:space="preserve">Column </w:t>
      </w:r>
      <w:r>
        <w:t>fields like Latitude column, Longitude column, country column field</w:t>
      </w:r>
      <w:r w:rsidR="00CE435D">
        <w:t>,</w:t>
      </w:r>
      <w:r>
        <w:t xml:space="preserve"> and so on. </w:t>
      </w:r>
      <w:r w:rsidR="0010232E">
        <w:t>T</w:t>
      </w:r>
      <w:r>
        <w:t xml:space="preserve">o do that </w:t>
      </w:r>
      <w:r w:rsidR="00AA42F6">
        <w:t>I will</w:t>
      </w:r>
    </w:p>
    <w:p w14:paraId="18856858" w14:textId="77777777" w:rsidR="00AA42F6" w:rsidRPr="00F40B09" w:rsidRDefault="00AA42F6" w:rsidP="00AA42F6">
      <w:pPr>
        <w:pStyle w:val="Heading2"/>
        <w:shd w:val="clear" w:color="auto" w:fill="FFFFFF"/>
        <w:spacing w:before="480" w:beforeAutospacing="0" w:after="180" w:afterAutospacing="0"/>
        <w:rPr>
          <w:rFonts w:ascii="Segoe UI" w:hAnsi="Segoe UI" w:cs="Segoe UI"/>
          <w:color w:val="161616"/>
          <w:sz w:val="24"/>
          <w:szCs w:val="24"/>
        </w:rPr>
      </w:pPr>
      <w:r w:rsidRPr="00F40B09">
        <w:rPr>
          <w:rFonts w:ascii="Segoe UI" w:hAnsi="Segoe UI" w:cs="Segoe UI"/>
          <w:color w:val="161616"/>
          <w:sz w:val="24"/>
          <w:szCs w:val="24"/>
        </w:rPr>
        <w:t>Write a KQL query to transform ingested data</w:t>
      </w:r>
    </w:p>
    <w:p w14:paraId="5100B1DA" w14:textId="77777777" w:rsidR="00AA42F6" w:rsidRDefault="00AA42F6" w:rsidP="00F40B09">
      <w:pPr>
        <w:pStyle w:val="NormalWeb"/>
        <w:numPr>
          <w:ilvl w:val="0"/>
          <w:numId w:val="1"/>
        </w:numPr>
        <w:shd w:val="clear" w:color="auto" w:fill="FFFFFF"/>
        <w:spacing w:before="0" w:beforeAutospacing="0" w:after="0" w:afterAutospacing="0"/>
        <w:ind w:left="1290"/>
        <w:rPr>
          <w:rFonts w:ascii="Segoe UI" w:hAnsi="Segoe UI" w:cs="Segoe UI"/>
          <w:color w:val="161616"/>
        </w:rPr>
      </w:pPr>
      <w:r>
        <w:rPr>
          <w:rFonts w:ascii="Segoe UI" w:hAnsi="Segoe UI" w:cs="Segoe UI"/>
          <w:color w:val="161616"/>
        </w:rPr>
        <w:t>View the data in the target custom table in Log Analytics:</w:t>
      </w:r>
    </w:p>
    <w:p w14:paraId="22B3CB08" w14:textId="77777777" w:rsidR="00AA42F6" w:rsidRDefault="00AA42F6" w:rsidP="00F40B09">
      <w:pPr>
        <w:numPr>
          <w:ilvl w:val="1"/>
          <w:numId w:val="2"/>
        </w:numPr>
        <w:shd w:val="clear" w:color="auto" w:fill="FFFFFF"/>
        <w:spacing w:after="0" w:line="240" w:lineRule="auto"/>
        <w:ind w:left="2310" w:hanging="360"/>
        <w:rPr>
          <w:rFonts w:ascii="Segoe UI" w:hAnsi="Segoe UI" w:cs="Segoe UI"/>
          <w:color w:val="161616"/>
        </w:rPr>
      </w:pPr>
      <w:r>
        <w:rPr>
          <w:rFonts w:ascii="Segoe UI" w:hAnsi="Segoe UI" w:cs="Segoe UI"/>
          <w:color w:val="161616"/>
        </w:rPr>
        <w:t>In the Azure portal, select </w:t>
      </w:r>
      <w:r>
        <w:rPr>
          <w:rStyle w:val="Strong"/>
          <w:rFonts w:ascii="Segoe UI" w:hAnsi="Segoe UI" w:cs="Segoe UI"/>
          <w:color w:val="161616"/>
        </w:rPr>
        <w:t>Log Analytics workspaces</w:t>
      </w:r>
      <w:r>
        <w:rPr>
          <w:rFonts w:ascii="Segoe UI" w:hAnsi="Segoe UI" w:cs="Segoe UI"/>
          <w:color w:val="161616"/>
        </w:rPr>
        <w:t> &gt; your Log Analytics workspace &gt; </w:t>
      </w:r>
      <w:r>
        <w:rPr>
          <w:rStyle w:val="Strong"/>
          <w:rFonts w:ascii="Segoe UI" w:hAnsi="Segoe UI" w:cs="Segoe UI"/>
          <w:color w:val="161616"/>
        </w:rPr>
        <w:t>Logs</w:t>
      </w:r>
      <w:r>
        <w:rPr>
          <w:rFonts w:ascii="Segoe UI" w:hAnsi="Segoe UI" w:cs="Segoe UI"/>
          <w:color w:val="161616"/>
        </w:rPr>
        <w:t>.</w:t>
      </w:r>
    </w:p>
    <w:p w14:paraId="6680B0FE" w14:textId="18EC04FB" w:rsidR="00AA42F6" w:rsidRDefault="00AA42F6" w:rsidP="00F40B09">
      <w:pPr>
        <w:numPr>
          <w:ilvl w:val="1"/>
          <w:numId w:val="3"/>
        </w:numPr>
        <w:shd w:val="clear" w:color="auto" w:fill="FFFFFF"/>
        <w:spacing w:after="0" w:line="240" w:lineRule="auto"/>
        <w:ind w:left="2310" w:hanging="360"/>
        <w:rPr>
          <w:rFonts w:ascii="Segoe UI" w:hAnsi="Segoe UI" w:cs="Segoe UI"/>
          <w:color w:val="161616"/>
        </w:rPr>
      </w:pPr>
      <w:r>
        <w:rPr>
          <w:rFonts w:ascii="Segoe UI" w:hAnsi="Segoe UI" w:cs="Segoe UI"/>
          <w:color w:val="161616"/>
        </w:rPr>
        <w:t xml:space="preserve">Run a basic query </w:t>
      </w:r>
      <w:r w:rsidR="00514A6E">
        <w:rPr>
          <w:rFonts w:ascii="Segoe UI" w:hAnsi="Segoe UI" w:cs="Segoe UI"/>
          <w:color w:val="161616"/>
        </w:rPr>
        <w:t xml:space="preserve">on </w:t>
      </w:r>
      <w:r>
        <w:rPr>
          <w:rFonts w:ascii="Segoe UI" w:hAnsi="Segoe UI" w:cs="Segoe UI"/>
          <w:color w:val="161616"/>
        </w:rPr>
        <w:t>the custom logs table to view table data.</w:t>
      </w:r>
    </w:p>
    <w:p w14:paraId="7212FE3A" w14:textId="77777777" w:rsidR="00AA42F6" w:rsidRDefault="00AA42F6" w:rsidP="00F40B09">
      <w:pPr>
        <w:pStyle w:val="NormalWeb"/>
        <w:numPr>
          <w:ilvl w:val="0"/>
          <w:numId w:val="1"/>
        </w:numPr>
        <w:shd w:val="clear" w:color="auto" w:fill="FFFFFF"/>
        <w:spacing w:before="0" w:beforeAutospacing="0" w:after="0" w:afterAutospacing="0"/>
        <w:ind w:left="1290"/>
        <w:rPr>
          <w:rFonts w:ascii="Segoe UI" w:hAnsi="Segoe UI" w:cs="Segoe UI"/>
          <w:color w:val="161616"/>
        </w:rPr>
      </w:pPr>
      <w:r>
        <w:rPr>
          <w:rFonts w:ascii="Segoe UI" w:hAnsi="Segoe UI" w:cs="Segoe UI"/>
          <w:color w:val="161616"/>
        </w:rPr>
        <w:t>Use the query window to write and test a query that transforms the raw data in your table.</w:t>
      </w:r>
    </w:p>
    <w:p w14:paraId="5DAFDDDF" w14:textId="188ECAB0" w:rsidR="00AA42F6" w:rsidRDefault="00AA42F6" w:rsidP="00F40B09">
      <w:pPr>
        <w:pStyle w:val="NormalWeb"/>
        <w:shd w:val="clear" w:color="auto" w:fill="FFFFFF"/>
        <w:spacing w:before="0" w:beforeAutospacing="0" w:after="0" w:afterAutospacing="0"/>
        <w:ind w:left="1290"/>
        <w:rPr>
          <w:rFonts w:ascii="Segoe UI" w:hAnsi="Segoe UI" w:cs="Segoe UI"/>
          <w:color w:val="161616"/>
        </w:rPr>
      </w:pPr>
      <w:r>
        <w:rPr>
          <w:rFonts w:ascii="Segoe UI" w:hAnsi="Segoe UI" w:cs="Segoe UI"/>
          <w:color w:val="161616"/>
        </w:rPr>
        <w:t>For information about the KQL operators that transformations support, see </w:t>
      </w:r>
      <w:hyperlink r:id="rId74" w:anchor="kql-limitations" w:history="1">
        <w:r w:rsidR="005045B9">
          <w:rPr>
            <w:rStyle w:val="Hyperlink"/>
            <w:rFonts w:ascii="Segoe UI" w:hAnsi="Segoe UI" w:cs="Segoe UI"/>
          </w:rPr>
          <w:t>Structure of Transformation in Azure Monitor</w:t>
        </w:r>
      </w:hyperlink>
      <w:r>
        <w:rPr>
          <w:rFonts w:ascii="Segoe UI" w:hAnsi="Segoe UI" w:cs="Segoe UI"/>
          <w:color w:val="161616"/>
        </w:rPr>
        <w:t>.</w:t>
      </w:r>
    </w:p>
    <w:p w14:paraId="3EDF95F2" w14:textId="77777777" w:rsidR="00AA42F6" w:rsidRDefault="00AA42F6" w:rsidP="00F40B09">
      <w:pPr>
        <w:pStyle w:val="alert-title"/>
        <w:shd w:val="clear" w:color="auto" w:fill="FFFFFF"/>
        <w:spacing w:before="0" w:beforeAutospacing="0" w:after="0" w:afterAutospacing="0"/>
        <w:ind w:left="1290"/>
        <w:rPr>
          <w:rFonts w:ascii="Segoe UI" w:hAnsi="Segoe UI" w:cs="Segoe UI"/>
          <w:b/>
          <w:bCs/>
          <w:color w:val="161616"/>
        </w:rPr>
      </w:pPr>
      <w:r>
        <w:rPr>
          <w:rFonts w:ascii="Segoe UI" w:hAnsi="Segoe UI" w:cs="Segoe UI"/>
          <w:b/>
          <w:bCs/>
          <w:color w:val="161616"/>
        </w:rPr>
        <w:t> Note</w:t>
      </w:r>
    </w:p>
    <w:p w14:paraId="36D521E2" w14:textId="77777777" w:rsidR="008757E5" w:rsidRDefault="00AA42F6" w:rsidP="00F40B09">
      <w:pPr>
        <w:pStyle w:val="NormalWeb"/>
        <w:shd w:val="clear" w:color="auto" w:fill="FFFFFF"/>
        <w:spacing w:before="0" w:beforeAutospacing="0" w:after="0" w:afterAutospacing="0"/>
        <w:ind w:left="1290"/>
        <w:rPr>
          <w:rFonts w:ascii="Segoe UI" w:hAnsi="Segoe UI" w:cs="Segoe UI"/>
          <w:color w:val="161616"/>
        </w:rPr>
      </w:pPr>
      <w:r>
        <w:rPr>
          <w:rFonts w:ascii="Segoe UI" w:hAnsi="Segoe UI" w:cs="Segoe UI"/>
          <w:color w:val="161616"/>
        </w:rPr>
        <w:t>The only columns that are available to apply transforms against are TimeGenerated and RawData. Other columns are added to the table automatically after the transformation and are not available at the time of transformation. The _ResourceId column can't be used in the transformation.</w:t>
      </w:r>
    </w:p>
    <w:p w14:paraId="5C6F8B3A" w14:textId="6837917C" w:rsidR="00AA42F6" w:rsidRDefault="00AA42F6" w:rsidP="008757E5">
      <w:pPr>
        <w:pStyle w:val="NormalWeb"/>
        <w:shd w:val="clear" w:color="auto" w:fill="FFFFFF"/>
        <w:spacing w:before="0" w:beforeAutospacing="0" w:after="0" w:afterAutospacing="0"/>
        <w:ind w:left="1293"/>
        <w:rPr>
          <w:rFonts w:ascii="Segoe UI" w:hAnsi="Segoe UI" w:cs="Segoe UI"/>
          <w:color w:val="161616"/>
        </w:rPr>
      </w:pPr>
      <w:r>
        <w:rPr>
          <w:rStyle w:val="Strong"/>
          <w:rFonts w:ascii="Segoe UI" w:hAnsi="Segoe UI" w:cs="Segoe UI"/>
          <w:color w:val="161616"/>
        </w:rPr>
        <w:t>Example</w:t>
      </w:r>
    </w:p>
    <w:p w14:paraId="3E3D26C2" w14:textId="17EFFDDE" w:rsidR="00AA42F6" w:rsidRDefault="00AA42F6" w:rsidP="008757E5">
      <w:pPr>
        <w:pStyle w:val="NormalWeb"/>
        <w:shd w:val="clear" w:color="auto" w:fill="FFFFFF"/>
        <w:spacing w:before="0" w:beforeAutospacing="0" w:after="0" w:afterAutospacing="0"/>
        <w:ind w:left="1293"/>
        <w:rPr>
          <w:rFonts w:ascii="Segoe UI" w:hAnsi="Segoe UI" w:cs="Segoe UI"/>
          <w:color w:val="161616"/>
        </w:rPr>
      </w:pPr>
      <w:r>
        <w:rPr>
          <w:rFonts w:ascii="Segoe UI" w:hAnsi="Segoe UI" w:cs="Segoe UI"/>
          <w:color w:val="161616"/>
        </w:rPr>
        <w:t>The sample uses </w:t>
      </w:r>
      <w:hyperlink r:id="rId75" w:history="1">
        <w:r>
          <w:rPr>
            <w:rStyle w:val="Hyperlink"/>
            <w:rFonts w:ascii="Segoe UI" w:hAnsi="Segoe UI" w:cs="Segoe UI"/>
          </w:rPr>
          <w:t>basic KQL operators</w:t>
        </w:r>
      </w:hyperlink>
      <w:r>
        <w:rPr>
          <w:rFonts w:ascii="Segoe UI" w:hAnsi="Segoe UI" w:cs="Segoe UI"/>
          <w:color w:val="161616"/>
        </w:rPr>
        <w:t> to parse the data in the </w:t>
      </w:r>
      <w:r>
        <w:rPr>
          <w:rStyle w:val="HTMLCode"/>
          <w:rFonts w:ascii="Consolas" w:hAnsi="Consolas"/>
          <w:color w:val="161616"/>
        </w:rPr>
        <w:t>RawData</w:t>
      </w:r>
      <w:r>
        <w:rPr>
          <w:rFonts w:ascii="Segoe UI" w:hAnsi="Segoe UI" w:cs="Segoe UI"/>
          <w:color w:val="161616"/>
        </w:rPr>
        <w:t xml:space="preserve"> column into </w:t>
      </w:r>
      <w:r w:rsidR="004C14DE">
        <w:rPr>
          <w:rFonts w:ascii="Segoe UI" w:hAnsi="Segoe UI" w:cs="Segoe UI"/>
          <w:color w:val="161616"/>
        </w:rPr>
        <w:t>nine</w:t>
      </w:r>
      <w:r>
        <w:rPr>
          <w:rFonts w:ascii="Segoe UI" w:hAnsi="Segoe UI" w:cs="Segoe UI"/>
          <w:color w:val="161616"/>
        </w:rPr>
        <w:t xml:space="preserve"> new columns, called </w:t>
      </w:r>
      <w:r w:rsidR="004C14DE">
        <w:rPr>
          <w:rFonts w:ascii="Segoe UI" w:hAnsi="Segoe UI" w:cs="Segoe UI"/>
          <w:color w:val="161616"/>
        </w:rPr>
        <w:t xml:space="preserve">user name, timestamp, </w:t>
      </w:r>
      <w:r w:rsidR="004C14DE" w:rsidRPr="004C14DE">
        <w:rPr>
          <w:rStyle w:val="HTMLCode"/>
          <w:rFonts w:ascii="Consolas" w:eastAsiaTheme="minorHAnsi" w:hAnsi="Consolas"/>
          <w:color w:val="161616"/>
          <w:bdr w:val="none" w:sz="0" w:space="0" w:color="auto" w:frame="1"/>
        </w:rPr>
        <w:t>latitude</w:t>
      </w:r>
      <w:r w:rsidR="004C14DE">
        <w:rPr>
          <w:rStyle w:val="HTMLCode"/>
          <w:rFonts w:ascii="Consolas" w:eastAsiaTheme="minorHAnsi" w:hAnsi="Consolas"/>
          <w:color w:val="161616"/>
          <w:bdr w:val="none" w:sz="0" w:space="0" w:color="auto" w:frame="1"/>
        </w:rPr>
        <w:t xml:space="preserve">, </w:t>
      </w:r>
      <w:r w:rsidR="004C14DE" w:rsidRPr="004C14DE">
        <w:rPr>
          <w:rStyle w:val="HTMLCode"/>
          <w:rFonts w:ascii="Consolas" w:eastAsiaTheme="minorHAnsi" w:hAnsi="Consolas"/>
          <w:color w:val="161616"/>
          <w:bdr w:val="none" w:sz="0" w:space="0" w:color="auto" w:frame="1"/>
        </w:rPr>
        <w:t>longitude</w:t>
      </w:r>
      <w:r w:rsidR="004C14DE">
        <w:rPr>
          <w:rStyle w:val="HTMLCode"/>
          <w:rFonts w:ascii="Consolas" w:eastAsiaTheme="minorHAnsi" w:hAnsi="Consolas"/>
          <w:color w:val="161616"/>
          <w:bdr w:val="none" w:sz="0" w:space="0" w:color="auto" w:frame="1"/>
        </w:rPr>
        <w:t xml:space="preserve">, </w:t>
      </w:r>
      <w:r w:rsidR="004C14DE" w:rsidRPr="004C14DE">
        <w:rPr>
          <w:rStyle w:val="HTMLCode"/>
          <w:rFonts w:ascii="Consolas" w:eastAsiaTheme="minorHAnsi" w:hAnsi="Consolas"/>
          <w:color w:val="161616"/>
          <w:bdr w:val="none" w:sz="0" w:space="0" w:color="auto" w:frame="1"/>
        </w:rPr>
        <w:t>sourcehost</w:t>
      </w:r>
      <w:r w:rsidR="004C14DE">
        <w:rPr>
          <w:rStyle w:val="HTMLCode"/>
          <w:rFonts w:ascii="Consolas" w:eastAsiaTheme="minorHAnsi" w:hAnsi="Consolas"/>
          <w:color w:val="161616"/>
          <w:bdr w:val="none" w:sz="0" w:space="0" w:color="auto" w:frame="1"/>
        </w:rPr>
        <w:t>,</w:t>
      </w:r>
      <w:r w:rsidR="0086165E">
        <w:rPr>
          <w:rStyle w:val="HTMLCode"/>
          <w:rFonts w:ascii="Consolas" w:eastAsiaTheme="minorHAnsi" w:hAnsi="Consolas"/>
          <w:color w:val="161616"/>
          <w:bdr w:val="none" w:sz="0" w:space="0" w:color="auto" w:frame="1"/>
        </w:rPr>
        <w:t xml:space="preserve"> state, label, destination and country</w:t>
      </w:r>
      <w:r w:rsidR="004C14DE">
        <w:rPr>
          <w:rFonts w:ascii="Segoe UI" w:hAnsi="Segoe UI" w:cs="Segoe UI"/>
          <w:color w:val="161616"/>
        </w:rPr>
        <w:t xml:space="preserve"> </w:t>
      </w:r>
    </w:p>
    <w:p w14:paraId="4B04AF87" w14:textId="77777777" w:rsidR="00AA42F6" w:rsidRDefault="00AA42F6" w:rsidP="00AA42F6">
      <w:pPr>
        <w:numPr>
          <w:ilvl w:val="1"/>
          <w:numId w:val="4"/>
        </w:numPr>
        <w:shd w:val="clear" w:color="auto" w:fill="FFFFFF"/>
        <w:spacing w:after="0" w:line="240" w:lineRule="auto"/>
        <w:ind w:left="2580"/>
        <w:rPr>
          <w:rFonts w:ascii="Segoe UI" w:hAnsi="Segoe UI" w:cs="Segoe UI"/>
          <w:color w:val="161616"/>
        </w:rPr>
      </w:pPr>
      <w:r>
        <w:rPr>
          <w:rFonts w:ascii="Segoe UI" w:hAnsi="Segoe UI" w:cs="Segoe UI"/>
          <w:color w:val="161616"/>
        </w:rPr>
        <w:t>The </w:t>
      </w:r>
      <w:r>
        <w:rPr>
          <w:rStyle w:val="HTMLCode"/>
          <w:rFonts w:ascii="Consolas" w:eastAsiaTheme="minorHAnsi" w:hAnsi="Consolas"/>
          <w:color w:val="161616"/>
        </w:rPr>
        <w:t>extend</w:t>
      </w:r>
      <w:r>
        <w:rPr>
          <w:rFonts w:ascii="Segoe UI" w:hAnsi="Segoe UI" w:cs="Segoe UI"/>
          <w:color w:val="161616"/>
        </w:rPr>
        <w:t> operator adds new columns.</w:t>
      </w:r>
    </w:p>
    <w:p w14:paraId="0DCE99B9" w14:textId="46ECBA04" w:rsidR="00AA42F6" w:rsidRDefault="00AA42F6" w:rsidP="00AA42F6">
      <w:pPr>
        <w:numPr>
          <w:ilvl w:val="1"/>
          <w:numId w:val="5"/>
        </w:numPr>
        <w:shd w:val="clear" w:color="auto" w:fill="FFFFFF"/>
        <w:spacing w:after="0" w:line="240" w:lineRule="auto"/>
        <w:ind w:left="2580"/>
        <w:rPr>
          <w:rFonts w:ascii="Segoe UI" w:hAnsi="Segoe UI" w:cs="Segoe UI"/>
          <w:color w:val="161616"/>
        </w:rPr>
      </w:pPr>
      <w:r>
        <w:rPr>
          <w:rFonts w:ascii="Segoe UI" w:hAnsi="Segoe UI" w:cs="Segoe UI"/>
          <w:color w:val="161616"/>
        </w:rPr>
        <w:lastRenderedPageBreak/>
        <w:t>The </w:t>
      </w:r>
      <w:r w:rsidR="004C14DE">
        <w:rPr>
          <w:rStyle w:val="HTMLCode"/>
          <w:rFonts w:ascii="Consolas" w:eastAsiaTheme="minorHAnsi" w:hAnsi="Consolas"/>
          <w:color w:val="161616"/>
        </w:rPr>
        <w:t>where</w:t>
      </w:r>
      <w:r>
        <w:rPr>
          <w:rFonts w:ascii="Segoe UI" w:hAnsi="Segoe UI" w:cs="Segoe UI"/>
          <w:color w:val="161616"/>
        </w:rPr>
        <w:t> operator:</w:t>
      </w:r>
    </w:p>
    <w:p w14:paraId="49EC1337" w14:textId="7FE44BCE" w:rsidR="00AA42F6" w:rsidRPr="008757E5" w:rsidRDefault="00AA42F6" w:rsidP="00AA42F6">
      <w:pPr>
        <w:shd w:val="clear" w:color="auto" w:fill="FFFFFF"/>
        <w:ind w:left="1290"/>
        <w:rPr>
          <w:rFonts w:ascii="Segoe UI" w:hAnsi="Segoe UI" w:cs="Segoe UI"/>
          <w:b/>
          <w:bCs/>
          <w:color w:val="161616"/>
        </w:rPr>
      </w:pPr>
      <w:r w:rsidRPr="008757E5">
        <w:rPr>
          <w:rStyle w:val="language"/>
          <w:rFonts w:ascii="Segoe UI" w:hAnsi="Segoe UI" w:cs="Segoe UI"/>
          <w:b/>
          <w:bCs/>
          <w:color w:val="161616"/>
        </w:rPr>
        <w:t>Kusto</w:t>
      </w:r>
      <w:r w:rsidR="008757E5" w:rsidRPr="008757E5">
        <w:rPr>
          <w:rFonts w:ascii="Segoe UI" w:hAnsi="Segoe UI" w:cs="Segoe UI"/>
          <w:b/>
          <w:bCs/>
          <w:color w:val="161616"/>
        </w:rPr>
        <w:t xml:space="preserve"> Query Language</w:t>
      </w:r>
    </w:p>
    <w:p w14:paraId="29FA35BA" w14:textId="77777777" w:rsidR="008757E5" w:rsidRPr="008757E5" w:rsidRDefault="008757E5" w:rsidP="008757E5">
      <w:pPr>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FAILED_RDP_WITH_GE0_CL</w:t>
      </w:r>
    </w:p>
    <w:p w14:paraId="7EEBDC23"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extend  username = extract(@"username:([^,]+)", 1, RawData),</w:t>
      </w:r>
    </w:p>
    <w:p w14:paraId="39691411"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timestamp = extract(@"timestamp:([^,]+)", 1, RawData),</w:t>
      </w:r>
    </w:p>
    <w:p w14:paraId="0F3392A4"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latitude = extract(@"latitude:([^,]+)", 1, RawData),</w:t>
      </w:r>
    </w:p>
    <w:p w14:paraId="488D5579"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longitude = extract(@"longitude:([^,]+)", 1, RawData),</w:t>
      </w:r>
    </w:p>
    <w:p w14:paraId="7114F020"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sourcehost = extract(@"sourcehost:([^,]+)", 1, RawData),</w:t>
      </w:r>
    </w:p>
    <w:p w14:paraId="4B4CEE6A"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state = extract(@"state:([^,]+)", 1, RawData),</w:t>
      </w:r>
    </w:p>
    <w:p w14:paraId="61633CD6"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label = extract(@"label:([^,]+)", 1, RawData),</w:t>
      </w:r>
    </w:p>
    <w:p w14:paraId="3721BFE6"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destinationhost = extract(@"destinationhost:([^,]+)", 1, RawData),</w:t>
      </w:r>
    </w:p>
    <w:p w14:paraId="24CBB273" w14:textId="77777777" w:rsidR="008757E5" w:rsidRPr="008757E5" w:rsidRDefault="008757E5" w:rsidP="008757E5">
      <w:pPr>
        <w:spacing w:after="0" w:line="240" w:lineRule="auto"/>
        <w:rPr>
          <w:rStyle w:val="HTMLCode"/>
          <w:rFonts w:asciiTheme="minorHAnsi" w:eastAsiaTheme="minorHAnsi" w:hAnsiTheme="minorHAnsi" w:cstheme="minorHAnsi"/>
          <w:color w:val="161616"/>
          <w:kern w:val="0"/>
          <w:sz w:val="22"/>
          <w:szCs w:val="22"/>
          <w:bdr w:val="none" w:sz="0" w:space="0" w:color="auto" w:frame="1"/>
          <w:lang w:eastAsia="en-CA"/>
          <w14:ligatures w14:val="none"/>
        </w:rPr>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country = extract(@"country:([^,]+)", 1, RawData)</w:t>
      </w:r>
    </w:p>
    <w:p w14:paraId="4EBB2E44" w14:textId="0CF885AD" w:rsidR="008E1788" w:rsidRDefault="008757E5" w:rsidP="008757E5">
      <w:pPr>
        <w:spacing w:after="0" w:line="240" w:lineRule="auto"/>
        <w:ind w:right="-138"/>
      </w:pP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summarize event_count=count() by sourcehost, latitude, longitude, state, label, destinationhost, country | where destinationhost != "samplehost"</w:t>
      </w:r>
      <w:r>
        <w:rPr>
          <w:rStyle w:val="HTMLCode"/>
          <w:rFonts w:asciiTheme="minorHAnsi" w:eastAsiaTheme="minorHAnsi" w:hAnsiTheme="minorHAnsi" w:cstheme="minorHAnsi"/>
          <w:color w:val="161616"/>
          <w:kern w:val="0"/>
          <w:sz w:val="22"/>
          <w:szCs w:val="22"/>
          <w:bdr w:val="none" w:sz="0" w:space="0" w:color="auto" w:frame="1"/>
          <w:lang w:eastAsia="en-CA"/>
          <w14:ligatures w14:val="none"/>
        </w:rPr>
        <w:t xml:space="preserve">                                                                                                                                                                    </w:t>
      </w:r>
      <w:r w:rsidRPr="008757E5">
        <w:rPr>
          <w:rStyle w:val="HTMLCode"/>
          <w:rFonts w:asciiTheme="minorHAnsi" w:eastAsiaTheme="minorHAnsi" w:hAnsiTheme="minorHAnsi" w:cstheme="minorHAnsi"/>
          <w:color w:val="161616"/>
          <w:kern w:val="0"/>
          <w:sz w:val="22"/>
          <w:szCs w:val="22"/>
          <w:bdr w:val="none" w:sz="0" w:space="0" w:color="auto" w:frame="1"/>
          <w:lang w:eastAsia="en-CA"/>
          <w14:ligatures w14:val="none"/>
        </w:rPr>
        <w:t>| where sourcehost != "</w:t>
      </w:r>
      <w:r w:rsidR="008E1788">
        <w:rPr>
          <w:noProof/>
        </w:rPr>
        <w:drawing>
          <wp:inline distT="0" distB="0" distL="0" distR="0" wp14:anchorId="534EB2BF" wp14:editId="2CC7A29B">
            <wp:extent cx="5943600" cy="4425950"/>
            <wp:effectExtent l="0" t="0" r="0" b="0"/>
            <wp:docPr id="1109189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189686" name=""/>
                    <pic:cNvPicPr/>
                  </pic:nvPicPr>
                  <pic:blipFill>
                    <a:blip r:embed="rId76"/>
                    <a:stretch>
                      <a:fillRect/>
                    </a:stretch>
                  </pic:blipFill>
                  <pic:spPr>
                    <a:xfrm>
                      <a:off x="0" y="0"/>
                      <a:ext cx="5943600" cy="4425950"/>
                    </a:xfrm>
                    <a:prstGeom prst="rect">
                      <a:avLst/>
                    </a:prstGeom>
                  </pic:spPr>
                </pic:pic>
              </a:graphicData>
            </a:graphic>
          </wp:inline>
        </w:drawing>
      </w:r>
    </w:p>
    <w:p w14:paraId="40038759" w14:textId="30F387AF" w:rsidR="00E36618" w:rsidRPr="008757E5" w:rsidRDefault="00E36618">
      <w:pPr>
        <w:rPr>
          <w:b/>
          <w:bCs/>
        </w:rPr>
      </w:pPr>
      <w:r w:rsidRPr="008757E5">
        <w:rPr>
          <w:b/>
          <w:bCs/>
        </w:rPr>
        <w:t>Testing Extracts</w:t>
      </w:r>
      <w:r w:rsidR="00E1233A" w:rsidRPr="008757E5">
        <w:rPr>
          <w:b/>
          <w:bCs/>
        </w:rPr>
        <w:t xml:space="preserve"> completed</w:t>
      </w:r>
    </w:p>
    <w:p w14:paraId="24343382" w14:textId="21C91505" w:rsidR="00E36618" w:rsidRPr="00850702" w:rsidRDefault="00E36618">
      <w:pPr>
        <w:rPr>
          <w:b/>
          <w:bCs/>
        </w:rPr>
      </w:pPr>
      <w:r w:rsidRPr="00850702">
        <w:rPr>
          <w:b/>
          <w:bCs/>
        </w:rPr>
        <w:t xml:space="preserve">Setup map in sentinel with </w:t>
      </w:r>
      <w:r w:rsidR="00D037F1" w:rsidRPr="00850702">
        <w:rPr>
          <w:b/>
          <w:bCs/>
        </w:rPr>
        <w:t>Latitude and Longitude ( or Country)</w:t>
      </w:r>
    </w:p>
    <w:p w14:paraId="670FFC53" w14:textId="6D310778" w:rsidR="00E1233A" w:rsidRDefault="00E1233A">
      <w:r>
        <w:t xml:space="preserve">To do that go to portal.azure.com and type sentinel in the search box.  In the sentinel windows click on the workspace “Honeypotone”, I see the general sentinel dashboard, I see the logs coming in, the failed rdp with </w:t>
      </w:r>
      <w:r>
        <w:lastRenderedPageBreak/>
        <w:t>fa</w:t>
      </w:r>
      <w:r w:rsidR="004C14DE">
        <w:t>i</w:t>
      </w:r>
      <w:r>
        <w:t xml:space="preserve">led </w:t>
      </w:r>
      <w:r w:rsidR="005045B9">
        <w:t>RDP</w:t>
      </w:r>
      <w:r>
        <w:t xml:space="preserve"> with the geolocation, </w:t>
      </w:r>
      <w:r w:rsidR="005045B9">
        <w:t xml:space="preserve">and </w:t>
      </w:r>
      <w:r>
        <w:t>List the security events from the virtual machine; I am going to set my actual geo map in the workbook</w:t>
      </w:r>
    </w:p>
    <w:p w14:paraId="261C9431" w14:textId="6356DE03" w:rsidR="00E1233A" w:rsidRDefault="00E1233A">
      <w:r>
        <w:rPr>
          <w:noProof/>
        </w:rPr>
        <w:drawing>
          <wp:inline distT="0" distB="0" distL="0" distR="0" wp14:anchorId="169002F7" wp14:editId="25CB6DF8">
            <wp:extent cx="5943600" cy="3258185"/>
            <wp:effectExtent l="0" t="0" r="0" b="0"/>
            <wp:docPr id="1947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193" name=""/>
                    <pic:cNvPicPr/>
                  </pic:nvPicPr>
                  <pic:blipFill>
                    <a:blip r:embed="rId77"/>
                    <a:stretch>
                      <a:fillRect/>
                    </a:stretch>
                  </pic:blipFill>
                  <pic:spPr>
                    <a:xfrm>
                      <a:off x="0" y="0"/>
                      <a:ext cx="5943600" cy="3258185"/>
                    </a:xfrm>
                    <a:prstGeom prst="rect">
                      <a:avLst/>
                    </a:prstGeom>
                  </pic:spPr>
                </pic:pic>
              </a:graphicData>
            </a:graphic>
          </wp:inline>
        </w:drawing>
      </w:r>
    </w:p>
    <w:p w14:paraId="75FBDA7F" w14:textId="02C182E7" w:rsidR="00E1233A" w:rsidRDefault="00D037F1">
      <w:r>
        <w:t>I click on workbooks in the left panel &gt; Add workbook</w:t>
      </w:r>
    </w:p>
    <w:p w14:paraId="2C6C1B97" w14:textId="0CE2022F" w:rsidR="00E36618" w:rsidRDefault="00D037F1">
      <w:r>
        <w:rPr>
          <w:noProof/>
        </w:rPr>
        <w:drawing>
          <wp:inline distT="0" distB="0" distL="0" distR="0" wp14:anchorId="557A8C2E" wp14:editId="088DDFA4">
            <wp:extent cx="5943600" cy="3255645"/>
            <wp:effectExtent l="0" t="0" r="0" b="1905"/>
            <wp:docPr id="39388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88639" name=""/>
                    <pic:cNvPicPr/>
                  </pic:nvPicPr>
                  <pic:blipFill>
                    <a:blip r:embed="rId78"/>
                    <a:stretch>
                      <a:fillRect/>
                    </a:stretch>
                  </pic:blipFill>
                  <pic:spPr>
                    <a:xfrm>
                      <a:off x="0" y="0"/>
                      <a:ext cx="5943600" cy="3255645"/>
                    </a:xfrm>
                    <a:prstGeom prst="rect">
                      <a:avLst/>
                    </a:prstGeom>
                  </pic:spPr>
                </pic:pic>
              </a:graphicData>
            </a:graphic>
          </wp:inline>
        </w:drawing>
      </w:r>
    </w:p>
    <w:p w14:paraId="1FBB2BBD" w14:textId="76D56DC7" w:rsidR="00527E20" w:rsidRDefault="00527E20">
      <w:r>
        <w:t>Click edit and remove these two widgets these are default widgets so click on the three dots b</w:t>
      </w:r>
      <w:r w:rsidR="00850702">
        <w:t>esi</w:t>
      </w:r>
      <w:r>
        <w:t>de the edit butto</w:t>
      </w:r>
      <w:r w:rsidR="00850702">
        <w:t>n</w:t>
      </w:r>
      <w:r>
        <w:t xml:space="preserve"> and select remove</w:t>
      </w:r>
    </w:p>
    <w:p w14:paraId="033AA4C8" w14:textId="3C3F5266" w:rsidR="00527E20" w:rsidRDefault="00527E20">
      <w:r>
        <w:rPr>
          <w:noProof/>
        </w:rPr>
        <w:lastRenderedPageBreak/>
        <w:drawing>
          <wp:inline distT="0" distB="0" distL="0" distR="0" wp14:anchorId="6448E3AD" wp14:editId="2F065E45">
            <wp:extent cx="5943600" cy="3263265"/>
            <wp:effectExtent l="0" t="0" r="0" b="0"/>
            <wp:docPr id="916413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13533" name=""/>
                    <pic:cNvPicPr/>
                  </pic:nvPicPr>
                  <pic:blipFill>
                    <a:blip r:embed="rId79"/>
                    <a:stretch>
                      <a:fillRect/>
                    </a:stretch>
                  </pic:blipFill>
                  <pic:spPr>
                    <a:xfrm>
                      <a:off x="0" y="0"/>
                      <a:ext cx="5943600" cy="3263265"/>
                    </a:xfrm>
                    <a:prstGeom prst="rect">
                      <a:avLst/>
                    </a:prstGeom>
                  </pic:spPr>
                </pic:pic>
              </a:graphicData>
            </a:graphic>
          </wp:inline>
        </w:drawing>
      </w:r>
    </w:p>
    <w:p w14:paraId="236CE79D" w14:textId="2D2F5D5B" w:rsidR="00527E20" w:rsidRDefault="00850702">
      <w:r>
        <w:t>I hav</w:t>
      </w:r>
      <w:r w:rsidR="00527E20">
        <w:t>e remov</w:t>
      </w:r>
      <w:r>
        <w:t>ed</w:t>
      </w:r>
      <w:r w:rsidR="00527E20">
        <w:t xml:space="preserve"> the two w</w:t>
      </w:r>
      <w:r>
        <w:t>i</w:t>
      </w:r>
      <w:r w:rsidR="00527E20">
        <w:t>dgets and now I go</w:t>
      </w:r>
      <w:r>
        <w:t>i</w:t>
      </w:r>
      <w:r w:rsidR="00527E20">
        <w:t>ng to add a query</w:t>
      </w:r>
    </w:p>
    <w:p w14:paraId="79327713" w14:textId="02DE41D1" w:rsidR="00527E20" w:rsidRDefault="00527E20">
      <w:r>
        <w:rPr>
          <w:noProof/>
        </w:rPr>
        <w:drawing>
          <wp:inline distT="0" distB="0" distL="0" distR="0" wp14:anchorId="238F9823" wp14:editId="4DAD10D1">
            <wp:extent cx="5943600" cy="3190240"/>
            <wp:effectExtent l="0" t="0" r="0" b="0"/>
            <wp:docPr id="1976257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57092" name=""/>
                    <pic:cNvPicPr/>
                  </pic:nvPicPr>
                  <pic:blipFill>
                    <a:blip r:embed="rId80"/>
                    <a:stretch>
                      <a:fillRect/>
                    </a:stretch>
                  </pic:blipFill>
                  <pic:spPr>
                    <a:xfrm>
                      <a:off x="0" y="0"/>
                      <a:ext cx="5943600" cy="3190240"/>
                    </a:xfrm>
                    <a:prstGeom prst="rect">
                      <a:avLst/>
                    </a:prstGeom>
                  </pic:spPr>
                </pic:pic>
              </a:graphicData>
            </a:graphic>
          </wp:inline>
        </w:drawing>
      </w:r>
    </w:p>
    <w:p w14:paraId="0AF5FE5C" w14:textId="38156249" w:rsidR="002C08A2" w:rsidRDefault="002C08A2">
      <w:r>
        <w:t xml:space="preserve">Next </w:t>
      </w:r>
      <w:r w:rsidR="00850702">
        <w:t>W</w:t>
      </w:r>
      <w:r>
        <w:t xml:space="preserve">indows I will paste the query in the Log Analytics workspace Logs Query box.. see it </w:t>
      </w:r>
      <w:r w:rsidR="00850702">
        <w:t>i</w:t>
      </w:r>
      <w:r>
        <w:t>n the next screenshot.</w:t>
      </w:r>
    </w:p>
    <w:p w14:paraId="51ABA503" w14:textId="2DCAF664" w:rsidR="002C08A2" w:rsidRDefault="002C08A2">
      <w:r>
        <w:rPr>
          <w:noProof/>
        </w:rPr>
        <w:lastRenderedPageBreak/>
        <w:drawing>
          <wp:inline distT="0" distB="0" distL="0" distR="0" wp14:anchorId="5E5B2016" wp14:editId="0D45BBEA">
            <wp:extent cx="5943600" cy="3200400"/>
            <wp:effectExtent l="0" t="0" r="0" b="0"/>
            <wp:docPr id="377962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962710" name=""/>
                    <pic:cNvPicPr/>
                  </pic:nvPicPr>
                  <pic:blipFill>
                    <a:blip r:embed="rId81"/>
                    <a:stretch>
                      <a:fillRect/>
                    </a:stretch>
                  </pic:blipFill>
                  <pic:spPr>
                    <a:xfrm>
                      <a:off x="0" y="0"/>
                      <a:ext cx="5943600" cy="3200400"/>
                    </a:xfrm>
                    <a:prstGeom prst="rect">
                      <a:avLst/>
                    </a:prstGeom>
                  </pic:spPr>
                </pic:pic>
              </a:graphicData>
            </a:graphic>
          </wp:inline>
        </w:drawing>
      </w:r>
    </w:p>
    <w:p w14:paraId="4CB7A832" w14:textId="7F43DC94" w:rsidR="0049155A" w:rsidRDefault="00FD57B6">
      <w:r>
        <w:t>After entering the query code and ru</w:t>
      </w:r>
      <w:r w:rsidR="008E1788">
        <w:t>n</w:t>
      </w:r>
      <w:r>
        <w:t>ning and mak</w:t>
      </w:r>
      <w:r w:rsidR="008E1788">
        <w:t>ing</w:t>
      </w:r>
      <w:r>
        <w:t xml:space="preserve"> sure it is ru</w:t>
      </w:r>
      <w:r w:rsidR="008E1788">
        <w:t>n</w:t>
      </w:r>
      <w:r>
        <w:t xml:space="preserve">ning ok I </w:t>
      </w:r>
      <w:r w:rsidR="00A247E2">
        <w:t xml:space="preserve">Select Map under </w:t>
      </w:r>
      <w:r w:rsidR="008E1788">
        <w:t xml:space="preserve">the </w:t>
      </w:r>
      <w:r w:rsidR="00A247E2">
        <w:t>Visualization tab to see the map</w:t>
      </w:r>
      <w:r w:rsidR="005A1DF0">
        <w:t>. You will see the map settings on the right where you can plot the map by the country field or I can use the latitude and longitude field, so click the down arrow of the latitude and select the latitude</w:t>
      </w:r>
      <w:r w:rsidR="008E1788">
        <w:t>, the same with the Longitude box</w:t>
      </w:r>
      <w:r w:rsidR="005A1DF0">
        <w:t xml:space="preserve"> and click on apply and it will show on the map a dot with the location</w:t>
      </w:r>
      <w:r w:rsidR="008E1788">
        <w:t xml:space="preserve"> of the Lat and Long</w:t>
      </w:r>
      <w:r w:rsidR="005A1DF0">
        <w:t>.</w:t>
      </w:r>
    </w:p>
    <w:p w14:paraId="75F519EF" w14:textId="58369735" w:rsidR="00E3766B" w:rsidRDefault="008E1788">
      <w:r>
        <w:t>-</w:t>
      </w:r>
      <w:r w:rsidR="005A1DF0">
        <w:t xml:space="preserve">On the </w:t>
      </w:r>
      <w:r w:rsidRPr="008E1788">
        <w:rPr>
          <w:b/>
          <w:bCs/>
        </w:rPr>
        <w:t>M</w:t>
      </w:r>
      <w:r w:rsidR="005A1DF0" w:rsidRPr="008E1788">
        <w:rPr>
          <w:b/>
          <w:bCs/>
        </w:rPr>
        <w:t>etric Settings</w:t>
      </w:r>
      <w:r w:rsidR="005A1DF0">
        <w:t xml:space="preserve"> </w:t>
      </w:r>
      <w:r>
        <w:t xml:space="preserve">- </w:t>
      </w:r>
      <w:r w:rsidR="005A1DF0">
        <w:t>label this by label and it will show the country das</w:t>
      </w:r>
      <w:r w:rsidR="00D35664">
        <w:t>h</w:t>
      </w:r>
      <w:r w:rsidR="005A1DF0">
        <w:t xml:space="preserve"> </w:t>
      </w:r>
      <w:r>
        <w:t>IP</w:t>
      </w:r>
      <w:r w:rsidR="005A1DF0">
        <w:t xml:space="preserve"> address</w:t>
      </w:r>
      <w:r>
        <w:t>.                           ---U</w:t>
      </w:r>
      <w:r w:rsidR="005A1DF0">
        <w:t xml:space="preserve">nder </w:t>
      </w:r>
      <w:r w:rsidRPr="008E1788">
        <w:rPr>
          <w:b/>
          <w:bCs/>
        </w:rPr>
        <w:t>M</w:t>
      </w:r>
      <w:r w:rsidR="005A1DF0" w:rsidRPr="008E1788">
        <w:rPr>
          <w:b/>
          <w:bCs/>
        </w:rPr>
        <w:t xml:space="preserve">etric </w:t>
      </w:r>
      <w:r w:rsidRPr="008E1788">
        <w:rPr>
          <w:b/>
          <w:bCs/>
        </w:rPr>
        <w:t>V</w:t>
      </w:r>
      <w:r w:rsidR="005A1DF0" w:rsidRPr="008E1788">
        <w:rPr>
          <w:b/>
          <w:bCs/>
        </w:rPr>
        <w:t>alue</w:t>
      </w:r>
      <w:r w:rsidR="005A1DF0">
        <w:t xml:space="preserve"> select event_count and click apply and it will show </w:t>
      </w:r>
      <w:r>
        <w:t xml:space="preserve">the numbers of </w:t>
      </w:r>
      <w:r w:rsidR="005A1DF0">
        <w:t>how many failed log</w:t>
      </w:r>
      <w:r>
        <w:t>i</w:t>
      </w:r>
      <w:r w:rsidR="005A1DF0">
        <w:t xml:space="preserve">n </w:t>
      </w:r>
      <w:r>
        <w:t xml:space="preserve">recurrences </w:t>
      </w:r>
      <w:r w:rsidR="005A1DF0">
        <w:t xml:space="preserve">from </w:t>
      </w:r>
      <w:r>
        <w:t>a</w:t>
      </w:r>
      <w:r w:rsidR="005A1DF0">
        <w:t xml:space="preserve"> particular country </w:t>
      </w:r>
      <w:r>
        <w:t>with an</w:t>
      </w:r>
      <w:r w:rsidR="005A1DF0">
        <w:t xml:space="preserve"> I</w:t>
      </w:r>
      <w:r>
        <w:t>P</w:t>
      </w:r>
      <w:r w:rsidR="005A1DF0">
        <w:t xml:space="preserve"> address. Af</w:t>
      </w:r>
      <w:r w:rsidR="00003925">
        <w:t xml:space="preserve">ter </w:t>
      </w:r>
      <w:r w:rsidR="005A1DF0">
        <w:t>do</w:t>
      </w:r>
      <w:r>
        <w:t>ing</w:t>
      </w:r>
      <w:r w:rsidR="00003925">
        <w:t xml:space="preserve"> it</w:t>
      </w:r>
      <w:r>
        <w:t xml:space="preserve">.                                                                    </w:t>
      </w:r>
      <w:r w:rsidR="005A1DF0">
        <w:t xml:space="preserve"> </w:t>
      </w:r>
      <w:r>
        <w:t>-</w:t>
      </w:r>
      <w:r w:rsidR="005A1DF0">
        <w:t>I click the save icon and name it</w:t>
      </w:r>
      <w:r>
        <w:t>,</w:t>
      </w:r>
      <w:r w:rsidR="005A1DF0">
        <w:t xml:space="preserve">  under </w:t>
      </w:r>
      <w:r>
        <w:t xml:space="preserve">the </w:t>
      </w:r>
      <w:r w:rsidR="005A1DF0">
        <w:t>title box type “Failed RDP World Map” as name &gt; under location box select my location</w:t>
      </w:r>
      <w:r>
        <w:t>,</w:t>
      </w:r>
      <w:r w:rsidR="005A1DF0">
        <w:t xml:space="preserve"> and click save button</w:t>
      </w:r>
      <w:r w:rsidR="00E3766B">
        <w:t xml:space="preserve"> &gt; done editing I will come back in a few minutes to see how many attackers are plo</w:t>
      </w:r>
      <w:r>
        <w:t>t</w:t>
      </w:r>
      <w:r w:rsidR="00E3766B">
        <w:t>ted on the map.</w:t>
      </w:r>
    </w:p>
    <w:p w14:paraId="46F6822F" w14:textId="389D6CA7" w:rsidR="00E3766B" w:rsidRDefault="00E3766B">
      <w:r>
        <w:t xml:space="preserve">In the meantime I back to the VM the </w:t>
      </w:r>
      <w:r w:rsidR="008E1788">
        <w:t>PowerS</w:t>
      </w:r>
      <w:r>
        <w:t xml:space="preserve">hell script has to be run in the </w:t>
      </w:r>
      <w:r w:rsidR="005045B9">
        <w:t>VM</w:t>
      </w:r>
      <w:r>
        <w:t xml:space="preserve"> like a proof of concept implementation. There is a better way to go about extracting IPgeo data, doing this way makes sense to the representation of the task extracting geodata using the API ingesting into the log analytics workspace mapping it out in SENTINEL. So make sure this </w:t>
      </w:r>
      <w:r w:rsidR="008E1788">
        <w:t>PowerS</w:t>
      </w:r>
      <w:r>
        <w:t>hell is still running so when subsequent login fail</w:t>
      </w:r>
      <w:r w:rsidR="008E1788">
        <w:t>s</w:t>
      </w:r>
      <w:r>
        <w:t xml:space="preserve"> they will be recorded, if the script Is not running all the events will go to the </w:t>
      </w:r>
      <w:r w:rsidR="008E1788">
        <w:t>W</w:t>
      </w:r>
      <w:r>
        <w:t>indows event log but they won’t go into my custom log which is what we need for the extractionn of the geodata</w:t>
      </w:r>
      <w:r w:rsidR="00960C88">
        <w:t>. Below with have Sentinel ma</w:t>
      </w:r>
      <w:r w:rsidR="008E1788">
        <w:t>p</w:t>
      </w:r>
      <w:r w:rsidR="00960C88">
        <w:t>ping all the attacks into the map regions by country or I</w:t>
      </w:r>
      <w:r w:rsidR="008E1788">
        <w:t>P</w:t>
      </w:r>
      <w:r w:rsidR="00960C88">
        <w:t xml:space="preserve"> address. </w:t>
      </w:r>
    </w:p>
    <w:p w14:paraId="1E344D80" w14:textId="63318D29" w:rsidR="0049155A" w:rsidRDefault="00396114">
      <w:r>
        <w:rPr>
          <w:noProof/>
        </w:rPr>
        <w:lastRenderedPageBreak/>
        <w:drawing>
          <wp:inline distT="0" distB="0" distL="0" distR="0" wp14:anchorId="7F013A47" wp14:editId="197864CD">
            <wp:extent cx="5943600" cy="4596130"/>
            <wp:effectExtent l="0" t="0" r="0" b="0"/>
            <wp:docPr id="1237824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824910" name=""/>
                    <pic:cNvPicPr/>
                  </pic:nvPicPr>
                  <pic:blipFill>
                    <a:blip r:embed="rId82"/>
                    <a:stretch>
                      <a:fillRect/>
                    </a:stretch>
                  </pic:blipFill>
                  <pic:spPr>
                    <a:xfrm>
                      <a:off x="0" y="0"/>
                      <a:ext cx="5943600" cy="4596130"/>
                    </a:xfrm>
                    <a:prstGeom prst="rect">
                      <a:avLst/>
                    </a:prstGeom>
                  </pic:spPr>
                </pic:pic>
              </a:graphicData>
            </a:graphic>
          </wp:inline>
        </w:drawing>
      </w:r>
    </w:p>
    <w:p w14:paraId="0F113932" w14:textId="5502BB84" w:rsidR="00E36618" w:rsidRDefault="00E36618">
      <w:r>
        <w:t>Fixing Map plot sizes</w:t>
      </w:r>
      <w:r w:rsidR="008E1788">
        <w:t xml:space="preserve"> under the Map Setting</w:t>
      </w:r>
    </w:p>
    <w:p w14:paraId="78C0DC65" w14:textId="7C30F1F5" w:rsidR="00003925" w:rsidRDefault="00396114">
      <w:r>
        <w:rPr>
          <w:noProof/>
        </w:rPr>
        <w:lastRenderedPageBreak/>
        <w:drawing>
          <wp:inline distT="0" distB="0" distL="0" distR="0" wp14:anchorId="7CBF3212" wp14:editId="17E51EB9">
            <wp:extent cx="5943600" cy="4556125"/>
            <wp:effectExtent l="0" t="0" r="0" b="0"/>
            <wp:docPr id="1604629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29585" name=""/>
                    <pic:cNvPicPr/>
                  </pic:nvPicPr>
                  <pic:blipFill>
                    <a:blip r:embed="rId83"/>
                    <a:stretch>
                      <a:fillRect/>
                    </a:stretch>
                  </pic:blipFill>
                  <pic:spPr>
                    <a:xfrm>
                      <a:off x="0" y="0"/>
                      <a:ext cx="5943600" cy="4556125"/>
                    </a:xfrm>
                    <a:prstGeom prst="rect">
                      <a:avLst/>
                    </a:prstGeom>
                  </pic:spPr>
                </pic:pic>
              </a:graphicData>
            </a:graphic>
          </wp:inline>
        </w:drawing>
      </w:r>
    </w:p>
    <w:p w14:paraId="63505538" w14:textId="7462CD34" w:rsidR="00E36618" w:rsidRDefault="00E3766B">
      <w:r>
        <w:t>Done!</w:t>
      </w:r>
    </w:p>
    <w:p w14:paraId="4C3322F6" w14:textId="0C3228BA" w:rsidR="00841685" w:rsidRDefault="00841685">
      <w:r>
        <w:rPr>
          <w:noProof/>
        </w:rPr>
        <w:lastRenderedPageBreak/>
        <w:drawing>
          <wp:inline distT="0" distB="0" distL="0" distR="0" wp14:anchorId="7B512A07" wp14:editId="7FBE8C7A">
            <wp:extent cx="5943600" cy="4529455"/>
            <wp:effectExtent l="0" t="0" r="0" b="4445"/>
            <wp:docPr id="1311121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121551" name=""/>
                    <pic:cNvPicPr/>
                  </pic:nvPicPr>
                  <pic:blipFill>
                    <a:blip r:embed="rId84"/>
                    <a:stretch>
                      <a:fillRect/>
                    </a:stretch>
                  </pic:blipFill>
                  <pic:spPr>
                    <a:xfrm>
                      <a:off x="0" y="0"/>
                      <a:ext cx="5943600" cy="4529455"/>
                    </a:xfrm>
                    <a:prstGeom prst="rect">
                      <a:avLst/>
                    </a:prstGeom>
                  </pic:spPr>
                </pic:pic>
              </a:graphicData>
            </a:graphic>
          </wp:inline>
        </w:drawing>
      </w:r>
    </w:p>
    <w:p w14:paraId="2119EF42" w14:textId="0D4851CD" w:rsidR="00E36618" w:rsidRDefault="00E36618">
      <w:r>
        <w:t>Final thoughts and takeaways</w:t>
      </w:r>
    </w:p>
    <w:p w14:paraId="40D91386" w14:textId="77777777" w:rsidR="00E53AB1" w:rsidRDefault="00E53AB1"/>
    <w:p w14:paraId="31194110" w14:textId="438F0214" w:rsidR="00E53AB1" w:rsidRDefault="00E53AB1">
      <w:r>
        <w:rPr>
          <w:noProof/>
        </w:rPr>
        <mc:AlternateContent>
          <mc:Choice Requires="wps">
            <w:drawing>
              <wp:inline distT="0" distB="0" distL="0" distR="0" wp14:anchorId="2ADD7527" wp14:editId="00AB37F9">
                <wp:extent cx="302895" cy="302895"/>
                <wp:effectExtent l="0" t="0" r="0" b="0"/>
                <wp:docPr id="1638508591" name="Rectangle 1" descr="Cybersecurity, computer hacker with hoodie — Stock Photo,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C415E3" id="Rectangle 1" o:spid="_x0000_s1026" alt="Cybersecurity, computer hacker with hoodie — Stock Photo, Image"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JmTBy0wEAAJ4DAAAO&#10;AAAAAAAAAAAAAAAAAC4CAABkcnMvZTJvRG9jLnhtbFBLAQItABQABgAIAAAAIQAbBjvB2QAAAAMB&#10;AAAPAAAAAAAAAAAAAAAAAC0EAABkcnMvZG93bnJldi54bWxQSwUGAAAAAAQABADzAAAAMwUAAAAA&#10;" filled="f" stroked="f">
                <o:lock v:ext="edit" aspectratio="t"/>
                <w10:anchorlock/>
              </v:rect>
            </w:pict>
          </mc:Fallback>
        </mc:AlternateContent>
      </w:r>
    </w:p>
    <w:sectPr w:rsidR="00E53AB1" w:rsidSect="00946DB7">
      <w:pgSz w:w="12240" w:h="15840"/>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D0571"/>
    <w:multiLevelType w:val="multilevel"/>
    <w:tmpl w:val="BDC269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6833840">
    <w:abstractNumId w:val="0"/>
  </w:num>
  <w:num w:numId="2" w16cid:durableId="697898460">
    <w:abstractNumId w:val="0"/>
    <w:lvlOverride w:ilvl="1">
      <w:lvl w:ilvl="1">
        <w:numFmt w:val="lowerLetter"/>
        <w:lvlText w:val="%2."/>
        <w:lvlJc w:val="left"/>
      </w:lvl>
    </w:lvlOverride>
  </w:num>
  <w:num w:numId="3" w16cid:durableId="1015764813">
    <w:abstractNumId w:val="0"/>
    <w:lvlOverride w:ilvl="1">
      <w:lvl w:ilvl="1">
        <w:numFmt w:val="lowerLetter"/>
        <w:lvlText w:val="%2."/>
        <w:lvlJc w:val="left"/>
      </w:lvl>
    </w:lvlOverride>
  </w:num>
  <w:num w:numId="4" w16cid:durableId="895892290">
    <w:abstractNumId w:val="0"/>
    <w:lvlOverride w:ilvl="1">
      <w:lvl w:ilvl="1">
        <w:numFmt w:val="bullet"/>
        <w:lvlText w:val=""/>
        <w:lvlJc w:val="left"/>
        <w:pPr>
          <w:tabs>
            <w:tab w:val="num" w:pos="1440"/>
          </w:tabs>
          <w:ind w:left="1440" w:hanging="360"/>
        </w:pPr>
        <w:rPr>
          <w:rFonts w:ascii="Symbol" w:hAnsi="Symbol" w:hint="default"/>
          <w:sz w:val="20"/>
        </w:rPr>
      </w:lvl>
    </w:lvlOverride>
  </w:num>
  <w:num w:numId="5" w16cid:durableId="1302494935">
    <w:abstractNumId w:val="0"/>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jAyNjUwMzEyMDNW0lEKTi0uzszPAykwrQUA5TVHOSwAAAA="/>
  </w:docVars>
  <w:rsids>
    <w:rsidRoot w:val="00E36618"/>
    <w:rsid w:val="00003925"/>
    <w:rsid w:val="00026BAC"/>
    <w:rsid w:val="00083449"/>
    <w:rsid w:val="00094B46"/>
    <w:rsid w:val="000C2EDB"/>
    <w:rsid w:val="000D456B"/>
    <w:rsid w:val="000F7009"/>
    <w:rsid w:val="0010068D"/>
    <w:rsid w:val="0010232E"/>
    <w:rsid w:val="0010285B"/>
    <w:rsid w:val="00102F49"/>
    <w:rsid w:val="0013708A"/>
    <w:rsid w:val="001539F5"/>
    <w:rsid w:val="00174FC9"/>
    <w:rsid w:val="00177544"/>
    <w:rsid w:val="001F4AB4"/>
    <w:rsid w:val="00223D34"/>
    <w:rsid w:val="00226518"/>
    <w:rsid w:val="00242A61"/>
    <w:rsid w:val="00273509"/>
    <w:rsid w:val="00275F99"/>
    <w:rsid w:val="002A48DC"/>
    <w:rsid w:val="002A5E1D"/>
    <w:rsid w:val="002B24D4"/>
    <w:rsid w:val="002C08A2"/>
    <w:rsid w:val="002D73B5"/>
    <w:rsid w:val="00364259"/>
    <w:rsid w:val="00367C1E"/>
    <w:rsid w:val="00396114"/>
    <w:rsid w:val="003A1C88"/>
    <w:rsid w:val="00400396"/>
    <w:rsid w:val="00420772"/>
    <w:rsid w:val="00430F10"/>
    <w:rsid w:val="00434CBF"/>
    <w:rsid w:val="00443809"/>
    <w:rsid w:val="00446958"/>
    <w:rsid w:val="00465945"/>
    <w:rsid w:val="0048684E"/>
    <w:rsid w:val="0049155A"/>
    <w:rsid w:val="00493F14"/>
    <w:rsid w:val="004A14FD"/>
    <w:rsid w:val="004C14DE"/>
    <w:rsid w:val="005045B9"/>
    <w:rsid w:val="005055C6"/>
    <w:rsid w:val="00514A6E"/>
    <w:rsid w:val="00527E20"/>
    <w:rsid w:val="00551D4E"/>
    <w:rsid w:val="00555E2C"/>
    <w:rsid w:val="00563BCC"/>
    <w:rsid w:val="00564F38"/>
    <w:rsid w:val="005735C9"/>
    <w:rsid w:val="00583131"/>
    <w:rsid w:val="005A1DF0"/>
    <w:rsid w:val="005B08A8"/>
    <w:rsid w:val="005C51F2"/>
    <w:rsid w:val="005F7123"/>
    <w:rsid w:val="006030C1"/>
    <w:rsid w:val="00607DF0"/>
    <w:rsid w:val="006269C4"/>
    <w:rsid w:val="00635F13"/>
    <w:rsid w:val="00642CD5"/>
    <w:rsid w:val="00671523"/>
    <w:rsid w:val="006B230A"/>
    <w:rsid w:val="006F6A62"/>
    <w:rsid w:val="00712E23"/>
    <w:rsid w:val="00733999"/>
    <w:rsid w:val="007348B2"/>
    <w:rsid w:val="00755542"/>
    <w:rsid w:val="00766458"/>
    <w:rsid w:val="00800FF1"/>
    <w:rsid w:val="00841685"/>
    <w:rsid w:val="00850702"/>
    <w:rsid w:val="0086165E"/>
    <w:rsid w:val="008757E5"/>
    <w:rsid w:val="008878C8"/>
    <w:rsid w:val="008C5FB3"/>
    <w:rsid w:val="008E087C"/>
    <w:rsid w:val="008E1788"/>
    <w:rsid w:val="008F0A42"/>
    <w:rsid w:val="008F14D5"/>
    <w:rsid w:val="00922510"/>
    <w:rsid w:val="00923540"/>
    <w:rsid w:val="00934626"/>
    <w:rsid w:val="0094052C"/>
    <w:rsid w:val="00946DB7"/>
    <w:rsid w:val="00954179"/>
    <w:rsid w:val="00960C88"/>
    <w:rsid w:val="00977912"/>
    <w:rsid w:val="009821AE"/>
    <w:rsid w:val="009A59A4"/>
    <w:rsid w:val="009B5B0E"/>
    <w:rsid w:val="009E0AE2"/>
    <w:rsid w:val="009E3F44"/>
    <w:rsid w:val="009F464E"/>
    <w:rsid w:val="00A247E2"/>
    <w:rsid w:val="00A51D74"/>
    <w:rsid w:val="00A65DC2"/>
    <w:rsid w:val="00A92D8F"/>
    <w:rsid w:val="00AA42F6"/>
    <w:rsid w:val="00AC2CDB"/>
    <w:rsid w:val="00AE7FAC"/>
    <w:rsid w:val="00B025B9"/>
    <w:rsid w:val="00B33147"/>
    <w:rsid w:val="00B365E1"/>
    <w:rsid w:val="00B500C3"/>
    <w:rsid w:val="00B86B6B"/>
    <w:rsid w:val="00B9300D"/>
    <w:rsid w:val="00C0711B"/>
    <w:rsid w:val="00C2441F"/>
    <w:rsid w:val="00C427C3"/>
    <w:rsid w:val="00C53836"/>
    <w:rsid w:val="00C71AB6"/>
    <w:rsid w:val="00C774FC"/>
    <w:rsid w:val="00C90F55"/>
    <w:rsid w:val="00CA3D31"/>
    <w:rsid w:val="00CA653C"/>
    <w:rsid w:val="00CD42D5"/>
    <w:rsid w:val="00CE435D"/>
    <w:rsid w:val="00CF5AEF"/>
    <w:rsid w:val="00D037F1"/>
    <w:rsid w:val="00D06B31"/>
    <w:rsid w:val="00D15BD4"/>
    <w:rsid w:val="00D30949"/>
    <w:rsid w:val="00D35664"/>
    <w:rsid w:val="00D74C07"/>
    <w:rsid w:val="00DB472D"/>
    <w:rsid w:val="00DB60E3"/>
    <w:rsid w:val="00DC0397"/>
    <w:rsid w:val="00DC5088"/>
    <w:rsid w:val="00DE4243"/>
    <w:rsid w:val="00E1233A"/>
    <w:rsid w:val="00E20517"/>
    <w:rsid w:val="00E36618"/>
    <w:rsid w:val="00E3766B"/>
    <w:rsid w:val="00E51E37"/>
    <w:rsid w:val="00E53AB1"/>
    <w:rsid w:val="00E55070"/>
    <w:rsid w:val="00E66238"/>
    <w:rsid w:val="00E723AB"/>
    <w:rsid w:val="00E73ED9"/>
    <w:rsid w:val="00E85A63"/>
    <w:rsid w:val="00EA58CA"/>
    <w:rsid w:val="00EC0446"/>
    <w:rsid w:val="00EC2087"/>
    <w:rsid w:val="00ED119E"/>
    <w:rsid w:val="00EE232C"/>
    <w:rsid w:val="00F028A7"/>
    <w:rsid w:val="00F40B09"/>
    <w:rsid w:val="00F771D1"/>
    <w:rsid w:val="00F931E7"/>
    <w:rsid w:val="00FC5FEF"/>
    <w:rsid w:val="00FD57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43B94"/>
  <w15:chartTrackingRefBased/>
  <w15:docId w15:val="{4E0EF071-B317-4DC2-94CC-0A1CF8A67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A42F6"/>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C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59A4"/>
    <w:rPr>
      <w:color w:val="0563C1" w:themeColor="hyperlink"/>
      <w:u w:val="single"/>
    </w:rPr>
  </w:style>
  <w:style w:type="character" w:styleId="UnresolvedMention">
    <w:name w:val="Unresolved Mention"/>
    <w:basedOn w:val="DefaultParagraphFont"/>
    <w:uiPriority w:val="99"/>
    <w:semiHidden/>
    <w:unhideWhenUsed/>
    <w:rsid w:val="009A59A4"/>
    <w:rPr>
      <w:color w:val="605E5C"/>
      <w:shd w:val="clear" w:color="auto" w:fill="E1DFDD"/>
    </w:rPr>
  </w:style>
  <w:style w:type="character" w:customStyle="1" w:styleId="Heading2Char">
    <w:name w:val="Heading 2 Char"/>
    <w:basedOn w:val="DefaultParagraphFont"/>
    <w:link w:val="Heading2"/>
    <w:uiPriority w:val="9"/>
    <w:rsid w:val="00AA42F6"/>
    <w:rPr>
      <w:rFonts w:ascii="Times New Roman" w:eastAsia="Times New Roman" w:hAnsi="Times New Roman" w:cs="Times New Roman"/>
      <w:b/>
      <w:bCs/>
      <w:kern w:val="0"/>
      <w:sz w:val="36"/>
      <w:szCs w:val="36"/>
      <w:lang w:eastAsia="en-CA"/>
      <w14:ligatures w14:val="none"/>
    </w:rPr>
  </w:style>
  <w:style w:type="paragraph" w:styleId="NormalWeb">
    <w:name w:val="Normal (Web)"/>
    <w:basedOn w:val="Normal"/>
    <w:uiPriority w:val="99"/>
    <w:semiHidden/>
    <w:unhideWhenUsed/>
    <w:rsid w:val="00AA42F6"/>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Strong">
    <w:name w:val="Strong"/>
    <w:basedOn w:val="DefaultParagraphFont"/>
    <w:uiPriority w:val="22"/>
    <w:qFormat/>
    <w:rsid w:val="00AA42F6"/>
    <w:rPr>
      <w:b/>
      <w:bCs/>
    </w:rPr>
  </w:style>
  <w:style w:type="paragraph" w:customStyle="1" w:styleId="alert-title">
    <w:name w:val="alert-title"/>
    <w:basedOn w:val="Normal"/>
    <w:rsid w:val="00AA42F6"/>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HTMLCode">
    <w:name w:val="HTML Code"/>
    <w:basedOn w:val="DefaultParagraphFont"/>
    <w:uiPriority w:val="99"/>
    <w:semiHidden/>
    <w:unhideWhenUsed/>
    <w:rsid w:val="00AA42F6"/>
    <w:rPr>
      <w:rFonts w:ascii="Courier New" w:eastAsia="Times New Roman" w:hAnsi="Courier New" w:cs="Courier New"/>
      <w:sz w:val="20"/>
      <w:szCs w:val="20"/>
    </w:rPr>
  </w:style>
  <w:style w:type="character" w:customStyle="1" w:styleId="language">
    <w:name w:val="language"/>
    <w:basedOn w:val="DefaultParagraphFont"/>
    <w:rsid w:val="00AA42F6"/>
  </w:style>
  <w:style w:type="paragraph" w:styleId="HTMLPreformatted">
    <w:name w:val="HTML Preformatted"/>
    <w:basedOn w:val="Normal"/>
    <w:link w:val="HTMLPreformattedChar"/>
    <w:uiPriority w:val="99"/>
    <w:semiHidden/>
    <w:unhideWhenUsed/>
    <w:rsid w:val="00AA4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CA"/>
      <w14:ligatures w14:val="none"/>
    </w:rPr>
  </w:style>
  <w:style w:type="character" w:customStyle="1" w:styleId="HTMLPreformattedChar">
    <w:name w:val="HTML Preformatted Char"/>
    <w:basedOn w:val="DefaultParagraphFont"/>
    <w:link w:val="HTMLPreformatted"/>
    <w:uiPriority w:val="99"/>
    <w:semiHidden/>
    <w:rsid w:val="00AA42F6"/>
    <w:rPr>
      <w:rFonts w:ascii="Courier New" w:eastAsia="Times New Roman" w:hAnsi="Courier New" w:cs="Courier New"/>
      <w:kern w:val="0"/>
      <w:sz w:val="20"/>
      <w:szCs w:val="20"/>
      <w:lang w:eastAsia="en-CA"/>
      <w14:ligatures w14:val="none"/>
    </w:rPr>
  </w:style>
  <w:style w:type="character" w:customStyle="1" w:styleId="hljs-title">
    <w:name w:val="hljs-title"/>
    <w:basedOn w:val="DefaultParagraphFont"/>
    <w:rsid w:val="00AA42F6"/>
  </w:style>
  <w:style w:type="character" w:customStyle="1" w:styleId="hljs-keyword">
    <w:name w:val="hljs-keyword"/>
    <w:basedOn w:val="DefaultParagraphFont"/>
    <w:rsid w:val="00AA4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812329">
      <w:bodyDiv w:val="1"/>
      <w:marLeft w:val="0"/>
      <w:marRight w:val="0"/>
      <w:marTop w:val="0"/>
      <w:marBottom w:val="0"/>
      <w:divBdr>
        <w:top w:val="none" w:sz="0" w:space="0" w:color="auto"/>
        <w:left w:val="none" w:sz="0" w:space="0" w:color="auto"/>
        <w:bottom w:val="none" w:sz="0" w:space="0" w:color="auto"/>
        <w:right w:val="none" w:sz="0" w:space="0" w:color="auto"/>
      </w:divBdr>
      <w:divsChild>
        <w:div w:id="780303043">
          <w:marLeft w:val="0"/>
          <w:marRight w:val="0"/>
          <w:marTop w:val="0"/>
          <w:marBottom w:val="0"/>
          <w:divBdr>
            <w:top w:val="none" w:sz="0" w:space="0" w:color="auto"/>
            <w:left w:val="none" w:sz="0" w:space="0" w:color="auto"/>
            <w:bottom w:val="none" w:sz="0" w:space="0" w:color="auto"/>
            <w:right w:val="none" w:sz="0" w:space="0" w:color="auto"/>
          </w:divBdr>
        </w:div>
        <w:div w:id="547106328">
          <w:marLeft w:val="0"/>
          <w:marRight w:val="0"/>
          <w:marTop w:val="0"/>
          <w:marBottom w:val="0"/>
          <w:divBdr>
            <w:top w:val="none" w:sz="0" w:space="0" w:color="auto"/>
            <w:left w:val="none" w:sz="0" w:space="0" w:color="auto"/>
            <w:bottom w:val="none" w:sz="0" w:space="0" w:color="auto"/>
            <w:right w:val="none" w:sz="0" w:space="0" w:color="auto"/>
          </w:divBdr>
        </w:div>
        <w:div w:id="1266310677">
          <w:marLeft w:val="0"/>
          <w:marRight w:val="0"/>
          <w:marTop w:val="240"/>
          <w:marBottom w:val="0"/>
          <w:divBdr>
            <w:top w:val="none" w:sz="0" w:space="0" w:color="auto"/>
            <w:left w:val="none" w:sz="0" w:space="0" w:color="auto"/>
            <w:bottom w:val="none" w:sz="0" w:space="0" w:color="auto"/>
            <w:right w:val="none" w:sz="0" w:space="0" w:color="auto"/>
          </w:divBdr>
        </w:div>
      </w:divsChild>
    </w:div>
    <w:div w:id="1944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image" Target="media/image3.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8.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hyperlink" Target="https://learn.microsoft.com/en-us/azure/azure-monitor/essentials/data-collection-transformations-structure" TargetMode="External"/><Relationship Id="rId79" Type="http://schemas.openxmlformats.org/officeDocument/2006/relationships/image" Target="media/image71.png"/><Relationship Id="rId5" Type="http://schemas.openxmlformats.org/officeDocument/2006/relationships/image" Target="media/image1.png"/><Relationship Id="rId61" Type="http://schemas.openxmlformats.org/officeDocument/2006/relationships/image" Target="media/image55.png"/><Relationship Id="rId82" Type="http://schemas.openxmlformats.org/officeDocument/2006/relationships/image" Target="media/image74.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hyperlink" Target="https://ipgeolocation.io" TargetMode="External"/><Relationship Id="rId56" Type="http://schemas.openxmlformats.org/officeDocument/2006/relationships/hyperlink" Target="https://ipgeolocation.io/" TargetMode="External"/><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69.png"/><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image" Target="media/image66.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49.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hyperlink" Target="https://learn.microsoft.com/en-us/azure/data-explorer/kql-quick-reference" TargetMode="External"/><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4.png"/><Relationship Id="rId57" Type="http://schemas.openxmlformats.org/officeDocument/2006/relationships/image" Target="media/image51.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7.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6</TotalTime>
  <Pages>44</Pages>
  <Words>2470</Words>
  <Characters>14083</Characters>
  <Application>Microsoft Office Word</Application>
  <DocSecurity>0</DocSecurity>
  <Lines>117</Lines>
  <Paragraphs>33</Paragraphs>
  <ScaleCrop>false</ScaleCrop>
  <Company/>
  <LinksUpToDate>false</LinksUpToDate>
  <CharactersWithSpaces>1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VA</dc:creator>
  <cp:keywords/>
  <dc:description/>
  <cp:lastModifiedBy>S VA</cp:lastModifiedBy>
  <cp:revision>154</cp:revision>
  <dcterms:created xsi:type="dcterms:W3CDTF">2023-11-16T14:56:00Z</dcterms:created>
  <dcterms:modified xsi:type="dcterms:W3CDTF">2023-11-22T22:14:00Z</dcterms:modified>
</cp:coreProperties>
</file>